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6D53E0" w:rsidRPr="001B62DF" w:rsidRDefault="006D53E0" w:rsidP="006D53E0">
      <w:pPr>
        <w:rPr>
          <w:rFonts w:cs="Helvetica"/>
          <w:b/>
          <w:i/>
          <w:sz w:val="28"/>
          <w:szCs w:val="28"/>
          <w:highlight w:val="yellow"/>
        </w:rPr>
      </w:pPr>
      <w:r w:rsidRPr="001B62DF">
        <w:rPr>
          <w:rFonts w:cs="Helvetica"/>
          <w:b/>
          <w:i/>
          <w:sz w:val="28"/>
          <w:szCs w:val="28"/>
          <w:highlight w:val="yellow"/>
        </w:rPr>
        <w:t>Instructions:</w:t>
      </w:r>
    </w:p>
    <w:p w:rsidR="006D53E0" w:rsidRPr="001B62DF" w:rsidRDefault="006D53E0" w:rsidP="006A53CC">
      <w:pPr>
        <w:numPr>
          <w:ilvl w:val="0"/>
          <w:numId w:val="5"/>
        </w:numPr>
        <w:ind w:left="540" w:hanging="180"/>
        <w:contextualSpacing/>
        <w:rPr>
          <w:rFonts w:cs="Helvetica"/>
          <w:b/>
          <w:i/>
          <w:highlight w:val="yellow"/>
        </w:rPr>
      </w:pPr>
      <w:r w:rsidRPr="001B62DF">
        <w:rPr>
          <w:rFonts w:cs="Helvetica"/>
          <w:b/>
          <w:i/>
          <w:highlight w:val="yellow"/>
        </w:rPr>
        <w:t>Change:</w:t>
      </w:r>
    </w:p>
    <w:p w:rsidR="003912AB" w:rsidRPr="001B62DF" w:rsidRDefault="003912AB" w:rsidP="006A53CC">
      <w:pPr>
        <w:numPr>
          <w:ilvl w:val="1"/>
          <w:numId w:val="5"/>
        </w:numPr>
        <w:ind w:left="720" w:hanging="180"/>
        <w:contextualSpacing/>
        <w:rPr>
          <w:rFonts w:cs="Helvetica"/>
          <w:highlight w:val="yellow"/>
        </w:rPr>
      </w:pPr>
      <w:r w:rsidRPr="001B62DF">
        <w:rPr>
          <w:rFonts w:cs="Helvetica"/>
          <w:highlight w:val="yellow"/>
        </w:rPr>
        <w:t>[project name] to the name of the project</w:t>
      </w:r>
    </w:p>
    <w:p w:rsidR="006D53E0" w:rsidRPr="001B62DF" w:rsidRDefault="006D53E0" w:rsidP="006A53CC">
      <w:pPr>
        <w:numPr>
          <w:ilvl w:val="1"/>
          <w:numId w:val="5"/>
        </w:numPr>
        <w:ind w:left="720" w:hanging="180"/>
        <w:contextualSpacing/>
        <w:rPr>
          <w:rFonts w:cs="Helvetica"/>
          <w:highlight w:val="yellow"/>
        </w:rPr>
      </w:pPr>
      <w:r w:rsidRPr="001B62DF">
        <w:rPr>
          <w:rFonts w:cs="Helvetica"/>
          <w:highlight w:val="yellow"/>
        </w:rPr>
        <w:t>[Insert charge code] t</w:t>
      </w:r>
      <w:r w:rsidR="00196CE4" w:rsidRPr="001B62DF">
        <w:rPr>
          <w:rFonts w:cs="Helvetica"/>
          <w:highlight w:val="yellow"/>
        </w:rPr>
        <w:t>o</w:t>
      </w:r>
      <w:r w:rsidRPr="001B62DF">
        <w:rPr>
          <w:rFonts w:cs="Helvetica"/>
          <w:highlight w:val="yellow"/>
        </w:rPr>
        <w:t>o were participa</w:t>
      </w:r>
      <w:r w:rsidR="004E75D3" w:rsidRPr="001B62DF">
        <w:rPr>
          <w:rFonts w:cs="Helvetica"/>
          <w:highlight w:val="yellow"/>
        </w:rPr>
        <w:t>nts need to charge their time.</w:t>
      </w:r>
    </w:p>
    <w:p w:rsidR="00261542" w:rsidRPr="001B62DF" w:rsidRDefault="00261542" w:rsidP="006A53CC">
      <w:pPr>
        <w:numPr>
          <w:ilvl w:val="2"/>
          <w:numId w:val="5"/>
        </w:numPr>
        <w:ind w:left="900" w:hanging="180"/>
        <w:contextualSpacing/>
        <w:rPr>
          <w:rFonts w:cs="Helvetica"/>
          <w:b/>
          <w:i/>
          <w:highlight w:val="yellow"/>
        </w:rPr>
      </w:pPr>
      <w:r w:rsidRPr="001B62DF">
        <w:rPr>
          <w:rFonts w:cs="Helvetica"/>
          <w:b/>
          <w:i/>
          <w:highlight w:val="yellow"/>
        </w:rPr>
        <w:t>NOTE: If this is not required</w:t>
      </w:r>
      <w:r w:rsidR="00196CE4" w:rsidRPr="001B62DF">
        <w:rPr>
          <w:rFonts w:cs="Helvetica"/>
          <w:b/>
          <w:i/>
          <w:highlight w:val="yellow"/>
        </w:rPr>
        <w:t>,</w:t>
      </w:r>
      <w:r w:rsidRPr="001B62DF">
        <w:rPr>
          <w:rFonts w:cs="Helvetica"/>
          <w:b/>
          <w:i/>
          <w:highlight w:val="yellow"/>
        </w:rPr>
        <w:t xml:space="preserve"> then you may delete it.</w:t>
      </w:r>
    </w:p>
    <w:p w:rsidR="004E75D3" w:rsidRPr="001B62DF" w:rsidRDefault="006D7DFC" w:rsidP="006A53CC">
      <w:pPr>
        <w:numPr>
          <w:ilvl w:val="1"/>
          <w:numId w:val="5"/>
        </w:numPr>
        <w:ind w:left="720" w:hanging="180"/>
        <w:contextualSpacing/>
        <w:rPr>
          <w:rFonts w:cs="Helvetica"/>
          <w:highlight w:val="yellow"/>
        </w:rPr>
      </w:pPr>
      <w:r w:rsidRPr="001B62DF">
        <w:rPr>
          <w:highlight w:val="yellow"/>
        </w:rPr>
        <w:t>[Review Request Date]</w:t>
      </w:r>
      <w:r w:rsidR="006D53E0" w:rsidRPr="001B62DF">
        <w:rPr>
          <w:rFonts w:cs="Helvetica"/>
          <w:highlight w:val="yellow"/>
        </w:rPr>
        <w:t xml:space="preserve"> to </w:t>
      </w:r>
      <w:r w:rsidR="004E75D3" w:rsidRPr="001B62DF">
        <w:rPr>
          <w:rFonts w:cs="Helvetica"/>
          <w:highlight w:val="yellow"/>
        </w:rPr>
        <w:t xml:space="preserve">the </w:t>
      </w:r>
      <w:r w:rsidR="006C400E" w:rsidRPr="001B62DF">
        <w:rPr>
          <w:rFonts w:cs="Helvetica"/>
          <w:highlight w:val="yellow"/>
        </w:rPr>
        <w:t xml:space="preserve">date </w:t>
      </w:r>
      <w:r w:rsidR="001B62DF">
        <w:rPr>
          <w:rFonts w:cs="Helvetica"/>
          <w:highlight w:val="yellow"/>
        </w:rPr>
        <w:t>the</w:t>
      </w:r>
      <w:r w:rsidR="004E75D3" w:rsidRPr="001B62DF">
        <w:rPr>
          <w:rFonts w:cs="Helvetica"/>
          <w:highlight w:val="yellow"/>
        </w:rPr>
        <w:t xml:space="preserve"> request</w:t>
      </w:r>
      <w:r w:rsidR="006C400E" w:rsidRPr="001B62DF">
        <w:rPr>
          <w:rFonts w:cs="Helvetica"/>
          <w:highlight w:val="yellow"/>
        </w:rPr>
        <w:t xml:space="preserve"> is being made</w:t>
      </w:r>
    </w:p>
    <w:p w:rsidR="004E75D3" w:rsidRPr="001B62DF" w:rsidRDefault="006D7DFC" w:rsidP="006A53CC">
      <w:pPr>
        <w:numPr>
          <w:ilvl w:val="1"/>
          <w:numId w:val="5"/>
        </w:numPr>
        <w:ind w:left="720" w:hanging="180"/>
        <w:contextualSpacing/>
        <w:rPr>
          <w:rFonts w:cs="Helvetica"/>
          <w:highlight w:val="yellow"/>
        </w:rPr>
      </w:pPr>
      <w:r w:rsidRPr="001B62DF">
        <w:rPr>
          <w:highlight w:val="yellow"/>
        </w:rPr>
        <w:t>[Review Closure Date]</w:t>
      </w:r>
      <w:r w:rsidR="004E75D3" w:rsidRPr="001B62DF">
        <w:rPr>
          <w:rFonts w:cs="Helvetica"/>
          <w:highlight w:val="yellow"/>
        </w:rPr>
        <w:t xml:space="preserve"> to the </w:t>
      </w:r>
      <w:r w:rsidR="006C400E" w:rsidRPr="001B62DF">
        <w:rPr>
          <w:rFonts w:cs="Helvetica"/>
          <w:highlight w:val="yellow"/>
        </w:rPr>
        <w:t>date that the reviewers need to complete and return the review</w:t>
      </w:r>
    </w:p>
    <w:p w:rsidR="006A53CC" w:rsidRPr="001B62DF" w:rsidRDefault="006C400E" w:rsidP="00002F66">
      <w:pPr>
        <w:spacing w:before="240"/>
        <w:rPr>
          <w:rFonts w:cs="Helvetica"/>
          <w:b/>
          <w:i/>
          <w:highlight w:val="yellow"/>
        </w:rPr>
      </w:pPr>
      <w:r w:rsidRPr="001B62DF">
        <w:rPr>
          <w:rFonts w:cs="Helvetica"/>
          <w:b/>
          <w:i/>
          <w:highlight w:val="yellow"/>
        </w:rPr>
        <w:t>Send the Peer Review Request</w:t>
      </w:r>
    </w:p>
    <w:p w:rsidR="003912AB" w:rsidRPr="001B62DF" w:rsidRDefault="003912AB" w:rsidP="00B64E50">
      <w:pPr>
        <w:pStyle w:val="ListParagraph"/>
        <w:numPr>
          <w:ilvl w:val="0"/>
          <w:numId w:val="5"/>
        </w:numPr>
        <w:ind w:left="540" w:hanging="180"/>
        <w:rPr>
          <w:rFonts w:cs="Helvetica"/>
          <w:b/>
          <w:i/>
          <w:highlight w:val="yellow"/>
        </w:rPr>
      </w:pPr>
      <w:r w:rsidRPr="001B62DF">
        <w:rPr>
          <w:rFonts w:cs="Helvetica"/>
          <w:b/>
          <w:i/>
          <w:highlight w:val="yellow"/>
        </w:rPr>
        <w:t xml:space="preserve">Copy </w:t>
      </w:r>
      <w:r w:rsidR="006A53CC" w:rsidRPr="001B62DF">
        <w:rPr>
          <w:rFonts w:cs="Helvetica"/>
          <w:highlight w:val="yellow"/>
        </w:rPr>
        <w:t xml:space="preserve"> </w:t>
      </w:r>
      <w:r w:rsidR="006D7DFC" w:rsidRPr="001B62DF">
        <w:rPr>
          <w:rFonts w:cs="Helvetica"/>
          <w:highlight w:val="yellow"/>
        </w:rPr>
        <w:t>“</w:t>
      </w:r>
      <w:r w:rsidR="006A53CC" w:rsidRPr="001B62DF">
        <w:rPr>
          <w:rFonts w:cs="Helvetica"/>
          <w:highlight w:val="yellow"/>
        </w:rPr>
        <w:t>Project Review Meeting for [project name]</w:t>
      </w:r>
      <w:r w:rsidR="00196CE4" w:rsidRPr="001B62DF">
        <w:rPr>
          <w:rFonts w:cs="Helvetica"/>
          <w:highlight w:val="yellow"/>
        </w:rPr>
        <w:t>,”</w:t>
      </w:r>
      <w:r w:rsidR="00002F66" w:rsidRPr="001B62DF">
        <w:rPr>
          <w:rFonts w:cs="Helvetica"/>
          <w:highlight w:val="yellow"/>
        </w:rPr>
        <w:t xml:space="preserve"> and past it into the subject area of the email</w:t>
      </w:r>
    </w:p>
    <w:p w:rsidR="0046428F" w:rsidRPr="001B62DF" w:rsidRDefault="0046428F" w:rsidP="006A53CC">
      <w:pPr>
        <w:numPr>
          <w:ilvl w:val="0"/>
          <w:numId w:val="5"/>
        </w:numPr>
        <w:ind w:left="540" w:hanging="180"/>
        <w:contextualSpacing/>
        <w:rPr>
          <w:rFonts w:cs="Helvetica"/>
          <w:b/>
          <w:i/>
          <w:highlight w:val="yellow"/>
        </w:rPr>
      </w:pPr>
      <w:r w:rsidRPr="001B62DF">
        <w:rPr>
          <w:rFonts w:cs="Helvetica"/>
          <w:b/>
          <w:i/>
          <w:highlight w:val="yellow"/>
        </w:rPr>
        <w:t>Copy the first page and past</w:t>
      </w:r>
      <w:r w:rsidR="00196CE4" w:rsidRPr="001B62DF">
        <w:rPr>
          <w:rFonts w:cs="Helvetica"/>
          <w:b/>
          <w:i/>
          <w:highlight w:val="yellow"/>
        </w:rPr>
        <w:t>e</w:t>
      </w:r>
      <w:r w:rsidRPr="001B62DF">
        <w:rPr>
          <w:rFonts w:cs="Helvetica"/>
          <w:b/>
          <w:i/>
          <w:highlight w:val="yellow"/>
        </w:rPr>
        <w:t xml:space="preserve"> </w:t>
      </w:r>
      <w:r w:rsidR="00196CE4" w:rsidRPr="001B62DF">
        <w:rPr>
          <w:rFonts w:cs="Helvetica"/>
          <w:b/>
          <w:i/>
          <w:highlight w:val="yellow"/>
        </w:rPr>
        <w:t xml:space="preserve">it </w:t>
      </w:r>
      <w:r w:rsidRPr="001B62DF">
        <w:rPr>
          <w:rFonts w:cs="Helvetica"/>
          <w:b/>
          <w:i/>
          <w:highlight w:val="yellow"/>
        </w:rPr>
        <w:t xml:space="preserve">into </w:t>
      </w:r>
      <w:r w:rsidR="00196CE4" w:rsidRPr="001B62DF">
        <w:rPr>
          <w:rFonts w:cs="Helvetica"/>
          <w:b/>
          <w:i/>
          <w:highlight w:val="yellow"/>
        </w:rPr>
        <w:t xml:space="preserve">the </w:t>
      </w:r>
      <w:r w:rsidR="001B62DF">
        <w:rPr>
          <w:rFonts w:cs="Helvetica"/>
          <w:b/>
          <w:i/>
          <w:highlight w:val="yellow"/>
        </w:rPr>
        <w:t xml:space="preserve">body of the email </w:t>
      </w:r>
      <w:r w:rsidR="00336E5A" w:rsidRPr="001B62DF">
        <w:rPr>
          <w:rFonts w:cs="Helvetica"/>
          <w:b/>
          <w:i/>
          <w:highlight w:val="yellow"/>
        </w:rPr>
        <w:t>OR create a</w:t>
      </w:r>
      <w:r w:rsidR="00196CE4" w:rsidRPr="001B62DF">
        <w:rPr>
          <w:rFonts w:cs="Helvetica"/>
          <w:b/>
          <w:i/>
          <w:highlight w:val="yellow"/>
        </w:rPr>
        <w:t>n</w:t>
      </w:r>
      <w:r w:rsidR="00336E5A" w:rsidRPr="001B62DF">
        <w:rPr>
          <w:rFonts w:cs="Helvetica"/>
          <w:b/>
          <w:i/>
          <w:highlight w:val="yellow"/>
        </w:rPr>
        <w:t xml:space="preserve"> </w:t>
      </w:r>
      <w:r w:rsidRPr="001B62DF">
        <w:rPr>
          <w:rFonts w:cs="Helvetica"/>
          <w:b/>
          <w:i/>
          <w:highlight w:val="yellow"/>
        </w:rPr>
        <w:t>MS Word document</w:t>
      </w:r>
      <w:r w:rsidR="001B62DF">
        <w:rPr>
          <w:rFonts w:cs="Helvetica"/>
          <w:b/>
          <w:i/>
          <w:highlight w:val="yellow"/>
        </w:rPr>
        <w:t xml:space="preserve"> and attach </w:t>
      </w:r>
      <w:r w:rsidR="00336E5A" w:rsidRPr="001B62DF">
        <w:rPr>
          <w:rFonts w:cs="Helvetica"/>
          <w:b/>
          <w:i/>
          <w:highlight w:val="yellow"/>
        </w:rPr>
        <w:t>the save</w:t>
      </w:r>
      <w:r w:rsidR="003912AB" w:rsidRPr="001B62DF">
        <w:rPr>
          <w:rFonts w:cs="Helvetica"/>
          <w:b/>
          <w:i/>
          <w:highlight w:val="yellow"/>
        </w:rPr>
        <w:t xml:space="preserve">d document to </w:t>
      </w:r>
      <w:r w:rsidR="001B62DF">
        <w:rPr>
          <w:rFonts w:cs="Helvetica"/>
          <w:b/>
          <w:i/>
          <w:highlight w:val="yellow"/>
        </w:rPr>
        <w:t>the email.</w:t>
      </w:r>
    </w:p>
    <w:p w:rsidR="001F2C4E" w:rsidRPr="001B62DF" w:rsidRDefault="001F2C4E" w:rsidP="001F2C4E">
      <w:pPr>
        <w:spacing w:before="240"/>
        <w:rPr>
          <w:rFonts w:cs="Helvetica"/>
          <w:b/>
          <w:i/>
          <w:highlight w:val="yellow"/>
        </w:rPr>
      </w:pPr>
      <w:r w:rsidRPr="001B62DF">
        <w:rPr>
          <w:rFonts w:cs="Helvetica"/>
          <w:b/>
          <w:i/>
          <w:highlight w:val="yellow"/>
        </w:rPr>
        <w:t>Delete this Page/Section</w:t>
      </w:r>
    </w:p>
    <w:p w:rsidR="001F2C4E" w:rsidRPr="001B62DF" w:rsidRDefault="007255A0" w:rsidP="00D26A97">
      <w:pPr>
        <w:pStyle w:val="ListParagraph"/>
        <w:numPr>
          <w:ilvl w:val="0"/>
          <w:numId w:val="5"/>
        </w:numPr>
        <w:ind w:left="540" w:hanging="180"/>
        <w:rPr>
          <w:rFonts w:cs="Helvetica"/>
          <w:b/>
          <w:i/>
          <w:highlight w:val="yellow"/>
        </w:rPr>
      </w:pPr>
      <w:r w:rsidRPr="001B62DF">
        <w:rPr>
          <w:rFonts w:cs="Helvetica"/>
          <w:b/>
          <w:i/>
          <w:highlight w:val="yellow"/>
        </w:rPr>
        <w:t>After completing the above steps, delete this page/section</w:t>
      </w:r>
    </w:p>
    <w:p w:rsidR="004368B7" w:rsidRDefault="004368B7" w:rsidP="004368B7">
      <w:pPr>
        <w:contextualSpacing/>
        <w:rPr>
          <w:rFonts w:cs="Helvetica"/>
          <w:i/>
          <w:highlight w:val="yellow"/>
        </w:rPr>
      </w:pPr>
    </w:p>
    <w:p w:rsidR="004368B7" w:rsidRDefault="004368B7" w:rsidP="004368B7">
      <w:pPr>
        <w:contextualSpacing/>
        <w:rPr>
          <w:rFonts w:cs="Helvetica"/>
          <w:i/>
          <w:highlight w:val="yellow"/>
        </w:rPr>
        <w:sectPr w:rsidR="004368B7" w:rsidSect="006C400E">
          <w:headerReference w:type="even" r:id="rId7"/>
          <w:headerReference w:type="default" r:id="rId8"/>
          <w:footerReference w:type="even" r:id="rId9"/>
          <w:footerReference w:type="default" r:id="rId10"/>
          <w:headerReference w:type="first" r:id="rId11"/>
          <w:footerReference w:type="first" r:id="rId12"/>
          <w:pgSz w:w="12240" w:h="15840" w:code="1"/>
          <w:pgMar w:top="1440" w:right="1440" w:bottom="1440" w:left="1440" w:header="0" w:footer="0" w:gutter="0"/>
          <w:cols w:space="720"/>
          <w:docGrid w:linePitch="360"/>
        </w:sectPr>
      </w:pPr>
    </w:p>
    <w:tbl>
      <w:tblPr>
        <w:tblW w:w="10800" w:type="dxa"/>
        <w:jc w:val="cente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000" w:firstRow="0" w:lastRow="0" w:firstColumn="0" w:lastColumn="0" w:noHBand="0" w:noVBand="0"/>
      </w:tblPr>
      <w:tblGrid>
        <w:gridCol w:w="2875"/>
        <w:gridCol w:w="7925"/>
      </w:tblGrid>
      <w:tr w:rsidR="003912AB" w:rsidTr="004368B7">
        <w:trPr>
          <w:trHeight w:val="446"/>
          <w:jc w:val="center"/>
        </w:trPr>
        <w:tc>
          <w:tcPr>
            <w:tcW w:w="2875" w:type="dxa"/>
            <w:shd w:val="clear" w:color="auto" w:fill="auto"/>
            <w:vAlign w:val="center"/>
          </w:tcPr>
          <w:p w:rsidR="003912AB" w:rsidRPr="00C147F3" w:rsidRDefault="00EB4278" w:rsidP="00B64E50">
            <w:pPr>
              <w:jc w:val="right"/>
              <w:rPr>
                <w:b/>
                <w:bCs/>
              </w:rPr>
            </w:pPr>
            <w:r>
              <w:rPr>
                <w:b/>
                <w:bCs/>
              </w:rPr>
              <w:lastRenderedPageBreak/>
              <w:t xml:space="preserve">Review </w:t>
            </w:r>
            <w:r w:rsidR="00297AC4">
              <w:rPr>
                <w:b/>
                <w:bCs/>
              </w:rPr>
              <w:t>Request Date:</w:t>
            </w:r>
          </w:p>
        </w:tc>
        <w:tc>
          <w:tcPr>
            <w:tcW w:w="7925" w:type="dxa"/>
            <w:shd w:val="clear" w:color="auto" w:fill="auto"/>
            <w:vAlign w:val="center"/>
          </w:tcPr>
          <w:p w:rsidR="003912AB" w:rsidRPr="00C147F3" w:rsidRDefault="006D7DFC" w:rsidP="00B64E50">
            <w:pPr>
              <w:pStyle w:val="Standard1"/>
              <w:spacing w:before="0" w:after="0"/>
              <w:rPr>
                <w:sz w:val="24"/>
                <w:szCs w:val="24"/>
              </w:rPr>
            </w:pPr>
            <w:r>
              <w:rPr>
                <w:sz w:val="24"/>
                <w:szCs w:val="24"/>
              </w:rPr>
              <w:t>[Review Request Date]</w:t>
            </w:r>
          </w:p>
        </w:tc>
      </w:tr>
      <w:tr w:rsidR="003912AB" w:rsidTr="004368B7">
        <w:trPr>
          <w:trHeight w:val="446"/>
          <w:jc w:val="center"/>
        </w:trPr>
        <w:tc>
          <w:tcPr>
            <w:tcW w:w="2875" w:type="dxa"/>
            <w:shd w:val="clear" w:color="auto" w:fill="auto"/>
            <w:vAlign w:val="center"/>
          </w:tcPr>
          <w:p w:rsidR="003912AB" w:rsidRPr="00C147F3" w:rsidRDefault="00EB4278" w:rsidP="00B64E50">
            <w:pPr>
              <w:jc w:val="right"/>
            </w:pPr>
            <w:r>
              <w:rPr>
                <w:b/>
                <w:bCs/>
              </w:rPr>
              <w:t>Review Closure Date:</w:t>
            </w:r>
          </w:p>
        </w:tc>
        <w:tc>
          <w:tcPr>
            <w:tcW w:w="7925" w:type="dxa"/>
            <w:shd w:val="clear" w:color="auto" w:fill="auto"/>
            <w:vAlign w:val="center"/>
          </w:tcPr>
          <w:p w:rsidR="003912AB" w:rsidRPr="00C147F3" w:rsidRDefault="006D7DFC" w:rsidP="00B64E50">
            <w:pPr>
              <w:pStyle w:val="Standard1"/>
              <w:spacing w:before="0" w:after="0"/>
              <w:rPr>
                <w:sz w:val="24"/>
                <w:szCs w:val="24"/>
              </w:rPr>
            </w:pPr>
            <w:r>
              <w:rPr>
                <w:sz w:val="24"/>
                <w:szCs w:val="24"/>
              </w:rPr>
              <w:t>[Review Closure Date]</w:t>
            </w:r>
          </w:p>
        </w:tc>
      </w:tr>
      <w:tr w:rsidR="003912AB" w:rsidRPr="00C147F3" w:rsidTr="004368B7">
        <w:trPr>
          <w:trHeight w:val="446"/>
          <w:jc w:val="center"/>
        </w:trPr>
        <w:tc>
          <w:tcPr>
            <w:tcW w:w="2875" w:type="dxa"/>
            <w:vAlign w:val="center"/>
          </w:tcPr>
          <w:p w:rsidR="003912AB" w:rsidRPr="00C147F3" w:rsidRDefault="003912AB" w:rsidP="00B64E50">
            <w:pPr>
              <w:jc w:val="right"/>
              <w:rPr>
                <w:b/>
                <w:bCs/>
              </w:rPr>
            </w:pPr>
            <w:r>
              <w:rPr>
                <w:b/>
                <w:bCs/>
              </w:rPr>
              <w:t>Purpose:</w:t>
            </w:r>
          </w:p>
        </w:tc>
        <w:tc>
          <w:tcPr>
            <w:tcW w:w="7925" w:type="dxa"/>
            <w:vAlign w:val="center"/>
          </w:tcPr>
          <w:p w:rsidR="00B64E50" w:rsidRPr="00C147F3" w:rsidRDefault="00B64E50" w:rsidP="00E37E6F"/>
        </w:tc>
      </w:tr>
      <w:tr w:rsidR="003912AB" w:rsidRPr="00C147F3" w:rsidTr="004368B7">
        <w:trPr>
          <w:trHeight w:val="446"/>
          <w:jc w:val="center"/>
        </w:trPr>
        <w:tc>
          <w:tcPr>
            <w:tcW w:w="2875" w:type="dxa"/>
            <w:vAlign w:val="center"/>
          </w:tcPr>
          <w:p w:rsidR="003912AB" w:rsidRPr="00C147F3" w:rsidRDefault="003912AB" w:rsidP="00B64E50">
            <w:pPr>
              <w:jc w:val="right"/>
              <w:rPr>
                <w:b/>
                <w:bCs/>
              </w:rPr>
            </w:pPr>
            <w:r>
              <w:rPr>
                <w:b/>
                <w:bCs/>
              </w:rPr>
              <w:t>Objective:</w:t>
            </w:r>
          </w:p>
        </w:tc>
        <w:tc>
          <w:tcPr>
            <w:tcW w:w="7925" w:type="dxa"/>
            <w:vAlign w:val="center"/>
          </w:tcPr>
          <w:p w:rsidR="003912AB" w:rsidRPr="0033048E" w:rsidRDefault="003912AB" w:rsidP="00E37E6F"/>
        </w:tc>
      </w:tr>
      <w:tr w:rsidR="003912AB" w:rsidTr="004368B7">
        <w:trPr>
          <w:trHeight w:val="446"/>
          <w:jc w:val="center"/>
        </w:trPr>
        <w:tc>
          <w:tcPr>
            <w:tcW w:w="10800" w:type="dxa"/>
            <w:gridSpan w:val="2"/>
            <w:shd w:val="clear" w:color="auto" w:fill="auto"/>
            <w:vAlign w:val="center"/>
          </w:tcPr>
          <w:p w:rsidR="00EB4278" w:rsidRPr="00EB4278" w:rsidRDefault="00EB4278" w:rsidP="00EB4278">
            <w:pPr>
              <w:rPr>
                <w:b/>
                <w:bCs/>
              </w:rPr>
            </w:pPr>
            <w:r w:rsidRPr="00EB4278">
              <w:rPr>
                <w:b/>
                <w:bCs/>
              </w:rPr>
              <w:t>Filling Instructions for Review Log:</w:t>
            </w:r>
          </w:p>
          <w:p w:rsidR="00EB4278" w:rsidRDefault="00EB4278" w:rsidP="00EB4278">
            <w:pPr>
              <w:ind w:left="360"/>
            </w:pPr>
            <w:r w:rsidRPr="00EB4278">
              <w:t xml:space="preserve">Reviewers shall use the Review Log to log all the review items and </w:t>
            </w:r>
            <w:r>
              <w:t xml:space="preserve">return </w:t>
            </w:r>
            <w:r w:rsidRPr="00EB4278">
              <w:t>to the</w:t>
            </w:r>
            <w:r>
              <w:t xml:space="preserve"> [the PMO QA] by </w:t>
            </w:r>
            <w:r w:rsidR="006D7DFC">
              <w:t>[Review Closure Date]</w:t>
            </w:r>
            <w:r>
              <w:t>.</w:t>
            </w:r>
          </w:p>
          <w:p w:rsidR="00EB4278" w:rsidRPr="00EB4278" w:rsidRDefault="00EB4278" w:rsidP="00EB4278">
            <w:pPr>
              <w:ind w:left="360"/>
            </w:pPr>
          </w:p>
          <w:p w:rsidR="00EB4278" w:rsidRPr="00EB4278" w:rsidRDefault="00EB4278" w:rsidP="00EB4278">
            <w:pPr>
              <w:ind w:left="360"/>
            </w:pPr>
            <w:r w:rsidRPr="00EB4278">
              <w:t xml:space="preserve">For each Item </w:t>
            </w:r>
            <w:r w:rsidRPr="00EB4278">
              <w:t>identified</w:t>
            </w:r>
            <w:r w:rsidRPr="00EB4278">
              <w:t>, the Reviewer shall</w:t>
            </w:r>
            <w:r>
              <w:t>:</w:t>
            </w:r>
          </w:p>
          <w:p w:rsidR="00EB4278" w:rsidRPr="00EB4278" w:rsidRDefault="00EB4278" w:rsidP="00EB4278">
            <w:pPr>
              <w:pStyle w:val="ListParagraph"/>
              <w:numPr>
                <w:ilvl w:val="0"/>
                <w:numId w:val="11"/>
              </w:numPr>
            </w:pPr>
            <w:r w:rsidRPr="00EB4278">
              <w:t>Identify the Page Number or Section Name.</w:t>
            </w:r>
          </w:p>
          <w:p w:rsidR="00EB4278" w:rsidRPr="00EB4278" w:rsidRDefault="00EB4278" w:rsidP="00EB4278">
            <w:pPr>
              <w:pStyle w:val="ListParagraph"/>
              <w:numPr>
                <w:ilvl w:val="0"/>
                <w:numId w:val="11"/>
              </w:numPr>
            </w:pPr>
            <w:r w:rsidRPr="00EB4278">
              <w:t>Enter the corresponding Line Number.</w:t>
            </w:r>
          </w:p>
          <w:p w:rsidR="00EB4278" w:rsidRPr="00EB4278" w:rsidRDefault="00EB4278" w:rsidP="00EB4278">
            <w:pPr>
              <w:pStyle w:val="ListParagraph"/>
              <w:numPr>
                <w:ilvl w:val="0"/>
                <w:numId w:val="11"/>
              </w:numPr>
            </w:pPr>
            <w:r w:rsidRPr="00EB4278">
              <w:t>Describe the review feedback in the Description column.</w:t>
            </w:r>
          </w:p>
          <w:p w:rsidR="003912AB" w:rsidRDefault="00EB4278" w:rsidP="00EB4278">
            <w:pPr>
              <w:pStyle w:val="ListParagraph"/>
              <w:numPr>
                <w:ilvl w:val="0"/>
                <w:numId w:val="11"/>
              </w:numPr>
            </w:pPr>
            <w:r w:rsidRPr="00EB4278">
              <w:t>Classify the Items based on Severity (</w:t>
            </w:r>
            <w:r w:rsidR="004368B7" w:rsidRPr="00EB4278">
              <w:t>High, Medium</w:t>
            </w:r>
            <w:r w:rsidRPr="00EB4278">
              <w:t>, Low).</w:t>
            </w:r>
          </w:p>
          <w:p w:rsidR="00EB4278" w:rsidRPr="00EB4278" w:rsidRDefault="00EB4278" w:rsidP="004368B7">
            <w:pPr>
              <w:ind w:left="1420"/>
              <w:rPr>
                <w:b/>
                <w:bCs/>
              </w:rPr>
            </w:pPr>
            <w:bookmarkStart w:id="0" w:name="_Toc54079556"/>
            <w:bookmarkStart w:id="1" w:name="_Toc55936586"/>
            <w:bookmarkStart w:id="2" w:name="_Toc64976405"/>
            <w:r w:rsidRPr="00EB4278">
              <w:rPr>
                <w:b/>
                <w:bCs/>
              </w:rPr>
              <w:t>Assigning Defect Severity</w:t>
            </w:r>
            <w:bookmarkEnd w:id="0"/>
            <w:bookmarkEnd w:id="1"/>
            <w:bookmarkEnd w:id="2"/>
          </w:p>
          <w:p w:rsidR="00EB4278" w:rsidRDefault="00EB4278" w:rsidP="004368B7">
            <w:pPr>
              <w:ind w:left="1420"/>
            </w:pPr>
            <w:r>
              <w:t>The severity of a defect is an indication of the impact of not fixing the defect immediately. The defects are classified based on severity as given below:</w:t>
            </w:r>
          </w:p>
          <w:p w:rsidR="00EB4278" w:rsidRPr="00EB4278" w:rsidRDefault="00EB4278" w:rsidP="004368B7">
            <w:pPr>
              <w:pStyle w:val="ListParagraph"/>
              <w:numPr>
                <w:ilvl w:val="0"/>
                <w:numId w:val="10"/>
              </w:numPr>
              <w:ind w:left="1870"/>
              <w:rPr>
                <w:b/>
                <w:bCs/>
                <w:sz w:val="22"/>
              </w:rPr>
            </w:pPr>
            <w:r w:rsidRPr="00EB4278">
              <w:rPr>
                <w:b/>
                <w:bCs/>
                <w:sz w:val="22"/>
              </w:rPr>
              <w:t>HIGH</w:t>
            </w:r>
          </w:p>
          <w:p w:rsidR="00EB4278" w:rsidRDefault="00EB4278" w:rsidP="004368B7">
            <w:pPr>
              <w:ind w:left="1870"/>
            </w:pPr>
            <w:r>
              <w:t>The items found during peer review may be classified as critical/high severity defect if work product’s functionality or the product's behavior is not meeting the essential requirements. This defect MUST be fixed.</w:t>
            </w:r>
          </w:p>
          <w:p w:rsidR="00EB4278" w:rsidRPr="00EB4278" w:rsidRDefault="00EB4278" w:rsidP="004368B7">
            <w:pPr>
              <w:pStyle w:val="ListParagraph"/>
              <w:numPr>
                <w:ilvl w:val="0"/>
                <w:numId w:val="10"/>
              </w:numPr>
              <w:ind w:left="1870"/>
              <w:rPr>
                <w:b/>
                <w:bCs/>
                <w:sz w:val="22"/>
              </w:rPr>
            </w:pPr>
            <w:r w:rsidRPr="00EB4278">
              <w:rPr>
                <w:b/>
                <w:bCs/>
                <w:sz w:val="22"/>
              </w:rPr>
              <w:t>MEDIUM</w:t>
            </w:r>
          </w:p>
          <w:p w:rsidR="00EB4278" w:rsidRDefault="00EB4278" w:rsidP="004368B7">
            <w:pPr>
              <w:ind w:left="1870"/>
            </w:pPr>
            <w:r>
              <w:t>Defects that significantly impact the usability or effectiveness of the work product could be classified as Medium. Examples are user requirements not addressed, not traceable to supporting documents and testability not clear.</w:t>
            </w:r>
          </w:p>
          <w:p w:rsidR="00EB4278" w:rsidRPr="00EB4278" w:rsidRDefault="00EB4278" w:rsidP="004368B7">
            <w:pPr>
              <w:pStyle w:val="ListParagraph"/>
              <w:numPr>
                <w:ilvl w:val="0"/>
                <w:numId w:val="10"/>
              </w:numPr>
              <w:ind w:left="1870"/>
              <w:rPr>
                <w:b/>
                <w:bCs/>
                <w:sz w:val="22"/>
              </w:rPr>
            </w:pPr>
            <w:r w:rsidRPr="00EB4278">
              <w:rPr>
                <w:b/>
                <w:bCs/>
                <w:sz w:val="22"/>
              </w:rPr>
              <w:t>LOW</w:t>
            </w:r>
          </w:p>
          <w:p w:rsidR="00EB4278" w:rsidRDefault="00EB4278" w:rsidP="004368B7">
            <w:pPr>
              <w:ind w:left="1870"/>
            </w:pPr>
            <w:r>
              <w:t>Correcting these defects would improve clarity/completeness of the document/code. These do not hinder from achieving the software quality objectives. Examples of such defects are spelling errors, formatting errors, revision number mismatches etc.</w:t>
            </w:r>
          </w:p>
          <w:p w:rsidR="001B62DF" w:rsidRDefault="001B62DF" w:rsidP="001B62DF"/>
          <w:p w:rsidR="001B62DF" w:rsidRDefault="001B62DF" w:rsidP="001B62DF">
            <w:pPr>
              <w:jc w:val="center"/>
              <w:rPr>
                <w:sz w:val="32"/>
                <w:szCs w:val="32"/>
              </w:rPr>
            </w:pPr>
            <w:r w:rsidRPr="001B62DF">
              <w:rPr>
                <w:sz w:val="32"/>
                <w:szCs w:val="32"/>
              </w:rPr>
              <w:t>Thank you for participating as a reviewer in this</w:t>
            </w:r>
          </w:p>
          <w:p w:rsidR="001B62DF" w:rsidRPr="001B62DF" w:rsidRDefault="001B62DF" w:rsidP="001B62DF">
            <w:pPr>
              <w:jc w:val="center"/>
              <w:rPr>
                <w:sz w:val="32"/>
                <w:szCs w:val="32"/>
              </w:rPr>
            </w:pPr>
            <w:r w:rsidRPr="001B62DF">
              <w:rPr>
                <w:sz w:val="32"/>
                <w:szCs w:val="32"/>
              </w:rPr>
              <w:t>Preliminary Project Plan Peer Review.</w:t>
            </w:r>
          </w:p>
        </w:tc>
      </w:tr>
    </w:tbl>
    <w:p w:rsidR="000F6555" w:rsidRDefault="000F6555" w:rsidP="001E3266"/>
    <w:p w:rsidR="00AA6CF7" w:rsidRDefault="00AA6CF7">
      <w:pPr>
        <w:sectPr w:rsidR="00AA6CF7" w:rsidSect="00CF778E">
          <w:headerReference w:type="default" r:id="rId13"/>
          <w:pgSz w:w="12240" w:h="15840" w:code="1"/>
          <w:pgMar w:top="720" w:right="1008" w:bottom="720" w:left="1008" w:header="144" w:footer="432" w:gutter="0"/>
          <w:cols w:space="720"/>
          <w:docGrid w:linePitch="360"/>
        </w:sectPr>
      </w:pPr>
    </w:p>
    <w:tbl>
      <w:tblPr>
        <w:tblStyle w:val="TableGrid"/>
        <w:tblW w:w="14488" w:type="dxa"/>
        <w:tblLook w:val="04A0" w:firstRow="1" w:lastRow="0" w:firstColumn="1" w:lastColumn="0" w:noHBand="0" w:noVBand="1"/>
      </w:tblPr>
      <w:tblGrid>
        <w:gridCol w:w="2087"/>
        <w:gridCol w:w="12401"/>
      </w:tblGrid>
      <w:tr w:rsidR="00AA6CF7" w:rsidTr="00AA6CF7">
        <w:tc>
          <w:tcPr>
            <w:tcW w:w="2087" w:type="dxa"/>
            <w:tcBorders>
              <w:bottom w:val="single" w:sz="4" w:space="0" w:color="auto"/>
            </w:tcBorders>
          </w:tcPr>
          <w:p w:rsidR="00AA6CF7" w:rsidRDefault="00AA6CF7">
            <w:r>
              <w:lastRenderedPageBreak/>
              <w:t>Reviewer Name:</w:t>
            </w:r>
          </w:p>
        </w:tc>
        <w:tc>
          <w:tcPr>
            <w:tcW w:w="12401" w:type="dxa"/>
            <w:tcBorders>
              <w:bottom w:val="single" w:sz="4" w:space="0" w:color="auto"/>
            </w:tcBorders>
          </w:tcPr>
          <w:p w:rsidR="00AA6CF7" w:rsidRDefault="00AA6CF7"/>
        </w:tc>
      </w:tr>
    </w:tbl>
    <w:p w:rsidR="007B323B" w:rsidRDefault="007B323B"/>
    <w:tbl>
      <w:tblPr>
        <w:tblStyle w:val="TableGrid"/>
        <w:tblW w:w="14488" w:type="dxa"/>
        <w:tblLook w:val="04A0" w:firstRow="1" w:lastRow="0" w:firstColumn="1" w:lastColumn="0" w:noHBand="0" w:noVBand="1"/>
      </w:tblPr>
      <w:tblGrid>
        <w:gridCol w:w="1070"/>
        <w:gridCol w:w="1017"/>
        <w:gridCol w:w="1070"/>
        <w:gridCol w:w="10141"/>
        <w:gridCol w:w="1190"/>
      </w:tblGrid>
      <w:tr w:rsidR="00AA6CF7" w:rsidTr="007B323B">
        <w:trPr>
          <w:tblHeader/>
        </w:trPr>
        <w:tc>
          <w:tcPr>
            <w:tcW w:w="1070" w:type="dxa"/>
            <w:tcBorders>
              <w:top w:val="single" w:sz="4" w:space="0" w:color="auto"/>
            </w:tcBorders>
            <w:shd w:val="clear" w:color="auto" w:fill="D9D9D9" w:themeFill="background1" w:themeFillShade="D9"/>
            <w:vAlign w:val="center"/>
          </w:tcPr>
          <w:p w:rsidR="00AA6CF7" w:rsidRDefault="00AA6CF7" w:rsidP="00AA6CF7">
            <w:pPr>
              <w:jc w:val="center"/>
            </w:pPr>
            <w:r>
              <w:t>Item Number</w:t>
            </w:r>
          </w:p>
        </w:tc>
        <w:tc>
          <w:tcPr>
            <w:tcW w:w="1017" w:type="dxa"/>
            <w:tcBorders>
              <w:top w:val="single" w:sz="4" w:space="0" w:color="auto"/>
            </w:tcBorders>
            <w:shd w:val="clear" w:color="auto" w:fill="D9D9D9" w:themeFill="background1" w:themeFillShade="D9"/>
            <w:vAlign w:val="center"/>
          </w:tcPr>
          <w:p w:rsidR="00AA6CF7" w:rsidRDefault="00AA6CF7" w:rsidP="00AA6CF7">
            <w:pPr>
              <w:jc w:val="center"/>
            </w:pPr>
            <w:r>
              <w:t>Page / Section</w:t>
            </w:r>
          </w:p>
        </w:tc>
        <w:tc>
          <w:tcPr>
            <w:tcW w:w="1070" w:type="dxa"/>
            <w:tcBorders>
              <w:top w:val="single" w:sz="4" w:space="0" w:color="auto"/>
            </w:tcBorders>
            <w:shd w:val="clear" w:color="auto" w:fill="D9D9D9" w:themeFill="background1" w:themeFillShade="D9"/>
            <w:vAlign w:val="center"/>
          </w:tcPr>
          <w:p w:rsidR="00AA6CF7" w:rsidRDefault="00AA6CF7" w:rsidP="00AA6CF7">
            <w:pPr>
              <w:jc w:val="center"/>
            </w:pPr>
            <w:r>
              <w:t>Line Number</w:t>
            </w:r>
          </w:p>
        </w:tc>
        <w:tc>
          <w:tcPr>
            <w:tcW w:w="10141" w:type="dxa"/>
            <w:tcBorders>
              <w:top w:val="single" w:sz="4" w:space="0" w:color="auto"/>
            </w:tcBorders>
            <w:shd w:val="clear" w:color="auto" w:fill="D9D9D9" w:themeFill="background1" w:themeFillShade="D9"/>
            <w:vAlign w:val="center"/>
          </w:tcPr>
          <w:p w:rsidR="00AA6CF7" w:rsidRDefault="00AA6CF7" w:rsidP="00AA6CF7">
            <w:pPr>
              <w:jc w:val="center"/>
            </w:pPr>
            <w:r>
              <w:t>Description</w:t>
            </w:r>
          </w:p>
        </w:tc>
        <w:tc>
          <w:tcPr>
            <w:tcW w:w="1190" w:type="dxa"/>
            <w:tcBorders>
              <w:top w:val="single" w:sz="4" w:space="0" w:color="auto"/>
            </w:tcBorders>
            <w:shd w:val="clear" w:color="auto" w:fill="D9D9D9" w:themeFill="background1" w:themeFillShade="D9"/>
            <w:vAlign w:val="center"/>
          </w:tcPr>
          <w:p w:rsidR="00AA6CF7" w:rsidRDefault="00AA6CF7" w:rsidP="007B323B">
            <w:pPr>
              <w:jc w:val="center"/>
            </w:pPr>
            <w:r>
              <w:t>Severity</w:t>
            </w:r>
          </w:p>
        </w:tc>
      </w:tr>
      <w:tr w:rsidR="00AA6CF7" w:rsidTr="007B323B">
        <w:tc>
          <w:tcPr>
            <w:tcW w:w="1070" w:type="dxa"/>
            <w:vAlign w:val="center"/>
          </w:tcPr>
          <w:p w:rsidR="00AA6CF7" w:rsidRDefault="007B323B" w:rsidP="00CF4252">
            <w:pPr>
              <w:jc w:val="center"/>
            </w:pPr>
            <w:r>
              <w:t>1</w:t>
            </w:r>
          </w:p>
        </w:tc>
        <w:tc>
          <w:tcPr>
            <w:tcW w:w="1017" w:type="dxa"/>
            <w:vAlign w:val="center"/>
          </w:tcPr>
          <w:p w:rsidR="00AA6CF7" w:rsidRDefault="00AA6CF7" w:rsidP="00CF4252">
            <w:pPr>
              <w:jc w:val="center"/>
            </w:pPr>
          </w:p>
        </w:tc>
        <w:tc>
          <w:tcPr>
            <w:tcW w:w="1070" w:type="dxa"/>
            <w:vAlign w:val="center"/>
          </w:tcPr>
          <w:p w:rsidR="00AA6CF7" w:rsidRDefault="00AA6CF7" w:rsidP="00CF4252">
            <w:pPr>
              <w:jc w:val="center"/>
            </w:pPr>
          </w:p>
        </w:tc>
        <w:tc>
          <w:tcPr>
            <w:tcW w:w="10141" w:type="dxa"/>
          </w:tcPr>
          <w:p w:rsidR="00AA6CF7" w:rsidRDefault="00AA6CF7" w:rsidP="007B323B"/>
        </w:tc>
        <w:sdt>
          <w:sdtPr>
            <w:alias w:val="Severity"/>
            <w:tag w:val="Severity"/>
            <w:id w:val="-238863158"/>
            <w:lock w:val="sdtLocked"/>
            <w:placeholder>
              <w:docPart w:val="DefaultPlaceholder_-1854013438"/>
            </w:placeholder>
            <w:showingPlcHdr/>
            <w15:color w:val="000000"/>
            <w:dropDownList>
              <w:listItem w:value="Choose an item."/>
              <w:listItem w:displayText="LOW" w:value="LOW"/>
              <w:listItem w:displayText="MEDIUM" w:value="MEDIUM"/>
              <w:listItem w:displayText="HIGH" w:value="HIGH"/>
            </w:dropDownList>
          </w:sdtPr>
          <w:sdtContent>
            <w:tc>
              <w:tcPr>
                <w:tcW w:w="1190" w:type="dxa"/>
                <w:vAlign w:val="center"/>
              </w:tcPr>
              <w:p w:rsidR="00AA6CF7" w:rsidRDefault="007B323B" w:rsidP="007B323B">
                <w:pPr>
                  <w:jc w:val="center"/>
                </w:pPr>
                <w:r w:rsidRPr="00760216">
                  <w:rPr>
                    <w:rStyle w:val="PlaceholderText"/>
                  </w:rPr>
                  <w:t>Choose an item.</w:t>
                </w:r>
              </w:p>
            </w:tc>
          </w:sdtContent>
        </w:sdt>
      </w:tr>
      <w:tr w:rsidR="007B323B" w:rsidTr="007B323B">
        <w:tc>
          <w:tcPr>
            <w:tcW w:w="1070" w:type="dxa"/>
            <w:vAlign w:val="center"/>
          </w:tcPr>
          <w:p w:rsidR="007B323B" w:rsidRDefault="007B323B" w:rsidP="007B323B">
            <w:pPr>
              <w:jc w:val="center"/>
            </w:pPr>
            <w:r>
              <w:t>2</w:t>
            </w:r>
          </w:p>
        </w:tc>
        <w:tc>
          <w:tcPr>
            <w:tcW w:w="1017" w:type="dxa"/>
            <w:vAlign w:val="center"/>
          </w:tcPr>
          <w:p w:rsidR="007B323B" w:rsidRDefault="007B323B" w:rsidP="007B323B">
            <w:pPr>
              <w:jc w:val="center"/>
            </w:pPr>
          </w:p>
        </w:tc>
        <w:tc>
          <w:tcPr>
            <w:tcW w:w="1070" w:type="dxa"/>
            <w:vAlign w:val="center"/>
          </w:tcPr>
          <w:p w:rsidR="007B323B" w:rsidRDefault="007B323B" w:rsidP="007B323B">
            <w:pPr>
              <w:jc w:val="center"/>
            </w:pPr>
          </w:p>
        </w:tc>
        <w:tc>
          <w:tcPr>
            <w:tcW w:w="10141" w:type="dxa"/>
          </w:tcPr>
          <w:p w:rsidR="007B323B" w:rsidRDefault="007B323B" w:rsidP="007B323B"/>
        </w:tc>
        <w:sdt>
          <w:sdtPr>
            <w:alias w:val="Severity"/>
            <w:tag w:val="Severity"/>
            <w:id w:val="-1200163381"/>
            <w:placeholder>
              <w:docPart w:val="C57E1AAA93904CE284586A4E6D470CF0"/>
            </w:placeholder>
            <w:showingPlcHdr/>
            <w15:color w:val="000000"/>
            <w:dropDownList>
              <w:listItem w:value="Choose an item."/>
              <w:listItem w:displayText="LOW" w:value="LOW"/>
              <w:listItem w:displayText="MEDIUM" w:value="MEDIUM"/>
              <w:listItem w:displayText="HIGH" w:value="HIGH"/>
            </w:dropDownList>
          </w:sdtPr>
          <w:sdtContent>
            <w:tc>
              <w:tcPr>
                <w:tcW w:w="1190" w:type="dxa"/>
                <w:vAlign w:val="center"/>
              </w:tcPr>
              <w:p w:rsidR="007B323B" w:rsidRDefault="007B323B" w:rsidP="007B323B">
                <w:pPr>
                  <w:jc w:val="center"/>
                </w:pPr>
                <w:r w:rsidRPr="00760216">
                  <w:rPr>
                    <w:rStyle w:val="PlaceholderText"/>
                  </w:rPr>
                  <w:t>Choose an item.</w:t>
                </w:r>
              </w:p>
            </w:tc>
          </w:sdtContent>
        </w:sdt>
      </w:tr>
      <w:tr w:rsidR="007B323B" w:rsidTr="007B323B">
        <w:tc>
          <w:tcPr>
            <w:tcW w:w="1070" w:type="dxa"/>
            <w:vAlign w:val="center"/>
          </w:tcPr>
          <w:p w:rsidR="007B323B" w:rsidRDefault="007B323B" w:rsidP="007B323B">
            <w:pPr>
              <w:jc w:val="center"/>
            </w:pPr>
            <w:r>
              <w:t>3</w:t>
            </w:r>
          </w:p>
        </w:tc>
        <w:tc>
          <w:tcPr>
            <w:tcW w:w="1017" w:type="dxa"/>
            <w:vAlign w:val="center"/>
          </w:tcPr>
          <w:p w:rsidR="007B323B" w:rsidRDefault="007B323B" w:rsidP="007B323B">
            <w:pPr>
              <w:jc w:val="center"/>
            </w:pPr>
          </w:p>
        </w:tc>
        <w:tc>
          <w:tcPr>
            <w:tcW w:w="1070" w:type="dxa"/>
            <w:vAlign w:val="center"/>
          </w:tcPr>
          <w:p w:rsidR="007B323B" w:rsidRDefault="007B323B" w:rsidP="007B323B">
            <w:pPr>
              <w:jc w:val="center"/>
            </w:pPr>
          </w:p>
        </w:tc>
        <w:tc>
          <w:tcPr>
            <w:tcW w:w="10141" w:type="dxa"/>
          </w:tcPr>
          <w:p w:rsidR="007B323B" w:rsidRDefault="007B323B" w:rsidP="007B323B"/>
        </w:tc>
        <w:sdt>
          <w:sdtPr>
            <w:alias w:val="Severity"/>
            <w:tag w:val="Severity"/>
            <w:id w:val="1150715446"/>
            <w:placeholder>
              <w:docPart w:val="6323FBE998724512AE7AE23EA6E834D3"/>
            </w:placeholder>
            <w:showingPlcHdr/>
            <w15:color w:val="000000"/>
            <w:dropDownList>
              <w:listItem w:value="Choose an item."/>
              <w:listItem w:displayText="LOW" w:value="LOW"/>
              <w:listItem w:displayText="MEDIUM" w:value="MEDIUM"/>
              <w:listItem w:displayText="HIGH" w:value="HIGH"/>
            </w:dropDownList>
          </w:sdtPr>
          <w:sdtContent>
            <w:tc>
              <w:tcPr>
                <w:tcW w:w="1190" w:type="dxa"/>
                <w:vAlign w:val="center"/>
              </w:tcPr>
              <w:p w:rsidR="007B323B" w:rsidRDefault="007B323B" w:rsidP="007B323B">
                <w:pPr>
                  <w:jc w:val="center"/>
                </w:pPr>
                <w:r w:rsidRPr="00760216">
                  <w:rPr>
                    <w:rStyle w:val="PlaceholderText"/>
                  </w:rPr>
                  <w:t>Choose an item.</w:t>
                </w:r>
              </w:p>
            </w:tc>
          </w:sdtContent>
        </w:sdt>
      </w:tr>
      <w:tr w:rsidR="007B323B" w:rsidTr="007B323B">
        <w:tc>
          <w:tcPr>
            <w:tcW w:w="1070" w:type="dxa"/>
            <w:vAlign w:val="center"/>
          </w:tcPr>
          <w:p w:rsidR="007B323B" w:rsidRDefault="007B323B" w:rsidP="007B323B">
            <w:pPr>
              <w:jc w:val="center"/>
            </w:pPr>
            <w:r>
              <w:t>4</w:t>
            </w:r>
          </w:p>
        </w:tc>
        <w:tc>
          <w:tcPr>
            <w:tcW w:w="1017" w:type="dxa"/>
            <w:vAlign w:val="center"/>
          </w:tcPr>
          <w:p w:rsidR="007B323B" w:rsidRDefault="007B323B" w:rsidP="007B323B">
            <w:pPr>
              <w:jc w:val="center"/>
            </w:pPr>
          </w:p>
        </w:tc>
        <w:tc>
          <w:tcPr>
            <w:tcW w:w="1070" w:type="dxa"/>
            <w:vAlign w:val="center"/>
          </w:tcPr>
          <w:p w:rsidR="007B323B" w:rsidRDefault="007B323B" w:rsidP="007B323B">
            <w:pPr>
              <w:jc w:val="center"/>
            </w:pPr>
          </w:p>
        </w:tc>
        <w:tc>
          <w:tcPr>
            <w:tcW w:w="10141" w:type="dxa"/>
          </w:tcPr>
          <w:p w:rsidR="007B323B" w:rsidRDefault="007B323B" w:rsidP="007B323B"/>
        </w:tc>
        <w:sdt>
          <w:sdtPr>
            <w:alias w:val="Severity"/>
            <w:tag w:val="Severity"/>
            <w:id w:val="-1609421107"/>
            <w:placeholder>
              <w:docPart w:val="82251B7F7044429585EAFEC9E183730E"/>
            </w:placeholder>
            <w:showingPlcHdr/>
            <w15:color w:val="000000"/>
            <w:dropDownList>
              <w:listItem w:value="Choose an item."/>
              <w:listItem w:displayText="LOW" w:value="LOW"/>
              <w:listItem w:displayText="MEDIUM" w:value="MEDIUM"/>
              <w:listItem w:displayText="HIGH" w:value="HIGH"/>
            </w:dropDownList>
          </w:sdtPr>
          <w:sdtContent>
            <w:tc>
              <w:tcPr>
                <w:tcW w:w="1190" w:type="dxa"/>
                <w:vAlign w:val="center"/>
              </w:tcPr>
              <w:p w:rsidR="007B323B" w:rsidRDefault="007B323B" w:rsidP="007B323B">
                <w:pPr>
                  <w:jc w:val="center"/>
                </w:pPr>
                <w:r w:rsidRPr="00760216">
                  <w:rPr>
                    <w:rStyle w:val="PlaceholderText"/>
                  </w:rPr>
                  <w:t>Choose an item.</w:t>
                </w:r>
              </w:p>
            </w:tc>
          </w:sdtContent>
        </w:sdt>
      </w:tr>
      <w:tr w:rsidR="007B323B" w:rsidTr="007B323B">
        <w:tc>
          <w:tcPr>
            <w:tcW w:w="1070" w:type="dxa"/>
            <w:vAlign w:val="center"/>
          </w:tcPr>
          <w:p w:rsidR="007B323B" w:rsidRDefault="007B323B" w:rsidP="007B323B">
            <w:pPr>
              <w:jc w:val="center"/>
            </w:pPr>
            <w:r>
              <w:t>5</w:t>
            </w:r>
          </w:p>
        </w:tc>
        <w:tc>
          <w:tcPr>
            <w:tcW w:w="1017" w:type="dxa"/>
            <w:vAlign w:val="center"/>
          </w:tcPr>
          <w:p w:rsidR="007B323B" w:rsidRDefault="007B323B" w:rsidP="007B323B">
            <w:pPr>
              <w:jc w:val="center"/>
            </w:pPr>
          </w:p>
        </w:tc>
        <w:tc>
          <w:tcPr>
            <w:tcW w:w="1070" w:type="dxa"/>
            <w:vAlign w:val="center"/>
          </w:tcPr>
          <w:p w:rsidR="007B323B" w:rsidRDefault="007B323B" w:rsidP="007B323B">
            <w:pPr>
              <w:jc w:val="center"/>
            </w:pPr>
          </w:p>
        </w:tc>
        <w:tc>
          <w:tcPr>
            <w:tcW w:w="10141" w:type="dxa"/>
          </w:tcPr>
          <w:p w:rsidR="007B323B" w:rsidRDefault="007B323B" w:rsidP="007B323B"/>
        </w:tc>
        <w:sdt>
          <w:sdtPr>
            <w:alias w:val="Severity"/>
            <w:tag w:val="Severity"/>
            <w:id w:val="721869757"/>
            <w:placeholder>
              <w:docPart w:val="C2C41124B9694D6D95A07BEF64A74684"/>
            </w:placeholder>
            <w:showingPlcHdr/>
            <w15:color w:val="000000"/>
            <w:dropDownList>
              <w:listItem w:value="Choose an item."/>
              <w:listItem w:displayText="LOW" w:value="LOW"/>
              <w:listItem w:displayText="MEDIUM" w:value="MEDIUM"/>
              <w:listItem w:displayText="HIGH" w:value="HIGH"/>
            </w:dropDownList>
          </w:sdtPr>
          <w:sdtContent>
            <w:tc>
              <w:tcPr>
                <w:tcW w:w="1190" w:type="dxa"/>
                <w:vAlign w:val="center"/>
              </w:tcPr>
              <w:p w:rsidR="007B323B" w:rsidRDefault="007B323B" w:rsidP="007B323B">
                <w:pPr>
                  <w:jc w:val="center"/>
                </w:pPr>
                <w:r w:rsidRPr="00760216">
                  <w:rPr>
                    <w:rStyle w:val="PlaceholderText"/>
                  </w:rPr>
                  <w:t>Choose an item.</w:t>
                </w:r>
              </w:p>
            </w:tc>
          </w:sdtContent>
        </w:sdt>
      </w:tr>
      <w:tr w:rsidR="007B323B" w:rsidTr="007B323B">
        <w:tc>
          <w:tcPr>
            <w:tcW w:w="1070" w:type="dxa"/>
            <w:vAlign w:val="center"/>
          </w:tcPr>
          <w:p w:rsidR="007B323B" w:rsidRDefault="007B323B" w:rsidP="007B323B">
            <w:pPr>
              <w:jc w:val="center"/>
            </w:pPr>
            <w:r>
              <w:t>6</w:t>
            </w:r>
          </w:p>
        </w:tc>
        <w:tc>
          <w:tcPr>
            <w:tcW w:w="1017" w:type="dxa"/>
            <w:vAlign w:val="center"/>
          </w:tcPr>
          <w:p w:rsidR="007B323B" w:rsidRDefault="007B323B" w:rsidP="007B323B">
            <w:pPr>
              <w:jc w:val="center"/>
            </w:pPr>
          </w:p>
        </w:tc>
        <w:tc>
          <w:tcPr>
            <w:tcW w:w="1070" w:type="dxa"/>
            <w:vAlign w:val="center"/>
          </w:tcPr>
          <w:p w:rsidR="007B323B" w:rsidRDefault="007B323B" w:rsidP="007B323B">
            <w:pPr>
              <w:jc w:val="center"/>
            </w:pPr>
          </w:p>
        </w:tc>
        <w:tc>
          <w:tcPr>
            <w:tcW w:w="10141" w:type="dxa"/>
          </w:tcPr>
          <w:p w:rsidR="007B323B" w:rsidRDefault="007B323B" w:rsidP="007B323B"/>
        </w:tc>
        <w:sdt>
          <w:sdtPr>
            <w:alias w:val="Severity"/>
            <w:tag w:val="Severity"/>
            <w:id w:val="-1513520510"/>
            <w:placeholder>
              <w:docPart w:val="976DD80A179B4050AAB7619A239AEA40"/>
            </w:placeholder>
            <w:showingPlcHdr/>
            <w15:color w:val="000000"/>
            <w:dropDownList>
              <w:listItem w:value="Choose an item."/>
              <w:listItem w:displayText="LOW" w:value="LOW"/>
              <w:listItem w:displayText="MEDIUM" w:value="MEDIUM"/>
              <w:listItem w:displayText="HIGH" w:value="HIGH"/>
            </w:dropDownList>
          </w:sdtPr>
          <w:sdtContent>
            <w:tc>
              <w:tcPr>
                <w:tcW w:w="1190" w:type="dxa"/>
                <w:vAlign w:val="center"/>
              </w:tcPr>
              <w:p w:rsidR="007B323B" w:rsidRDefault="007B323B" w:rsidP="007B323B">
                <w:pPr>
                  <w:jc w:val="center"/>
                </w:pPr>
                <w:r w:rsidRPr="00760216">
                  <w:rPr>
                    <w:rStyle w:val="PlaceholderText"/>
                  </w:rPr>
                  <w:t>Choose an item.</w:t>
                </w:r>
              </w:p>
            </w:tc>
          </w:sdtContent>
        </w:sdt>
      </w:tr>
      <w:tr w:rsidR="007B323B" w:rsidTr="007B323B">
        <w:tc>
          <w:tcPr>
            <w:tcW w:w="1070" w:type="dxa"/>
            <w:vAlign w:val="center"/>
          </w:tcPr>
          <w:p w:rsidR="007B323B" w:rsidRDefault="007B323B" w:rsidP="007B323B">
            <w:pPr>
              <w:jc w:val="center"/>
            </w:pPr>
            <w:r>
              <w:t>7</w:t>
            </w:r>
          </w:p>
        </w:tc>
        <w:tc>
          <w:tcPr>
            <w:tcW w:w="1017" w:type="dxa"/>
            <w:vAlign w:val="center"/>
          </w:tcPr>
          <w:p w:rsidR="007B323B" w:rsidRDefault="007B323B" w:rsidP="007B323B">
            <w:pPr>
              <w:jc w:val="center"/>
            </w:pPr>
          </w:p>
        </w:tc>
        <w:tc>
          <w:tcPr>
            <w:tcW w:w="1070" w:type="dxa"/>
            <w:vAlign w:val="center"/>
          </w:tcPr>
          <w:p w:rsidR="007B323B" w:rsidRDefault="007B323B" w:rsidP="007B323B">
            <w:pPr>
              <w:jc w:val="center"/>
            </w:pPr>
          </w:p>
        </w:tc>
        <w:tc>
          <w:tcPr>
            <w:tcW w:w="10141" w:type="dxa"/>
          </w:tcPr>
          <w:p w:rsidR="007B323B" w:rsidRDefault="007B323B" w:rsidP="007B323B"/>
        </w:tc>
        <w:sdt>
          <w:sdtPr>
            <w:alias w:val="Severity"/>
            <w:tag w:val="Severity"/>
            <w:id w:val="2055964687"/>
            <w:placeholder>
              <w:docPart w:val="17F1A74DE8B14985A2984DB537A6E3D7"/>
            </w:placeholder>
            <w:showingPlcHdr/>
            <w15:color w:val="000000"/>
            <w:dropDownList>
              <w:listItem w:value="Choose an item."/>
              <w:listItem w:displayText="LOW" w:value="LOW"/>
              <w:listItem w:displayText="MEDIUM" w:value="MEDIUM"/>
              <w:listItem w:displayText="HIGH" w:value="HIGH"/>
            </w:dropDownList>
          </w:sdtPr>
          <w:sdtContent>
            <w:tc>
              <w:tcPr>
                <w:tcW w:w="1190" w:type="dxa"/>
                <w:vAlign w:val="center"/>
              </w:tcPr>
              <w:p w:rsidR="007B323B" w:rsidRDefault="007B323B" w:rsidP="007B323B">
                <w:pPr>
                  <w:jc w:val="center"/>
                </w:pPr>
                <w:r w:rsidRPr="00760216">
                  <w:rPr>
                    <w:rStyle w:val="PlaceholderText"/>
                  </w:rPr>
                  <w:t>Choose an item.</w:t>
                </w:r>
              </w:p>
            </w:tc>
          </w:sdtContent>
        </w:sdt>
      </w:tr>
      <w:tr w:rsidR="007B323B" w:rsidTr="007B323B">
        <w:tc>
          <w:tcPr>
            <w:tcW w:w="1070" w:type="dxa"/>
            <w:vAlign w:val="center"/>
          </w:tcPr>
          <w:p w:rsidR="007B323B" w:rsidRDefault="007B323B" w:rsidP="007B323B">
            <w:pPr>
              <w:jc w:val="center"/>
            </w:pPr>
            <w:r>
              <w:t>8</w:t>
            </w:r>
          </w:p>
        </w:tc>
        <w:tc>
          <w:tcPr>
            <w:tcW w:w="1017" w:type="dxa"/>
            <w:vAlign w:val="center"/>
          </w:tcPr>
          <w:p w:rsidR="007B323B" w:rsidRDefault="007B323B" w:rsidP="007B323B">
            <w:pPr>
              <w:jc w:val="center"/>
            </w:pPr>
          </w:p>
        </w:tc>
        <w:tc>
          <w:tcPr>
            <w:tcW w:w="1070" w:type="dxa"/>
            <w:vAlign w:val="center"/>
          </w:tcPr>
          <w:p w:rsidR="007B323B" w:rsidRDefault="007B323B" w:rsidP="007B323B">
            <w:pPr>
              <w:jc w:val="center"/>
            </w:pPr>
          </w:p>
        </w:tc>
        <w:tc>
          <w:tcPr>
            <w:tcW w:w="10141" w:type="dxa"/>
          </w:tcPr>
          <w:p w:rsidR="007B323B" w:rsidRDefault="007B323B" w:rsidP="007B323B"/>
        </w:tc>
        <w:sdt>
          <w:sdtPr>
            <w:alias w:val="Severity"/>
            <w:tag w:val="Severity"/>
            <w:id w:val="150643057"/>
            <w:placeholder>
              <w:docPart w:val="CDD9AC34C4634B8DBDC19BCD13DE7EAC"/>
            </w:placeholder>
            <w:showingPlcHdr/>
            <w15:color w:val="000000"/>
            <w:dropDownList>
              <w:listItem w:value="Choose an item."/>
              <w:listItem w:displayText="LOW" w:value="LOW"/>
              <w:listItem w:displayText="MEDIUM" w:value="MEDIUM"/>
              <w:listItem w:displayText="HIGH" w:value="HIGH"/>
            </w:dropDownList>
          </w:sdtPr>
          <w:sdtContent>
            <w:tc>
              <w:tcPr>
                <w:tcW w:w="1190" w:type="dxa"/>
                <w:vAlign w:val="center"/>
              </w:tcPr>
              <w:p w:rsidR="007B323B" w:rsidRDefault="007B323B" w:rsidP="007B323B">
                <w:pPr>
                  <w:jc w:val="center"/>
                </w:pPr>
                <w:r w:rsidRPr="00760216">
                  <w:rPr>
                    <w:rStyle w:val="PlaceholderText"/>
                  </w:rPr>
                  <w:t>Choose an item.</w:t>
                </w:r>
              </w:p>
            </w:tc>
          </w:sdtContent>
        </w:sdt>
      </w:tr>
      <w:tr w:rsidR="007B323B" w:rsidTr="007B323B">
        <w:tc>
          <w:tcPr>
            <w:tcW w:w="1070" w:type="dxa"/>
            <w:vAlign w:val="center"/>
          </w:tcPr>
          <w:p w:rsidR="007B323B" w:rsidRDefault="007B323B" w:rsidP="007B323B">
            <w:pPr>
              <w:jc w:val="center"/>
            </w:pPr>
            <w:r>
              <w:t>9</w:t>
            </w:r>
          </w:p>
        </w:tc>
        <w:tc>
          <w:tcPr>
            <w:tcW w:w="1017" w:type="dxa"/>
            <w:vAlign w:val="center"/>
          </w:tcPr>
          <w:p w:rsidR="007B323B" w:rsidRDefault="007B323B" w:rsidP="007B323B">
            <w:pPr>
              <w:jc w:val="center"/>
            </w:pPr>
          </w:p>
        </w:tc>
        <w:tc>
          <w:tcPr>
            <w:tcW w:w="1070" w:type="dxa"/>
            <w:vAlign w:val="center"/>
          </w:tcPr>
          <w:p w:rsidR="007B323B" w:rsidRDefault="007B323B" w:rsidP="007B323B">
            <w:pPr>
              <w:jc w:val="center"/>
            </w:pPr>
          </w:p>
        </w:tc>
        <w:tc>
          <w:tcPr>
            <w:tcW w:w="10141" w:type="dxa"/>
          </w:tcPr>
          <w:p w:rsidR="007B323B" w:rsidRDefault="007B323B" w:rsidP="007B323B"/>
        </w:tc>
        <w:sdt>
          <w:sdtPr>
            <w:alias w:val="Severity"/>
            <w:tag w:val="Severity"/>
            <w:id w:val="-409532363"/>
            <w:placeholder>
              <w:docPart w:val="7BFD0400C34F4911A6E82274C09CD2E0"/>
            </w:placeholder>
            <w:showingPlcHdr/>
            <w15:color w:val="000000"/>
            <w:dropDownList>
              <w:listItem w:value="Choose an item."/>
              <w:listItem w:displayText="LOW" w:value="LOW"/>
              <w:listItem w:displayText="MEDIUM" w:value="MEDIUM"/>
              <w:listItem w:displayText="HIGH" w:value="HIGH"/>
            </w:dropDownList>
          </w:sdtPr>
          <w:sdtContent>
            <w:tc>
              <w:tcPr>
                <w:tcW w:w="1190" w:type="dxa"/>
                <w:vAlign w:val="center"/>
              </w:tcPr>
              <w:p w:rsidR="007B323B" w:rsidRDefault="007B323B" w:rsidP="007B323B">
                <w:pPr>
                  <w:jc w:val="center"/>
                </w:pPr>
                <w:r w:rsidRPr="00760216">
                  <w:rPr>
                    <w:rStyle w:val="PlaceholderText"/>
                  </w:rPr>
                  <w:t>Choose an item.</w:t>
                </w:r>
              </w:p>
            </w:tc>
          </w:sdtContent>
        </w:sdt>
      </w:tr>
      <w:tr w:rsidR="007B323B" w:rsidTr="007B323B">
        <w:tc>
          <w:tcPr>
            <w:tcW w:w="1070" w:type="dxa"/>
            <w:vAlign w:val="center"/>
          </w:tcPr>
          <w:p w:rsidR="007B323B" w:rsidRDefault="007B323B" w:rsidP="007B323B">
            <w:pPr>
              <w:jc w:val="center"/>
            </w:pPr>
            <w:r>
              <w:t>10</w:t>
            </w:r>
          </w:p>
        </w:tc>
        <w:tc>
          <w:tcPr>
            <w:tcW w:w="1017" w:type="dxa"/>
            <w:vAlign w:val="center"/>
          </w:tcPr>
          <w:p w:rsidR="007B323B" w:rsidRDefault="007B323B" w:rsidP="007B323B">
            <w:pPr>
              <w:jc w:val="center"/>
            </w:pPr>
          </w:p>
        </w:tc>
        <w:tc>
          <w:tcPr>
            <w:tcW w:w="1070" w:type="dxa"/>
            <w:vAlign w:val="center"/>
          </w:tcPr>
          <w:p w:rsidR="007B323B" w:rsidRDefault="007B323B" w:rsidP="007B323B">
            <w:pPr>
              <w:jc w:val="center"/>
            </w:pPr>
          </w:p>
        </w:tc>
        <w:tc>
          <w:tcPr>
            <w:tcW w:w="10141" w:type="dxa"/>
          </w:tcPr>
          <w:p w:rsidR="007B323B" w:rsidRDefault="007B323B" w:rsidP="007B323B"/>
        </w:tc>
        <w:sdt>
          <w:sdtPr>
            <w:alias w:val="Severity"/>
            <w:tag w:val="Severity"/>
            <w:id w:val="690802780"/>
            <w:placeholder>
              <w:docPart w:val="28F39625C1534EBAAA0196E747CF8CAE"/>
            </w:placeholder>
            <w:showingPlcHdr/>
            <w15:color w:val="000000"/>
            <w:dropDownList>
              <w:listItem w:value="Choose an item."/>
              <w:listItem w:displayText="LOW" w:value="LOW"/>
              <w:listItem w:displayText="MEDIUM" w:value="MEDIUM"/>
              <w:listItem w:displayText="HIGH" w:value="HIGH"/>
            </w:dropDownList>
          </w:sdtPr>
          <w:sdtContent>
            <w:tc>
              <w:tcPr>
                <w:tcW w:w="1190" w:type="dxa"/>
                <w:vAlign w:val="center"/>
              </w:tcPr>
              <w:p w:rsidR="007B323B" w:rsidRDefault="007B323B" w:rsidP="007B323B">
                <w:pPr>
                  <w:jc w:val="center"/>
                </w:pPr>
                <w:r w:rsidRPr="00760216">
                  <w:rPr>
                    <w:rStyle w:val="PlaceholderText"/>
                  </w:rPr>
                  <w:t>Choose an item.</w:t>
                </w:r>
              </w:p>
            </w:tc>
          </w:sdtContent>
        </w:sdt>
      </w:tr>
      <w:tr w:rsidR="007B323B" w:rsidTr="007B323B">
        <w:tc>
          <w:tcPr>
            <w:tcW w:w="1070" w:type="dxa"/>
            <w:vAlign w:val="center"/>
          </w:tcPr>
          <w:p w:rsidR="007B323B" w:rsidRDefault="007B323B" w:rsidP="007B323B">
            <w:pPr>
              <w:jc w:val="center"/>
            </w:pPr>
            <w:r>
              <w:t>11</w:t>
            </w:r>
          </w:p>
        </w:tc>
        <w:tc>
          <w:tcPr>
            <w:tcW w:w="1017" w:type="dxa"/>
            <w:vAlign w:val="center"/>
          </w:tcPr>
          <w:p w:rsidR="007B323B" w:rsidRDefault="007B323B" w:rsidP="007B323B">
            <w:pPr>
              <w:jc w:val="center"/>
            </w:pPr>
          </w:p>
        </w:tc>
        <w:tc>
          <w:tcPr>
            <w:tcW w:w="1070" w:type="dxa"/>
            <w:vAlign w:val="center"/>
          </w:tcPr>
          <w:p w:rsidR="007B323B" w:rsidRDefault="007B323B" w:rsidP="007B323B">
            <w:pPr>
              <w:jc w:val="center"/>
            </w:pPr>
          </w:p>
        </w:tc>
        <w:tc>
          <w:tcPr>
            <w:tcW w:w="10141" w:type="dxa"/>
          </w:tcPr>
          <w:p w:rsidR="007B323B" w:rsidRDefault="007B323B" w:rsidP="007B323B"/>
        </w:tc>
        <w:sdt>
          <w:sdtPr>
            <w:alias w:val="Severity"/>
            <w:tag w:val="Severity"/>
            <w:id w:val="-1822724454"/>
            <w:placeholder>
              <w:docPart w:val="A95683DFC18C4CCDB5EC9150ACDEC84D"/>
            </w:placeholder>
            <w:showingPlcHdr/>
            <w15:color w:val="000000"/>
            <w:dropDownList>
              <w:listItem w:value="Choose an item."/>
              <w:listItem w:displayText="LOW" w:value="LOW"/>
              <w:listItem w:displayText="MEDIUM" w:value="MEDIUM"/>
              <w:listItem w:displayText="HIGH" w:value="HIGH"/>
            </w:dropDownList>
          </w:sdtPr>
          <w:sdtContent>
            <w:tc>
              <w:tcPr>
                <w:tcW w:w="1190" w:type="dxa"/>
                <w:vAlign w:val="center"/>
              </w:tcPr>
              <w:p w:rsidR="007B323B" w:rsidRDefault="007B323B" w:rsidP="007B323B">
                <w:pPr>
                  <w:jc w:val="center"/>
                </w:pPr>
                <w:r w:rsidRPr="00760216">
                  <w:rPr>
                    <w:rStyle w:val="PlaceholderText"/>
                  </w:rPr>
                  <w:t>Choose an item.</w:t>
                </w:r>
              </w:p>
            </w:tc>
          </w:sdtContent>
        </w:sdt>
      </w:tr>
      <w:tr w:rsidR="007B323B" w:rsidTr="007B323B">
        <w:tc>
          <w:tcPr>
            <w:tcW w:w="1070" w:type="dxa"/>
            <w:vAlign w:val="center"/>
          </w:tcPr>
          <w:p w:rsidR="007B323B" w:rsidRDefault="007B323B" w:rsidP="007B323B">
            <w:pPr>
              <w:jc w:val="center"/>
            </w:pPr>
            <w:r>
              <w:t>12</w:t>
            </w:r>
          </w:p>
        </w:tc>
        <w:tc>
          <w:tcPr>
            <w:tcW w:w="1017" w:type="dxa"/>
            <w:vAlign w:val="center"/>
          </w:tcPr>
          <w:p w:rsidR="007B323B" w:rsidRDefault="007B323B" w:rsidP="007B323B">
            <w:pPr>
              <w:jc w:val="center"/>
            </w:pPr>
          </w:p>
        </w:tc>
        <w:tc>
          <w:tcPr>
            <w:tcW w:w="1070" w:type="dxa"/>
            <w:vAlign w:val="center"/>
          </w:tcPr>
          <w:p w:rsidR="007B323B" w:rsidRDefault="007B323B" w:rsidP="007B323B">
            <w:pPr>
              <w:jc w:val="center"/>
            </w:pPr>
          </w:p>
        </w:tc>
        <w:tc>
          <w:tcPr>
            <w:tcW w:w="10141" w:type="dxa"/>
          </w:tcPr>
          <w:p w:rsidR="007B323B" w:rsidRDefault="007B323B" w:rsidP="007B323B"/>
        </w:tc>
        <w:sdt>
          <w:sdtPr>
            <w:alias w:val="Severity"/>
            <w:tag w:val="Severity"/>
            <w:id w:val="-1305464600"/>
            <w:placeholder>
              <w:docPart w:val="087462CA33B64F029FFF1FAF00BE3CA1"/>
            </w:placeholder>
            <w:showingPlcHdr/>
            <w15:color w:val="000000"/>
            <w:dropDownList>
              <w:listItem w:value="Choose an item."/>
              <w:listItem w:displayText="LOW" w:value="LOW"/>
              <w:listItem w:displayText="MEDIUM" w:value="MEDIUM"/>
              <w:listItem w:displayText="HIGH" w:value="HIGH"/>
            </w:dropDownList>
          </w:sdtPr>
          <w:sdtContent>
            <w:tc>
              <w:tcPr>
                <w:tcW w:w="1190" w:type="dxa"/>
                <w:vAlign w:val="center"/>
              </w:tcPr>
              <w:p w:rsidR="007B323B" w:rsidRDefault="007B323B" w:rsidP="007B323B">
                <w:pPr>
                  <w:jc w:val="center"/>
                </w:pPr>
                <w:r w:rsidRPr="00760216">
                  <w:rPr>
                    <w:rStyle w:val="PlaceholderText"/>
                  </w:rPr>
                  <w:t>Choose an item.</w:t>
                </w:r>
              </w:p>
            </w:tc>
          </w:sdtContent>
        </w:sdt>
      </w:tr>
      <w:tr w:rsidR="007B323B" w:rsidTr="007B323B">
        <w:tc>
          <w:tcPr>
            <w:tcW w:w="1070" w:type="dxa"/>
            <w:vAlign w:val="center"/>
          </w:tcPr>
          <w:p w:rsidR="007B323B" w:rsidRDefault="007B323B" w:rsidP="007B323B">
            <w:pPr>
              <w:jc w:val="center"/>
            </w:pPr>
            <w:r>
              <w:t>13</w:t>
            </w:r>
          </w:p>
        </w:tc>
        <w:tc>
          <w:tcPr>
            <w:tcW w:w="1017" w:type="dxa"/>
            <w:vAlign w:val="center"/>
          </w:tcPr>
          <w:p w:rsidR="007B323B" w:rsidRDefault="007B323B" w:rsidP="007B323B">
            <w:pPr>
              <w:jc w:val="center"/>
            </w:pPr>
          </w:p>
        </w:tc>
        <w:tc>
          <w:tcPr>
            <w:tcW w:w="1070" w:type="dxa"/>
            <w:vAlign w:val="center"/>
          </w:tcPr>
          <w:p w:rsidR="007B323B" w:rsidRDefault="007B323B" w:rsidP="007B323B">
            <w:pPr>
              <w:jc w:val="center"/>
            </w:pPr>
          </w:p>
        </w:tc>
        <w:tc>
          <w:tcPr>
            <w:tcW w:w="10141" w:type="dxa"/>
          </w:tcPr>
          <w:p w:rsidR="007B323B" w:rsidRDefault="007B323B" w:rsidP="007B323B"/>
        </w:tc>
        <w:sdt>
          <w:sdtPr>
            <w:alias w:val="Severity"/>
            <w:tag w:val="Severity"/>
            <w:id w:val="-1931117172"/>
            <w:placeholder>
              <w:docPart w:val="8A27B0A6C47A4A5C9BF1B8C7FCAA3B15"/>
            </w:placeholder>
            <w:showingPlcHdr/>
            <w15:color w:val="000000"/>
            <w:dropDownList>
              <w:listItem w:value="Choose an item."/>
              <w:listItem w:displayText="LOW" w:value="LOW"/>
              <w:listItem w:displayText="MEDIUM" w:value="MEDIUM"/>
              <w:listItem w:displayText="HIGH" w:value="HIGH"/>
            </w:dropDownList>
          </w:sdtPr>
          <w:sdtContent>
            <w:tc>
              <w:tcPr>
                <w:tcW w:w="1190" w:type="dxa"/>
                <w:vAlign w:val="center"/>
              </w:tcPr>
              <w:p w:rsidR="007B323B" w:rsidRDefault="007B323B" w:rsidP="007B323B">
                <w:pPr>
                  <w:jc w:val="center"/>
                </w:pPr>
                <w:r w:rsidRPr="00760216">
                  <w:rPr>
                    <w:rStyle w:val="PlaceholderText"/>
                  </w:rPr>
                  <w:t>Choose an item.</w:t>
                </w:r>
              </w:p>
            </w:tc>
          </w:sdtContent>
        </w:sdt>
      </w:tr>
      <w:tr w:rsidR="007B323B" w:rsidTr="007B323B">
        <w:tc>
          <w:tcPr>
            <w:tcW w:w="1070" w:type="dxa"/>
            <w:vAlign w:val="center"/>
          </w:tcPr>
          <w:p w:rsidR="007B323B" w:rsidRDefault="007B323B" w:rsidP="007B323B">
            <w:pPr>
              <w:jc w:val="center"/>
            </w:pPr>
            <w:r>
              <w:t>14</w:t>
            </w:r>
          </w:p>
        </w:tc>
        <w:tc>
          <w:tcPr>
            <w:tcW w:w="1017" w:type="dxa"/>
            <w:vAlign w:val="center"/>
          </w:tcPr>
          <w:p w:rsidR="007B323B" w:rsidRDefault="007B323B" w:rsidP="007B323B">
            <w:pPr>
              <w:jc w:val="center"/>
            </w:pPr>
          </w:p>
        </w:tc>
        <w:tc>
          <w:tcPr>
            <w:tcW w:w="1070" w:type="dxa"/>
            <w:vAlign w:val="center"/>
          </w:tcPr>
          <w:p w:rsidR="007B323B" w:rsidRDefault="007B323B" w:rsidP="007B323B">
            <w:pPr>
              <w:jc w:val="center"/>
            </w:pPr>
          </w:p>
        </w:tc>
        <w:tc>
          <w:tcPr>
            <w:tcW w:w="10141" w:type="dxa"/>
          </w:tcPr>
          <w:p w:rsidR="007B323B" w:rsidRDefault="007B323B" w:rsidP="007B323B"/>
        </w:tc>
        <w:sdt>
          <w:sdtPr>
            <w:alias w:val="Severity"/>
            <w:tag w:val="Severity"/>
            <w:id w:val="173163223"/>
            <w:placeholder>
              <w:docPart w:val="8F6D2DC38D1842438E7129D6F1CE2367"/>
            </w:placeholder>
            <w:showingPlcHdr/>
            <w15:color w:val="000000"/>
            <w:dropDownList>
              <w:listItem w:value="Choose an item."/>
              <w:listItem w:displayText="LOW" w:value="LOW"/>
              <w:listItem w:displayText="MEDIUM" w:value="MEDIUM"/>
              <w:listItem w:displayText="HIGH" w:value="HIGH"/>
            </w:dropDownList>
          </w:sdtPr>
          <w:sdtContent>
            <w:tc>
              <w:tcPr>
                <w:tcW w:w="1190" w:type="dxa"/>
                <w:vAlign w:val="center"/>
              </w:tcPr>
              <w:p w:rsidR="007B323B" w:rsidRDefault="007B323B" w:rsidP="007B323B">
                <w:pPr>
                  <w:jc w:val="center"/>
                </w:pPr>
                <w:r w:rsidRPr="00760216">
                  <w:rPr>
                    <w:rStyle w:val="PlaceholderText"/>
                  </w:rPr>
                  <w:t>Choose an item.</w:t>
                </w:r>
              </w:p>
            </w:tc>
          </w:sdtContent>
        </w:sdt>
      </w:tr>
      <w:tr w:rsidR="007B323B" w:rsidTr="007B323B">
        <w:tc>
          <w:tcPr>
            <w:tcW w:w="1070" w:type="dxa"/>
            <w:vAlign w:val="center"/>
          </w:tcPr>
          <w:p w:rsidR="007B323B" w:rsidRDefault="007B323B" w:rsidP="007B323B">
            <w:pPr>
              <w:jc w:val="center"/>
            </w:pPr>
            <w:r>
              <w:t>15</w:t>
            </w:r>
          </w:p>
        </w:tc>
        <w:tc>
          <w:tcPr>
            <w:tcW w:w="1017" w:type="dxa"/>
            <w:vAlign w:val="center"/>
          </w:tcPr>
          <w:p w:rsidR="007B323B" w:rsidRDefault="007B323B" w:rsidP="007B323B">
            <w:pPr>
              <w:jc w:val="center"/>
            </w:pPr>
          </w:p>
        </w:tc>
        <w:tc>
          <w:tcPr>
            <w:tcW w:w="1070" w:type="dxa"/>
            <w:vAlign w:val="center"/>
          </w:tcPr>
          <w:p w:rsidR="007B323B" w:rsidRDefault="007B323B" w:rsidP="007B323B">
            <w:pPr>
              <w:jc w:val="center"/>
            </w:pPr>
          </w:p>
        </w:tc>
        <w:tc>
          <w:tcPr>
            <w:tcW w:w="10141" w:type="dxa"/>
          </w:tcPr>
          <w:p w:rsidR="007B323B" w:rsidRDefault="007B323B" w:rsidP="007B323B"/>
        </w:tc>
        <w:sdt>
          <w:sdtPr>
            <w:alias w:val="Severity"/>
            <w:tag w:val="Severity"/>
            <w:id w:val="-795447442"/>
            <w:placeholder>
              <w:docPart w:val="A06FCFB1E10D40E5960DBE40601DA13E"/>
            </w:placeholder>
            <w:showingPlcHdr/>
            <w15:color w:val="000000"/>
            <w:dropDownList>
              <w:listItem w:value="Choose an item."/>
              <w:listItem w:displayText="LOW" w:value="LOW"/>
              <w:listItem w:displayText="MEDIUM" w:value="MEDIUM"/>
              <w:listItem w:displayText="HIGH" w:value="HIGH"/>
            </w:dropDownList>
          </w:sdtPr>
          <w:sdtContent>
            <w:tc>
              <w:tcPr>
                <w:tcW w:w="1190" w:type="dxa"/>
                <w:vAlign w:val="center"/>
              </w:tcPr>
              <w:p w:rsidR="007B323B" w:rsidRDefault="007B323B" w:rsidP="007B323B">
                <w:pPr>
                  <w:jc w:val="center"/>
                </w:pPr>
                <w:r w:rsidRPr="00760216">
                  <w:rPr>
                    <w:rStyle w:val="PlaceholderText"/>
                  </w:rPr>
                  <w:t>Choose an item.</w:t>
                </w:r>
              </w:p>
            </w:tc>
          </w:sdtContent>
        </w:sdt>
      </w:tr>
      <w:tr w:rsidR="007B323B" w:rsidTr="007B323B">
        <w:tc>
          <w:tcPr>
            <w:tcW w:w="1070" w:type="dxa"/>
            <w:vAlign w:val="center"/>
          </w:tcPr>
          <w:p w:rsidR="007B323B" w:rsidRDefault="007B323B" w:rsidP="007B323B">
            <w:pPr>
              <w:jc w:val="center"/>
            </w:pPr>
            <w:r>
              <w:lastRenderedPageBreak/>
              <w:t>16</w:t>
            </w:r>
          </w:p>
        </w:tc>
        <w:tc>
          <w:tcPr>
            <w:tcW w:w="1017" w:type="dxa"/>
            <w:vAlign w:val="center"/>
          </w:tcPr>
          <w:p w:rsidR="007B323B" w:rsidRDefault="007B323B" w:rsidP="007B323B">
            <w:pPr>
              <w:jc w:val="center"/>
            </w:pPr>
          </w:p>
        </w:tc>
        <w:tc>
          <w:tcPr>
            <w:tcW w:w="1070" w:type="dxa"/>
            <w:vAlign w:val="center"/>
          </w:tcPr>
          <w:p w:rsidR="007B323B" w:rsidRDefault="007B323B" w:rsidP="007B323B">
            <w:pPr>
              <w:jc w:val="center"/>
            </w:pPr>
          </w:p>
        </w:tc>
        <w:tc>
          <w:tcPr>
            <w:tcW w:w="10141" w:type="dxa"/>
          </w:tcPr>
          <w:p w:rsidR="007B323B" w:rsidRDefault="007B323B" w:rsidP="007B323B"/>
        </w:tc>
        <w:sdt>
          <w:sdtPr>
            <w:alias w:val="Severity"/>
            <w:tag w:val="Severity"/>
            <w:id w:val="-262915373"/>
            <w:placeholder>
              <w:docPart w:val="F87491CC126B4900811072713D23787D"/>
            </w:placeholder>
            <w:showingPlcHdr/>
            <w15:color w:val="000000"/>
            <w:dropDownList>
              <w:listItem w:value="Choose an item."/>
              <w:listItem w:displayText="LOW" w:value="LOW"/>
              <w:listItem w:displayText="MEDIUM" w:value="MEDIUM"/>
              <w:listItem w:displayText="HIGH" w:value="HIGH"/>
            </w:dropDownList>
          </w:sdtPr>
          <w:sdtContent>
            <w:tc>
              <w:tcPr>
                <w:tcW w:w="1190" w:type="dxa"/>
                <w:vAlign w:val="center"/>
              </w:tcPr>
              <w:p w:rsidR="007B323B" w:rsidRDefault="007B323B" w:rsidP="007B323B">
                <w:pPr>
                  <w:jc w:val="center"/>
                </w:pPr>
                <w:r w:rsidRPr="00760216">
                  <w:rPr>
                    <w:rStyle w:val="PlaceholderText"/>
                  </w:rPr>
                  <w:t>Choose an item.</w:t>
                </w:r>
              </w:p>
            </w:tc>
          </w:sdtContent>
        </w:sdt>
      </w:tr>
      <w:tr w:rsidR="007B323B" w:rsidTr="007B323B">
        <w:tc>
          <w:tcPr>
            <w:tcW w:w="1070" w:type="dxa"/>
            <w:vAlign w:val="center"/>
          </w:tcPr>
          <w:p w:rsidR="007B323B" w:rsidRDefault="007B323B" w:rsidP="007B323B">
            <w:pPr>
              <w:jc w:val="center"/>
            </w:pPr>
            <w:r>
              <w:t>17</w:t>
            </w:r>
          </w:p>
        </w:tc>
        <w:tc>
          <w:tcPr>
            <w:tcW w:w="1017" w:type="dxa"/>
            <w:vAlign w:val="center"/>
          </w:tcPr>
          <w:p w:rsidR="007B323B" w:rsidRDefault="007B323B" w:rsidP="007B323B">
            <w:pPr>
              <w:jc w:val="center"/>
            </w:pPr>
          </w:p>
        </w:tc>
        <w:tc>
          <w:tcPr>
            <w:tcW w:w="1070" w:type="dxa"/>
            <w:vAlign w:val="center"/>
          </w:tcPr>
          <w:p w:rsidR="007B323B" w:rsidRDefault="007B323B" w:rsidP="007B323B">
            <w:pPr>
              <w:jc w:val="center"/>
            </w:pPr>
          </w:p>
        </w:tc>
        <w:tc>
          <w:tcPr>
            <w:tcW w:w="10141" w:type="dxa"/>
          </w:tcPr>
          <w:p w:rsidR="007B323B" w:rsidRDefault="007B323B" w:rsidP="007B323B"/>
        </w:tc>
        <w:sdt>
          <w:sdtPr>
            <w:alias w:val="Severity"/>
            <w:tag w:val="Severity"/>
            <w:id w:val="-1691281332"/>
            <w:placeholder>
              <w:docPart w:val="11DCE991A6614DBE92362BA1D1F64708"/>
            </w:placeholder>
            <w:showingPlcHdr/>
            <w15:color w:val="000000"/>
            <w:dropDownList>
              <w:listItem w:value="Choose an item."/>
              <w:listItem w:displayText="LOW" w:value="LOW"/>
              <w:listItem w:displayText="MEDIUM" w:value="MEDIUM"/>
              <w:listItem w:displayText="HIGH" w:value="HIGH"/>
            </w:dropDownList>
          </w:sdtPr>
          <w:sdtContent>
            <w:tc>
              <w:tcPr>
                <w:tcW w:w="1190" w:type="dxa"/>
                <w:vAlign w:val="center"/>
              </w:tcPr>
              <w:p w:rsidR="007B323B" w:rsidRDefault="007B323B" w:rsidP="007B323B">
                <w:pPr>
                  <w:jc w:val="center"/>
                </w:pPr>
                <w:r w:rsidRPr="00760216">
                  <w:rPr>
                    <w:rStyle w:val="PlaceholderText"/>
                  </w:rPr>
                  <w:t>Choose an item.</w:t>
                </w:r>
              </w:p>
            </w:tc>
          </w:sdtContent>
        </w:sdt>
      </w:tr>
      <w:tr w:rsidR="007B323B" w:rsidTr="007B323B">
        <w:tc>
          <w:tcPr>
            <w:tcW w:w="1070" w:type="dxa"/>
            <w:vAlign w:val="center"/>
          </w:tcPr>
          <w:p w:rsidR="007B323B" w:rsidRDefault="007B323B" w:rsidP="007B323B">
            <w:pPr>
              <w:jc w:val="center"/>
            </w:pPr>
            <w:r>
              <w:t>18</w:t>
            </w:r>
          </w:p>
        </w:tc>
        <w:tc>
          <w:tcPr>
            <w:tcW w:w="1017" w:type="dxa"/>
            <w:vAlign w:val="center"/>
          </w:tcPr>
          <w:p w:rsidR="007B323B" w:rsidRDefault="007B323B" w:rsidP="007B323B">
            <w:pPr>
              <w:jc w:val="center"/>
            </w:pPr>
          </w:p>
        </w:tc>
        <w:tc>
          <w:tcPr>
            <w:tcW w:w="1070" w:type="dxa"/>
            <w:vAlign w:val="center"/>
          </w:tcPr>
          <w:p w:rsidR="007B323B" w:rsidRDefault="007B323B" w:rsidP="007B323B">
            <w:pPr>
              <w:jc w:val="center"/>
            </w:pPr>
          </w:p>
        </w:tc>
        <w:tc>
          <w:tcPr>
            <w:tcW w:w="10141" w:type="dxa"/>
          </w:tcPr>
          <w:p w:rsidR="007B323B" w:rsidRDefault="007B323B" w:rsidP="007B323B"/>
        </w:tc>
        <w:sdt>
          <w:sdtPr>
            <w:alias w:val="Severity"/>
            <w:tag w:val="Severity"/>
            <w:id w:val="-1793122648"/>
            <w:placeholder>
              <w:docPart w:val="14CB04C57F8341CAA3026A7614F67BDC"/>
            </w:placeholder>
            <w:showingPlcHdr/>
            <w15:color w:val="000000"/>
            <w:dropDownList>
              <w:listItem w:value="Choose an item."/>
              <w:listItem w:displayText="LOW" w:value="LOW"/>
              <w:listItem w:displayText="MEDIUM" w:value="MEDIUM"/>
              <w:listItem w:displayText="HIGH" w:value="HIGH"/>
            </w:dropDownList>
          </w:sdtPr>
          <w:sdtContent>
            <w:tc>
              <w:tcPr>
                <w:tcW w:w="1190" w:type="dxa"/>
                <w:vAlign w:val="center"/>
              </w:tcPr>
              <w:p w:rsidR="007B323B" w:rsidRDefault="007B323B" w:rsidP="007B323B">
                <w:pPr>
                  <w:jc w:val="center"/>
                </w:pPr>
                <w:r w:rsidRPr="00760216">
                  <w:rPr>
                    <w:rStyle w:val="PlaceholderText"/>
                  </w:rPr>
                  <w:t>Choose an item.</w:t>
                </w:r>
              </w:p>
            </w:tc>
          </w:sdtContent>
        </w:sdt>
      </w:tr>
      <w:tr w:rsidR="007B323B" w:rsidTr="007B323B">
        <w:tc>
          <w:tcPr>
            <w:tcW w:w="1070" w:type="dxa"/>
            <w:vAlign w:val="center"/>
          </w:tcPr>
          <w:p w:rsidR="007B323B" w:rsidRDefault="007B323B" w:rsidP="007B323B">
            <w:pPr>
              <w:jc w:val="center"/>
            </w:pPr>
            <w:r>
              <w:t>18</w:t>
            </w:r>
          </w:p>
        </w:tc>
        <w:tc>
          <w:tcPr>
            <w:tcW w:w="1017" w:type="dxa"/>
            <w:vAlign w:val="center"/>
          </w:tcPr>
          <w:p w:rsidR="007B323B" w:rsidRDefault="007B323B" w:rsidP="007B323B">
            <w:pPr>
              <w:jc w:val="center"/>
            </w:pPr>
          </w:p>
        </w:tc>
        <w:tc>
          <w:tcPr>
            <w:tcW w:w="1070" w:type="dxa"/>
            <w:vAlign w:val="center"/>
          </w:tcPr>
          <w:p w:rsidR="007B323B" w:rsidRDefault="007B323B" w:rsidP="007B323B">
            <w:pPr>
              <w:jc w:val="center"/>
            </w:pPr>
          </w:p>
        </w:tc>
        <w:tc>
          <w:tcPr>
            <w:tcW w:w="10141" w:type="dxa"/>
          </w:tcPr>
          <w:p w:rsidR="007B323B" w:rsidRDefault="007B323B" w:rsidP="007B323B"/>
        </w:tc>
        <w:sdt>
          <w:sdtPr>
            <w:alias w:val="Severity"/>
            <w:tag w:val="Severity"/>
            <w:id w:val="-1983371369"/>
            <w:placeholder>
              <w:docPart w:val="4AFDABA582BC4CED80B010A74FB53558"/>
            </w:placeholder>
            <w:showingPlcHdr/>
            <w15:color w:val="000000"/>
            <w:dropDownList>
              <w:listItem w:value="Choose an item."/>
              <w:listItem w:displayText="LOW" w:value="LOW"/>
              <w:listItem w:displayText="MEDIUM" w:value="MEDIUM"/>
              <w:listItem w:displayText="HIGH" w:value="HIGH"/>
            </w:dropDownList>
          </w:sdtPr>
          <w:sdtContent>
            <w:tc>
              <w:tcPr>
                <w:tcW w:w="1190" w:type="dxa"/>
                <w:vAlign w:val="center"/>
              </w:tcPr>
              <w:p w:rsidR="007B323B" w:rsidRDefault="007B323B" w:rsidP="007B323B">
                <w:pPr>
                  <w:jc w:val="center"/>
                </w:pPr>
                <w:r w:rsidRPr="00760216">
                  <w:rPr>
                    <w:rStyle w:val="PlaceholderText"/>
                  </w:rPr>
                  <w:t>Choose an item.</w:t>
                </w:r>
              </w:p>
            </w:tc>
          </w:sdtContent>
        </w:sdt>
      </w:tr>
      <w:tr w:rsidR="007B323B" w:rsidTr="007B323B">
        <w:tc>
          <w:tcPr>
            <w:tcW w:w="1070" w:type="dxa"/>
            <w:vAlign w:val="center"/>
          </w:tcPr>
          <w:p w:rsidR="007B323B" w:rsidRDefault="007B323B" w:rsidP="007B323B">
            <w:pPr>
              <w:jc w:val="center"/>
            </w:pPr>
            <w:r>
              <w:t>20</w:t>
            </w:r>
          </w:p>
        </w:tc>
        <w:tc>
          <w:tcPr>
            <w:tcW w:w="1017" w:type="dxa"/>
            <w:vAlign w:val="center"/>
          </w:tcPr>
          <w:p w:rsidR="007B323B" w:rsidRDefault="007B323B" w:rsidP="007B323B">
            <w:pPr>
              <w:jc w:val="center"/>
            </w:pPr>
          </w:p>
        </w:tc>
        <w:tc>
          <w:tcPr>
            <w:tcW w:w="1070" w:type="dxa"/>
            <w:vAlign w:val="center"/>
          </w:tcPr>
          <w:p w:rsidR="007B323B" w:rsidRDefault="007B323B" w:rsidP="007B323B">
            <w:pPr>
              <w:jc w:val="center"/>
            </w:pPr>
          </w:p>
        </w:tc>
        <w:tc>
          <w:tcPr>
            <w:tcW w:w="10141" w:type="dxa"/>
          </w:tcPr>
          <w:p w:rsidR="007B323B" w:rsidRDefault="007B323B" w:rsidP="007B323B"/>
        </w:tc>
        <w:sdt>
          <w:sdtPr>
            <w:alias w:val="Severity"/>
            <w:tag w:val="Severity"/>
            <w:id w:val="-648899227"/>
            <w:placeholder>
              <w:docPart w:val="35426702CE9A484BA974884206FB9CEB"/>
            </w:placeholder>
            <w:showingPlcHdr/>
            <w15:color w:val="000000"/>
            <w:dropDownList>
              <w:listItem w:value="Choose an item."/>
              <w:listItem w:displayText="LOW" w:value="LOW"/>
              <w:listItem w:displayText="MEDIUM" w:value="MEDIUM"/>
              <w:listItem w:displayText="HIGH" w:value="HIGH"/>
            </w:dropDownList>
          </w:sdtPr>
          <w:sdtContent>
            <w:tc>
              <w:tcPr>
                <w:tcW w:w="1190" w:type="dxa"/>
                <w:vAlign w:val="center"/>
              </w:tcPr>
              <w:p w:rsidR="007B323B" w:rsidRDefault="007B323B" w:rsidP="007B323B">
                <w:pPr>
                  <w:jc w:val="center"/>
                </w:pPr>
                <w:r w:rsidRPr="00760216">
                  <w:rPr>
                    <w:rStyle w:val="PlaceholderText"/>
                  </w:rPr>
                  <w:t>Choose an item.</w:t>
                </w:r>
              </w:p>
            </w:tc>
          </w:sdtContent>
        </w:sdt>
      </w:tr>
      <w:tr w:rsidR="007B323B" w:rsidTr="007B323B">
        <w:tc>
          <w:tcPr>
            <w:tcW w:w="1070" w:type="dxa"/>
            <w:vAlign w:val="center"/>
          </w:tcPr>
          <w:p w:rsidR="007B323B" w:rsidRDefault="007B323B" w:rsidP="007B323B">
            <w:pPr>
              <w:jc w:val="center"/>
            </w:pPr>
            <w:r>
              <w:t>21</w:t>
            </w:r>
          </w:p>
        </w:tc>
        <w:tc>
          <w:tcPr>
            <w:tcW w:w="1017" w:type="dxa"/>
            <w:vAlign w:val="center"/>
          </w:tcPr>
          <w:p w:rsidR="007B323B" w:rsidRDefault="007B323B" w:rsidP="007B323B">
            <w:pPr>
              <w:jc w:val="center"/>
            </w:pPr>
          </w:p>
        </w:tc>
        <w:tc>
          <w:tcPr>
            <w:tcW w:w="1070" w:type="dxa"/>
            <w:vAlign w:val="center"/>
          </w:tcPr>
          <w:p w:rsidR="007B323B" w:rsidRDefault="007B323B" w:rsidP="007B323B">
            <w:pPr>
              <w:jc w:val="center"/>
            </w:pPr>
          </w:p>
        </w:tc>
        <w:tc>
          <w:tcPr>
            <w:tcW w:w="10141" w:type="dxa"/>
          </w:tcPr>
          <w:p w:rsidR="007B323B" w:rsidRDefault="007B323B" w:rsidP="007B323B"/>
        </w:tc>
        <w:sdt>
          <w:sdtPr>
            <w:alias w:val="Severity"/>
            <w:tag w:val="Severity"/>
            <w:id w:val="1031226195"/>
            <w:placeholder>
              <w:docPart w:val="10E9E3E876664EFB8BC706219938A217"/>
            </w:placeholder>
            <w:showingPlcHdr/>
            <w15:color w:val="000000"/>
            <w:dropDownList>
              <w:listItem w:value="Choose an item."/>
              <w:listItem w:displayText="LOW" w:value="LOW"/>
              <w:listItem w:displayText="MEDIUM" w:value="MEDIUM"/>
              <w:listItem w:displayText="HIGH" w:value="HIGH"/>
            </w:dropDownList>
          </w:sdtPr>
          <w:sdtContent>
            <w:tc>
              <w:tcPr>
                <w:tcW w:w="1190" w:type="dxa"/>
                <w:vAlign w:val="center"/>
              </w:tcPr>
              <w:p w:rsidR="007B323B" w:rsidRDefault="007B323B" w:rsidP="007B323B">
                <w:pPr>
                  <w:jc w:val="center"/>
                </w:pPr>
                <w:r w:rsidRPr="00760216">
                  <w:rPr>
                    <w:rStyle w:val="PlaceholderText"/>
                  </w:rPr>
                  <w:t>Choose an item.</w:t>
                </w:r>
              </w:p>
            </w:tc>
          </w:sdtContent>
        </w:sdt>
      </w:tr>
      <w:tr w:rsidR="007B323B" w:rsidTr="007B323B">
        <w:tc>
          <w:tcPr>
            <w:tcW w:w="1070" w:type="dxa"/>
            <w:vAlign w:val="center"/>
          </w:tcPr>
          <w:p w:rsidR="007B323B" w:rsidRDefault="007B323B" w:rsidP="007B323B">
            <w:pPr>
              <w:jc w:val="center"/>
            </w:pPr>
            <w:r>
              <w:t>22</w:t>
            </w:r>
          </w:p>
        </w:tc>
        <w:tc>
          <w:tcPr>
            <w:tcW w:w="1017" w:type="dxa"/>
            <w:vAlign w:val="center"/>
          </w:tcPr>
          <w:p w:rsidR="007B323B" w:rsidRDefault="007B323B" w:rsidP="007B323B">
            <w:pPr>
              <w:jc w:val="center"/>
            </w:pPr>
          </w:p>
        </w:tc>
        <w:tc>
          <w:tcPr>
            <w:tcW w:w="1070" w:type="dxa"/>
            <w:vAlign w:val="center"/>
          </w:tcPr>
          <w:p w:rsidR="007B323B" w:rsidRDefault="007B323B" w:rsidP="007B323B">
            <w:pPr>
              <w:jc w:val="center"/>
            </w:pPr>
          </w:p>
        </w:tc>
        <w:tc>
          <w:tcPr>
            <w:tcW w:w="10141" w:type="dxa"/>
          </w:tcPr>
          <w:p w:rsidR="007B323B" w:rsidRDefault="007B323B" w:rsidP="007B323B"/>
        </w:tc>
        <w:sdt>
          <w:sdtPr>
            <w:alias w:val="Severity"/>
            <w:tag w:val="Severity"/>
            <w:id w:val="1473019380"/>
            <w:placeholder>
              <w:docPart w:val="9EF0C8AA555A4C86A8CA04A332AF5606"/>
            </w:placeholder>
            <w:showingPlcHdr/>
            <w15:color w:val="000000"/>
            <w:dropDownList>
              <w:listItem w:value="Choose an item."/>
              <w:listItem w:displayText="LOW" w:value="LOW"/>
              <w:listItem w:displayText="MEDIUM" w:value="MEDIUM"/>
              <w:listItem w:displayText="HIGH" w:value="HIGH"/>
            </w:dropDownList>
          </w:sdtPr>
          <w:sdtContent>
            <w:tc>
              <w:tcPr>
                <w:tcW w:w="1190" w:type="dxa"/>
                <w:vAlign w:val="center"/>
              </w:tcPr>
              <w:p w:rsidR="007B323B" w:rsidRDefault="007B323B" w:rsidP="007B323B">
                <w:pPr>
                  <w:jc w:val="center"/>
                </w:pPr>
                <w:r w:rsidRPr="00760216">
                  <w:rPr>
                    <w:rStyle w:val="PlaceholderText"/>
                  </w:rPr>
                  <w:t>Choose an item.</w:t>
                </w:r>
              </w:p>
            </w:tc>
          </w:sdtContent>
        </w:sdt>
      </w:tr>
      <w:tr w:rsidR="007B323B" w:rsidTr="007B323B">
        <w:tc>
          <w:tcPr>
            <w:tcW w:w="1070" w:type="dxa"/>
            <w:vAlign w:val="center"/>
          </w:tcPr>
          <w:p w:rsidR="007B323B" w:rsidRDefault="007B323B" w:rsidP="007B323B">
            <w:pPr>
              <w:jc w:val="center"/>
            </w:pPr>
            <w:r>
              <w:t>23</w:t>
            </w:r>
          </w:p>
        </w:tc>
        <w:tc>
          <w:tcPr>
            <w:tcW w:w="1017" w:type="dxa"/>
            <w:vAlign w:val="center"/>
          </w:tcPr>
          <w:p w:rsidR="007B323B" w:rsidRDefault="007B323B" w:rsidP="007B323B">
            <w:pPr>
              <w:jc w:val="center"/>
            </w:pPr>
          </w:p>
        </w:tc>
        <w:tc>
          <w:tcPr>
            <w:tcW w:w="1070" w:type="dxa"/>
            <w:vAlign w:val="center"/>
          </w:tcPr>
          <w:p w:rsidR="007B323B" w:rsidRDefault="007B323B" w:rsidP="007B323B">
            <w:pPr>
              <w:jc w:val="center"/>
            </w:pPr>
          </w:p>
        </w:tc>
        <w:tc>
          <w:tcPr>
            <w:tcW w:w="10141" w:type="dxa"/>
          </w:tcPr>
          <w:p w:rsidR="007B323B" w:rsidRDefault="007B323B" w:rsidP="007B323B"/>
        </w:tc>
        <w:sdt>
          <w:sdtPr>
            <w:alias w:val="Severity"/>
            <w:tag w:val="Severity"/>
            <w:id w:val="588980050"/>
            <w:placeholder>
              <w:docPart w:val="91B547D4375C48DD82FAC9AFBD381196"/>
            </w:placeholder>
            <w:showingPlcHdr/>
            <w15:color w:val="000000"/>
            <w:dropDownList>
              <w:listItem w:value="Choose an item."/>
              <w:listItem w:displayText="LOW" w:value="LOW"/>
              <w:listItem w:displayText="MEDIUM" w:value="MEDIUM"/>
              <w:listItem w:displayText="HIGH" w:value="HIGH"/>
            </w:dropDownList>
          </w:sdtPr>
          <w:sdtContent>
            <w:tc>
              <w:tcPr>
                <w:tcW w:w="1190" w:type="dxa"/>
                <w:vAlign w:val="center"/>
              </w:tcPr>
              <w:p w:rsidR="007B323B" w:rsidRDefault="007B323B" w:rsidP="007B323B">
                <w:pPr>
                  <w:jc w:val="center"/>
                </w:pPr>
                <w:r w:rsidRPr="00760216">
                  <w:rPr>
                    <w:rStyle w:val="PlaceholderText"/>
                  </w:rPr>
                  <w:t>Choose an item.</w:t>
                </w:r>
              </w:p>
            </w:tc>
          </w:sdtContent>
        </w:sdt>
      </w:tr>
      <w:tr w:rsidR="007B323B" w:rsidTr="007B323B">
        <w:tc>
          <w:tcPr>
            <w:tcW w:w="1070" w:type="dxa"/>
            <w:vAlign w:val="center"/>
          </w:tcPr>
          <w:p w:rsidR="007B323B" w:rsidRDefault="007B323B" w:rsidP="007B323B">
            <w:pPr>
              <w:jc w:val="center"/>
            </w:pPr>
            <w:r>
              <w:t>24</w:t>
            </w:r>
          </w:p>
        </w:tc>
        <w:tc>
          <w:tcPr>
            <w:tcW w:w="1017" w:type="dxa"/>
            <w:vAlign w:val="center"/>
          </w:tcPr>
          <w:p w:rsidR="007B323B" w:rsidRDefault="007B323B" w:rsidP="007B323B">
            <w:pPr>
              <w:jc w:val="center"/>
            </w:pPr>
          </w:p>
        </w:tc>
        <w:tc>
          <w:tcPr>
            <w:tcW w:w="1070" w:type="dxa"/>
            <w:vAlign w:val="center"/>
          </w:tcPr>
          <w:p w:rsidR="007B323B" w:rsidRDefault="007B323B" w:rsidP="007B323B">
            <w:pPr>
              <w:jc w:val="center"/>
            </w:pPr>
          </w:p>
        </w:tc>
        <w:tc>
          <w:tcPr>
            <w:tcW w:w="10141" w:type="dxa"/>
          </w:tcPr>
          <w:p w:rsidR="007B323B" w:rsidRDefault="007B323B" w:rsidP="007B323B"/>
        </w:tc>
        <w:sdt>
          <w:sdtPr>
            <w:alias w:val="Severity"/>
            <w:tag w:val="Severity"/>
            <w:id w:val="-1045982748"/>
            <w:placeholder>
              <w:docPart w:val="596681E8504B45C783F272FFEE780ACF"/>
            </w:placeholder>
            <w:showingPlcHdr/>
            <w15:color w:val="000000"/>
            <w:dropDownList>
              <w:listItem w:value="Choose an item."/>
              <w:listItem w:displayText="LOW" w:value="LOW"/>
              <w:listItem w:displayText="MEDIUM" w:value="MEDIUM"/>
              <w:listItem w:displayText="HIGH" w:value="HIGH"/>
            </w:dropDownList>
          </w:sdtPr>
          <w:sdtContent>
            <w:tc>
              <w:tcPr>
                <w:tcW w:w="1190" w:type="dxa"/>
                <w:vAlign w:val="center"/>
              </w:tcPr>
              <w:p w:rsidR="007B323B" w:rsidRDefault="007B323B" w:rsidP="007B323B">
                <w:pPr>
                  <w:jc w:val="center"/>
                </w:pPr>
                <w:r w:rsidRPr="00760216">
                  <w:rPr>
                    <w:rStyle w:val="PlaceholderText"/>
                  </w:rPr>
                  <w:t>Choose an item.</w:t>
                </w:r>
              </w:p>
            </w:tc>
          </w:sdtContent>
        </w:sdt>
      </w:tr>
      <w:tr w:rsidR="007B323B" w:rsidTr="007B323B">
        <w:tc>
          <w:tcPr>
            <w:tcW w:w="1070" w:type="dxa"/>
            <w:vAlign w:val="center"/>
          </w:tcPr>
          <w:p w:rsidR="007B323B" w:rsidRDefault="007B323B" w:rsidP="007B323B">
            <w:pPr>
              <w:jc w:val="center"/>
            </w:pPr>
            <w:r>
              <w:t>25</w:t>
            </w:r>
          </w:p>
        </w:tc>
        <w:tc>
          <w:tcPr>
            <w:tcW w:w="1017" w:type="dxa"/>
            <w:vAlign w:val="center"/>
          </w:tcPr>
          <w:p w:rsidR="007B323B" w:rsidRDefault="007B323B" w:rsidP="007B323B">
            <w:pPr>
              <w:jc w:val="center"/>
            </w:pPr>
          </w:p>
        </w:tc>
        <w:tc>
          <w:tcPr>
            <w:tcW w:w="1070" w:type="dxa"/>
            <w:vAlign w:val="center"/>
          </w:tcPr>
          <w:p w:rsidR="007B323B" w:rsidRDefault="007B323B" w:rsidP="007B323B">
            <w:pPr>
              <w:jc w:val="center"/>
            </w:pPr>
          </w:p>
        </w:tc>
        <w:tc>
          <w:tcPr>
            <w:tcW w:w="10141" w:type="dxa"/>
          </w:tcPr>
          <w:p w:rsidR="007B323B" w:rsidRDefault="007B323B" w:rsidP="007B323B"/>
        </w:tc>
        <w:sdt>
          <w:sdtPr>
            <w:alias w:val="Severity"/>
            <w:tag w:val="Severity"/>
            <w:id w:val="1282082730"/>
            <w:placeholder>
              <w:docPart w:val="330190B45F854C89A98EEEA58514F14C"/>
            </w:placeholder>
            <w:showingPlcHdr/>
            <w15:color w:val="000000"/>
            <w:dropDownList>
              <w:listItem w:value="Choose an item."/>
              <w:listItem w:displayText="LOW" w:value="LOW"/>
              <w:listItem w:displayText="MEDIUM" w:value="MEDIUM"/>
              <w:listItem w:displayText="HIGH" w:value="HIGH"/>
            </w:dropDownList>
          </w:sdtPr>
          <w:sdtContent>
            <w:tc>
              <w:tcPr>
                <w:tcW w:w="1190" w:type="dxa"/>
                <w:vAlign w:val="center"/>
              </w:tcPr>
              <w:p w:rsidR="007B323B" w:rsidRDefault="007B323B" w:rsidP="007B323B">
                <w:pPr>
                  <w:jc w:val="center"/>
                </w:pPr>
                <w:r w:rsidRPr="00760216">
                  <w:rPr>
                    <w:rStyle w:val="PlaceholderText"/>
                  </w:rPr>
                  <w:t>Choose an item.</w:t>
                </w:r>
              </w:p>
            </w:tc>
          </w:sdtContent>
        </w:sdt>
      </w:tr>
      <w:tr w:rsidR="007B323B" w:rsidTr="007B323B">
        <w:tc>
          <w:tcPr>
            <w:tcW w:w="1070" w:type="dxa"/>
            <w:vAlign w:val="center"/>
          </w:tcPr>
          <w:p w:rsidR="007B323B" w:rsidRDefault="007B323B" w:rsidP="007B323B">
            <w:pPr>
              <w:jc w:val="center"/>
            </w:pPr>
            <w:r>
              <w:t>26</w:t>
            </w:r>
          </w:p>
        </w:tc>
        <w:tc>
          <w:tcPr>
            <w:tcW w:w="1017" w:type="dxa"/>
            <w:vAlign w:val="center"/>
          </w:tcPr>
          <w:p w:rsidR="007B323B" w:rsidRDefault="007B323B" w:rsidP="007B323B">
            <w:pPr>
              <w:jc w:val="center"/>
            </w:pPr>
          </w:p>
        </w:tc>
        <w:tc>
          <w:tcPr>
            <w:tcW w:w="1070" w:type="dxa"/>
            <w:vAlign w:val="center"/>
          </w:tcPr>
          <w:p w:rsidR="007B323B" w:rsidRDefault="007B323B" w:rsidP="007B323B">
            <w:pPr>
              <w:jc w:val="center"/>
            </w:pPr>
          </w:p>
        </w:tc>
        <w:tc>
          <w:tcPr>
            <w:tcW w:w="10141" w:type="dxa"/>
          </w:tcPr>
          <w:p w:rsidR="007B323B" w:rsidRDefault="007B323B" w:rsidP="007B323B"/>
        </w:tc>
        <w:sdt>
          <w:sdtPr>
            <w:alias w:val="Severity"/>
            <w:tag w:val="Severity"/>
            <w:id w:val="-1647347678"/>
            <w:placeholder>
              <w:docPart w:val="D591831FBF0D44D28EB4203C92AC6034"/>
            </w:placeholder>
            <w:showingPlcHdr/>
            <w15:color w:val="000000"/>
            <w:dropDownList>
              <w:listItem w:value="Choose an item."/>
              <w:listItem w:displayText="LOW" w:value="LOW"/>
              <w:listItem w:displayText="MEDIUM" w:value="MEDIUM"/>
              <w:listItem w:displayText="HIGH" w:value="HIGH"/>
            </w:dropDownList>
          </w:sdtPr>
          <w:sdtContent>
            <w:tc>
              <w:tcPr>
                <w:tcW w:w="1190" w:type="dxa"/>
                <w:vAlign w:val="center"/>
              </w:tcPr>
              <w:p w:rsidR="007B323B" w:rsidRDefault="007B323B" w:rsidP="007B323B">
                <w:pPr>
                  <w:jc w:val="center"/>
                </w:pPr>
                <w:r w:rsidRPr="00760216">
                  <w:rPr>
                    <w:rStyle w:val="PlaceholderText"/>
                  </w:rPr>
                  <w:t>Choose an item.</w:t>
                </w:r>
              </w:p>
            </w:tc>
          </w:sdtContent>
        </w:sdt>
      </w:tr>
      <w:tr w:rsidR="007B323B" w:rsidTr="007B323B">
        <w:tc>
          <w:tcPr>
            <w:tcW w:w="1070" w:type="dxa"/>
            <w:vAlign w:val="center"/>
          </w:tcPr>
          <w:p w:rsidR="007B323B" w:rsidRDefault="007B323B" w:rsidP="007B323B">
            <w:pPr>
              <w:jc w:val="center"/>
            </w:pPr>
            <w:r>
              <w:t>27</w:t>
            </w:r>
          </w:p>
        </w:tc>
        <w:tc>
          <w:tcPr>
            <w:tcW w:w="1017" w:type="dxa"/>
            <w:vAlign w:val="center"/>
          </w:tcPr>
          <w:p w:rsidR="007B323B" w:rsidRDefault="007B323B" w:rsidP="007B323B">
            <w:pPr>
              <w:jc w:val="center"/>
            </w:pPr>
          </w:p>
        </w:tc>
        <w:tc>
          <w:tcPr>
            <w:tcW w:w="1070" w:type="dxa"/>
            <w:vAlign w:val="center"/>
          </w:tcPr>
          <w:p w:rsidR="007B323B" w:rsidRDefault="007B323B" w:rsidP="007B323B">
            <w:pPr>
              <w:jc w:val="center"/>
            </w:pPr>
          </w:p>
        </w:tc>
        <w:tc>
          <w:tcPr>
            <w:tcW w:w="10141" w:type="dxa"/>
          </w:tcPr>
          <w:p w:rsidR="007B323B" w:rsidRDefault="007B323B" w:rsidP="007B323B"/>
        </w:tc>
        <w:sdt>
          <w:sdtPr>
            <w:alias w:val="Severity"/>
            <w:tag w:val="Severity"/>
            <w:id w:val="-1137651114"/>
            <w:placeholder>
              <w:docPart w:val="D99AFCD88FFF4C49B9A45DFFCB2890AF"/>
            </w:placeholder>
            <w:showingPlcHdr/>
            <w15:color w:val="000000"/>
            <w:dropDownList>
              <w:listItem w:value="Choose an item."/>
              <w:listItem w:displayText="LOW" w:value="LOW"/>
              <w:listItem w:displayText="MEDIUM" w:value="MEDIUM"/>
              <w:listItem w:displayText="HIGH" w:value="HIGH"/>
            </w:dropDownList>
          </w:sdtPr>
          <w:sdtContent>
            <w:tc>
              <w:tcPr>
                <w:tcW w:w="1190" w:type="dxa"/>
                <w:vAlign w:val="center"/>
              </w:tcPr>
              <w:p w:rsidR="007B323B" w:rsidRDefault="007B323B" w:rsidP="007B323B">
                <w:pPr>
                  <w:jc w:val="center"/>
                </w:pPr>
                <w:r w:rsidRPr="00760216">
                  <w:rPr>
                    <w:rStyle w:val="PlaceholderText"/>
                  </w:rPr>
                  <w:t>Choose an item.</w:t>
                </w:r>
              </w:p>
            </w:tc>
          </w:sdtContent>
        </w:sdt>
      </w:tr>
      <w:tr w:rsidR="007B323B" w:rsidTr="007B323B">
        <w:tc>
          <w:tcPr>
            <w:tcW w:w="1070" w:type="dxa"/>
            <w:vAlign w:val="center"/>
          </w:tcPr>
          <w:p w:rsidR="007B323B" w:rsidRDefault="007B323B" w:rsidP="007B323B">
            <w:pPr>
              <w:jc w:val="center"/>
            </w:pPr>
            <w:r>
              <w:t>28</w:t>
            </w:r>
          </w:p>
        </w:tc>
        <w:tc>
          <w:tcPr>
            <w:tcW w:w="1017" w:type="dxa"/>
            <w:vAlign w:val="center"/>
          </w:tcPr>
          <w:p w:rsidR="007B323B" w:rsidRDefault="007B323B" w:rsidP="007B323B">
            <w:pPr>
              <w:jc w:val="center"/>
            </w:pPr>
          </w:p>
        </w:tc>
        <w:tc>
          <w:tcPr>
            <w:tcW w:w="1070" w:type="dxa"/>
            <w:vAlign w:val="center"/>
          </w:tcPr>
          <w:p w:rsidR="007B323B" w:rsidRDefault="007B323B" w:rsidP="007B323B">
            <w:pPr>
              <w:jc w:val="center"/>
            </w:pPr>
          </w:p>
        </w:tc>
        <w:tc>
          <w:tcPr>
            <w:tcW w:w="10141" w:type="dxa"/>
          </w:tcPr>
          <w:p w:rsidR="007B323B" w:rsidRDefault="007B323B" w:rsidP="007B323B"/>
        </w:tc>
        <w:sdt>
          <w:sdtPr>
            <w:alias w:val="Severity"/>
            <w:tag w:val="Severity"/>
            <w:id w:val="977804320"/>
            <w:placeholder>
              <w:docPart w:val="45C0DB263EB9453F971F8856A8C262E2"/>
            </w:placeholder>
            <w:showingPlcHdr/>
            <w15:color w:val="000000"/>
            <w:dropDownList>
              <w:listItem w:value="Choose an item."/>
              <w:listItem w:displayText="LOW" w:value="LOW"/>
              <w:listItem w:displayText="MEDIUM" w:value="MEDIUM"/>
              <w:listItem w:displayText="HIGH" w:value="HIGH"/>
            </w:dropDownList>
          </w:sdtPr>
          <w:sdtContent>
            <w:tc>
              <w:tcPr>
                <w:tcW w:w="1190" w:type="dxa"/>
                <w:vAlign w:val="center"/>
              </w:tcPr>
              <w:p w:rsidR="007B323B" w:rsidRDefault="007B323B" w:rsidP="007B323B">
                <w:pPr>
                  <w:jc w:val="center"/>
                </w:pPr>
                <w:r w:rsidRPr="00760216">
                  <w:rPr>
                    <w:rStyle w:val="PlaceholderText"/>
                  </w:rPr>
                  <w:t>Choose an item.</w:t>
                </w:r>
              </w:p>
            </w:tc>
          </w:sdtContent>
        </w:sdt>
      </w:tr>
    </w:tbl>
    <w:p w:rsidR="00CF778E" w:rsidRDefault="00CF778E" w:rsidP="004368B7">
      <w:bookmarkStart w:id="3" w:name="_Appendix_B:_Assigning_Defect Severi"/>
      <w:bookmarkEnd w:id="3"/>
    </w:p>
    <w:sectPr w:rsidR="00CF778E" w:rsidSect="004368B7">
      <w:headerReference w:type="default" r:id="rId14"/>
      <w:pgSz w:w="15840" w:h="12240" w:orient="landscape" w:code="1"/>
      <w:pgMar w:top="1008" w:right="720" w:bottom="1008" w:left="720" w:header="144"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BA6CB2" w:rsidRDefault="00BA6CB2" w:rsidP="00957420">
      <w:r>
        <w:separator/>
      </w:r>
    </w:p>
  </w:endnote>
  <w:endnote w:type="continuationSeparator" w:id="0">
    <w:p w:rsidR="00BA6CB2" w:rsidRDefault="00BA6CB2" w:rsidP="009574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1B62DF" w:rsidRDefault="001B62D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1B62DF" w:rsidRDefault="001B62D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1B62DF" w:rsidRDefault="001B62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BA6CB2" w:rsidRDefault="00BA6CB2" w:rsidP="00957420">
      <w:r>
        <w:separator/>
      </w:r>
    </w:p>
  </w:footnote>
  <w:footnote w:type="continuationSeparator" w:id="0">
    <w:p w:rsidR="00BA6CB2" w:rsidRDefault="00BA6CB2" w:rsidP="009574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1B62DF" w:rsidRDefault="001B62D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1790" w:type="dxa"/>
      <w:tblInd w:w="-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6"/>
      <w:gridCol w:w="9084"/>
    </w:tblGrid>
    <w:tr w:rsidR="006C400E" w:rsidTr="001B62DF">
      <w:tc>
        <w:tcPr>
          <w:tcW w:w="2706" w:type="dxa"/>
        </w:tcPr>
        <w:p w:rsidR="00CF778E" w:rsidRDefault="00CF778E" w:rsidP="006C400E">
          <w:r w:rsidRPr="004E6B73">
            <w:rPr>
              <w:noProof/>
            </w:rPr>
            <w:drawing>
              <wp:anchor distT="0" distB="0" distL="114300" distR="114300" simplePos="0" relativeHeight="251659264" behindDoc="1" locked="0" layoutInCell="1" allowOverlap="1" wp14:anchorId="7E938144" wp14:editId="7BD309DB">
                <wp:simplePos x="76200" y="463550"/>
                <wp:positionH relativeFrom="margin">
                  <wp:align>left</wp:align>
                </wp:positionH>
                <wp:positionV relativeFrom="margin">
                  <wp:align>top</wp:align>
                </wp:positionV>
                <wp:extent cx="1579880" cy="640080"/>
                <wp:effectExtent l="0" t="0" r="1270" b="7620"/>
                <wp:wrapSquare wrapText="bothSides"/>
                <wp:docPr id="5" name="Picture 5"/>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rotWithShape="1">
                        <a:blip r:embed="rId1" cstate="print">
                          <a:extLst>
                            <a:ext uri="{28A0092B-C50C-407E-A947-70E740481C1C}">
                              <a14:useLocalDpi xmlns:a14="http://schemas.microsoft.com/office/drawing/2010/main" val="0"/>
                            </a:ext>
                          </a:extLst>
                        </a:blip>
                        <a:srcRect l="9078" t="31962" r="33631" b="18671"/>
                        <a:stretch/>
                      </pic:blipFill>
                      <pic:spPr bwMode="auto">
                        <a:xfrm>
                          <a:off x="0" y="0"/>
                          <a:ext cx="1579880" cy="640080"/>
                        </a:xfrm>
                        <a:prstGeom prst="rect">
                          <a:avLst/>
                        </a:prstGeom>
                        <a:noFill/>
                        <a:ln>
                          <a:noFill/>
                        </a:ln>
                        <a:extLst>
                          <a:ext uri="{53640926-AAD7-44D8-BBD7-CCE9431645EC}">
                            <a14:shadowObscured xmlns:a14="http://schemas.microsoft.com/office/drawing/2010/main"/>
                          </a:ext>
                        </a:extLst>
                      </pic:spPr>
                    </pic:pic>
                  </a:graphicData>
                </a:graphic>
              </wp:anchor>
            </w:drawing>
          </w:r>
        </w:p>
      </w:tc>
      <w:tc>
        <w:tcPr>
          <w:tcW w:w="9084" w:type="dxa"/>
        </w:tcPr>
        <w:p w:rsidR="00CF778E" w:rsidRDefault="00CF778E" w:rsidP="006C400E">
          <w:pPr>
            <w:pStyle w:val="Header"/>
            <w:tabs>
              <w:tab w:val="clear" w:pos="4680"/>
              <w:tab w:val="clear" w:pos="9360"/>
            </w:tabs>
            <w:jc w:val="center"/>
            <w:rPr>
              <w:rFonts w:cs="Helvetica"/>
              <w:sz w:val="44"/>
              <w:szCs w:val="44"/>
            </w:rPr>
          </w:pPr>
          <w:r>
            <w:rPr>
              <w:rFonts w:cs="Helvetica"/>
              <w:sz w:val="44"/>
              <w:szCs w:val="44"/>
            </w:rPr>
            <w:t xml:space="preserve">Preliminary Project Plan Peer </w:t>
          </w:r>
          <w:r w:rsidRPr="00B64E50">
            <w:rPr>
              <w:rFonts w:cs="Helvetica"/>
              <w:sz w:val="44"/>
              <w:szCs w:val="44"/>
            </w:rPr>
            <w:t>Review</w:t>
          </w:r>
        </w:p>
        <w:p w:rsidR="00CF778E" w:rsidRDefault="00CF778E" w:rsidP="006C400E">
          <w:pPr>
            <w:jc w:val="center"/>
            <w:rPr>
              <w:rFonts w:cs="Helvetica"/>
              <w:sz w:val="44"/>
              <w:szCs w:val="44"/>
            </w:rPr>
          </w:pPr>
          <w:r>
            <w:rPr>
              <w:rFonts w:cs="Helvetica"/>
              <w:sz w:val="44"/>
              <w:szCs w:val="44"/>
            </w:rPr>
            <w:t>f</w:t>
          </w:r>
          <w:r w:rsidRPr="00B64E50">
            <w:rPr>
              <w:rFonts w:cs="Helvetica"/>
              <w:sz w:val="44"/>
              <w:szCs w:val="44"/>
            </w:rPr>
            <w:t>or</w:t>
          </w:r>
          <w:r>
            <w:rPr>
              <w:rFonts w:cs="Helvetica"/>
              <w:sz w:val="44"/>
              <w:szCs w:val="44"/>
            </w:rPr>
            <w:t xml:space="preserve"> </w:t>
          </w:r>
          <w:r w:rsidRPr="00B64E50">
            <w:rPr>
              <w:rFonts w:cs="Helvetica"/>
              <w:sz w:val="44"/>
              <w:szCs w:val="44"/>
            </w:rPr>
            <w:t>[project name]</w:t>
          </w:r>
        </w:p>
        <w:p w:rsidR="00CF778E" w:rsidRPr="00CF778E" w:rsidRDefault="00CF778E" w:rsidP="006C400E">
          <w:pPr>
            <w:ind w:left="2880"/>
            <w:jc w:val="right"/>
          </w:pPr>
          <w:r w:rsidRPr="00CF778E">
            <w:t>[Insert Charge Code]</w:t>
          </w:r>
        </w:p>
      </w:tc>
    </w:tr>
  </w:tbl>
  <w:p w:rsidR="00CF778E" w:rsidRPr="00CF778E" w:rsidRDefault="00CF778E" w:rsidP="00CF778E">
    <w:pPr>
      <w:pStyle w:val="Header"/>
      <w:tabs>
        <w:tab w:val="clear" w:pos="4680"/>
        <w:tab w:val="clear" w:pos="9360"/>
      </w:tabs>
      <w:rPr>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1B62DF" w:rsidRDefault="001B62D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1790" w:type="dxa"/>
      <w:tblInd w:w="-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6"/>
      <w:gridCol w:w="9084"/>
    </w:tblGrid>
    <w:tr w:rsidR="001B62DF" w:rsidTr="001B62DF">
      <w:tc>
        <w:tcPr>
          <w:tcW w:w="2706" w:type="dxa"/>
        </w:tcPr>
        <w:p w:rsidR="001B62DF" w:rsidRDefault="001B62DF" w:rsidP="006C400E">
          <w:r w:rsidRPr="004E6B73">
            <w:rPr>
              <w:noProof/>
            </w:rPr>
            <w:drawing>
              <wp:anchor distT="0" distB="0" distL="114300" distR="114300" simplePos="0" relativeHeight="251661312" behindDoc="1" locked="0" layoutInCell="1" allowOverlap="1" wp14:anchorId="66011780" wp14:editId="52EF7B9D">
                <wp:simplePos x="76200" y="463550"/>
                <wp:positionH relativeFrom="margin">
                  <wp:align>left</wp:align>
                </wp:positionH>
                <wp:positionV relativeFrom="margin">
                  <wp:align>top</wp:align>
                </wp:positionV>
                <wp:extent cx="1579880" cy="640080"/>
                <wp:effectExtent l="0" t="0" r="1270" b="7620"/>
                <wp:wrapSquare wrapText="bothSides"/>
                <wp:docPr id="1" name="Picture 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rotWithShape="1">
                        <a:blip r:embed="rId1" cstate="print">
                          <a:extLst>
                            <a:ext uri="{28A0092B-C50C-407E-A947-70E740481C1C}">
                              <a14:useLocalDpi xmlns:a14="http://schemas.microsoft.com/office/drawing/2010/main" val="0"/>
                            </a:ext>
                          </a:extLst>
                        </a:blip>
                        <a:srcRect l="9078" t="31962" r="33631" b="18671"/>
                        <a:stretch/>
                      </pic:blipFill>
                      <pic:spPr bwMode="auto">
                        <a:xfrm>
                          <a:off x="0" y="0"/>
                          <a:ext cx="1579880" cy="640080"/>
                        </a:xfrm>
                        <a:prstGeom prst="rect">
                          <a:avLst/>
                        </a:prstGeom>
                        <a:noFill/>
                        <a:ln>
                          <a:noFill/>
                        </a:ln>
                        <a:extLst>
                          <a:ext uri="{53640926-AAD7-44D8-BBD7-CCE9431645EC}">
                            <a14:shadowObscured xmlns:a14="http://schemas.microsoft.com/office/drawing/2010/main"/>
                          </a:ext>
                        </a:extLst>
                      </pic:spPr>
                    </pic:pic>
                  </a:graphicData>
                </a:graphic>
              </wp:anchor>
            </w:drawing>
          </w:r>
        </w:p>
      </w:tc>
      <w:tc>
        <w:tcPr>
          <w:tcW w:w="9084" w:type="dxa"/>
        </w:tcPr>
        <w:p w:rsidR="001B62DF" w:rsidRDefault="001B62DF" w:rsidP="006C400E">
          <w:pPr>
            <w:pStyle w:val="Header"/>
            <w:tabs>
              <w:tab w:val="clear" w:pos="4680"/>
              <w:tab w:val="clear" w:pos="9360"/>
            </w:tabs>
            <w:jc w:val="center"/>
            <w:rPr>
              <w:rFonts w:cs="Helvetica"/>
              <w:sz w:val="44"/>
              <w:szCs w:val="44"/>
            </w:rPr>
          </w:pPr>
          <w:r>
            <w:rPr>
              <w:rFonts w:cs="Helvetica"/>
              <w:sz w:val="44"/>
              <w:szCs w:val="44"/>
            </w:rPr>
            <w:t xml:space="preserve">Preliminary Project Plan Peer </w:t>
          </w:r>
          <w:r w:rsidRPr="00B64E50">
            <w:rPr>
              <w:rFonts w:cs="Helvetica"/>
              <w:sz w:val="44"/>
              <w:szCs w:val="44"/>
            </w:rPr>
            <w:t>Review</w:t>
          </w:r>
        </w:p>
        <w:p w:rsidR="001B62DF" w:rsidRDefault="001B62DF" w:rsidP="006C400E">
          <w:pPr>
            <w:jc w:val="center"/>
            <w:rPr>
              <w:rFonts w:cs="Helvetica"/>
              <w:sz w:val="44"/>
              <w:szCs w:val="44"/>
            </w:rPr>
          </w:pPr>
          <w:r>
            <w:rPr>
              <w:rFonts w:cs="Helvetica"/>
              <w:sz w:val="44"/>
              <w:szCs w:val="44"/>
            </w:rPr>
            <w:t>f</w:t>
          </w:r>
          <w:r w:rsidRPr="00B64E50">
            <w:rPr>
              <w:rFonts w:cs="Helvetica"/>
              <w:sz w:val="44"/>
              <w:szCs w:val="44"/>
            </w:rPr>
            <w:t>or</w:t>
          </w:r>
          <w:r>
            <w:rPr>
              <w:rFonts w:cs="Helvetica"/>
              <w:sz w:val="44"/>
              <w:szCs w:val="44"/>
            </w:rPr>
            <w:t xml:space="preserve"> </w:t>
          </w:r>
          <w:r w:rsidRPr="00B64E50">
            <w:rPr>
              <w:rFonts w:cs="Helvetica"/>
              <w:sz w:val="44"/>
              <w:szCs w:val="44"/>
            </w:rPr>
            <w:t>[project name]</w:t>
          </w:r>
        </w:p>
        <w:p w:rsidR="001B62DF" w:rsidRPr="00CF778E" w:rsidRDefault="001B62DF" w:rsidP="006C400E">
          <w:pPr>
            <w:ind w:left="2880"/>
            <w:jc w:val="right"/>
          </w:pPr>
          <w:r w:rsidRPr="00CF778E">
            <w:t>[Insert Charge Code]</w:t>
          </w:r>
        </w:p>
      </w:tc>
    </w:tr>
  </w:tbl>
  <w:p w:rsidR="001B62DF" w:rsidRPr="00CF778E" w:rsidRDefault="001B62DF" w:rsidP="00CF778E">
    <w:pPr>
      <w:pStyle w:val="Header"/>
      <w:tabs>
        <w:tab w:val="clear" w:pos="4680"/>
        <w:tab w:val="clear" w:pos="9360"/>
      </w:tabs>
      <w:rPr>
        <w:sz w:val="16"/>
        <w:szCs w:val="16"/>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575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6"/>
      <w:gridCol w:w="13044"/>
    </w:tblGrid>
    <w:tr w:rsidR="001B62DF" w:rsidTr="001B62DF">
      <w:tc>
        <w:tcPr>
          <w:tcW w:w="2706" w:type="dxa"/>
        </w:tcPr>
        <w:p w:rsidR="001B62DF" w:rsidRDefault="001B62DF" w:rsidP="006C400E">
          <w:r w:rsidRPr="004E6B73">
            <w:rPr>
              <w:noProof/>
            </w:rPr>
            <w:drawing>
              <wp:anchor distT="0" distB="0" distL="114300" distR="114300" simplePos="0" relativeHeight="251663360" behindDoc="1" locked="0" layoutInCell="1" allowOverlap="1" wp14:anchorId="219207A1" wp14:editId="7A3B7CA2">
                <wp:simplePos x="76200" y="463550"/>
                <wp:positionH relativeFrom="margin">
                  <wp:align>left</wp:align>
                </wp:positionH>
                <wp:positionV relativeFrom="margin">
                  <wp:align>top</wp:align>
                </wp:positionV>
                <wp:extent cx="1579880" cy="640080"/>
                <wp:effectExtent l="0" t="0" r="1270" b="7620"/>
                <wp:wrapSquare wrapText="bothSides"/>
                <wp:docPr id="2" name="Picture 2"/>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rotWithShape="1">
                        <a:blip r:embed="rId1" cstate="print">
                          <a:extLst>
                            <a:ext uri="{28A0092B-C50C-407E-A947-70E740481C1C}">
                              <a14:useLocalDpi xmlns:a14="http://schemas.microsoft.com/office/drawing/2010/main" val="0"/>
                            </a:ext>
                          </a:extLst>
                        </a:blip>
                        <a:srcRect l="9078" t="31962" r="33631" b="18671"/>
                        <a:stretch/>
                      </pic:blipFill>
                      <pic:spPr bwMode="auto">
                        <a:xfrm>
                          <a:off x="0" y="0"/>
                          <a:ext cx="1579880" cy="640080"/>
                        </a:xfrm>
                        <a:prstGeom prst="rect">
                          <a:avLst/>
                        </a:prstGeom>
                        <a:noFill/>
                        <a:ln>
                          <a:noFill/>
                        </a:ln>
                        <a:extLst>
                          <a:ext uri="{53640926-AAD7-44D8-BBD7-CCE9431645EC}">
                            <a14:shadowObscured xmlns:a14="http://schemas.microsoft.com/office/drawing/2010/main"/>
                          </a:ext>
                        </a:extLst>
                      </pic:spPr>
                    </pic:pic>
                  </a:graphicData>
                </a:graphic>
              </wp:anchor>
            </w:drawing>
          </w:r>
        </w:p>
      </w:tc>
      <w:tc>
        <w:tcPr>
          <w:tcW w:w="13044" w:type="dxa"/>
        </w:tcPr>
        <w:p w:rsidR="001B62DF" w:rsidRDefault="001B62DF" w:rsidP="006C400E">
          <w:pPr>
            <w:pStyle w:val="Header"/>
            <w:tabs>
              <w:tab w:val="clear" w:pos="4680"/>
              <w:tab w:val="clear" w:pos="9360"/>
            </w:tabs>
            <w:jc w:val="center"/>
            <w:rPr>
              <w:rFonts w:cs="Helvetica"/>
              <w:sz w:val="44"/>
              <w:szCs w:val="44"/>
            </w:rPr>
          </w:pPr>
          <w:r>
            <w:rPr>
              <w:rFonts w:cs="Helvetica"/>
              <w:sz w:val="44"/>
              <w:szCs w:val="44"/>
            </w:rPr>
            <w:t xml:space="preserve">Preliminary Project Plan Peer </w:t>
          </w:r>
          <w:r w:rsidRPr="00B64E50">
            <w:rPr>
              <w:rFonts w:cs="Helvetica"/>
              <w:sz w:val="44"/>
              <w:szCs w:val="44"/>
            </w:rPr>
            <w:t>Review</w:t>
          </w:r>
        </w:p>
        <w:p w:rsidR="001B62DF" w:rsidRDefault="001B62DF" w:rsidP="006C400E">
          <w:pPr>
            <w:jc w:val="center"/>
            <w:rPr>
              <w:rFonts w:cs="Helvetica"/>
              <w:sz w:val="44"/>
              <w:szCs w:val="44"/>
            </w:rPr>
          </w:pPr>
          <w:r>
            <w:rPr>
              <w:rFonts w:cs="Helvetica"/>
              <w:sz w:val="44"/>
              <w:szCs w:val="44"/>
            </w:rPr>
            <w:t>f</w:t>
          </w:r>
          <w:r w:rsidRPr="00B64E50">
            <w:rPr>
              <w:rFonts w:cs="Helvetica"/>
              <w:sz w:val="44"/>
              <w:szCs w:val="44"/>
            </w:rPr>
            <w:t>or</w:t>
          </w:r>
          <w:r>
            <w:rPr>
              <w:rFonts w:cs="Helvetica"/>
              <w:sz w:val="44"/>
              <w:szCs w:val="44"/>
            </w:rPr>
            <w:t xml:space="preserve"> </w:t>
          </w:r>
          <w:r w:rsidRPr="00B64E50">
            <w:rPr>
              <w:rFonts w:cs="Helvetica"/>
              <w:sz w:val="44"/>
              <w:szCs w:val="44"/>
            </w:rPr>
            <w:t>[project name]</w:t>
          </w:r>
        </w:p>
        <w:p w:rsidR="001B62DF" w:rsidRPr="00CF778E" w:rsidRDefault="001B62DF" w:rsidP="006C400E">
          <w:pPr>
            <w:ind w:left="2880"/>
            <w:jc w:val="right"/>
          </w:pPr>
          <w:r w:rsidRPr="00CF778E">
            <w:t>[Insert Charge Code]</w:t>
          </w:r>
        </w:p>
      </w:tc>
    </w:tr>
  </w:tbl>
  <w:p w:rsidR="001B62DF" w:rsidRPr="00CF778E" w:rsidRDefault="001B62DF" w:rsidP="00CF778E">
    <w:pPr>
      <w:pStyle w:val="Header"/>
      <w:tabs>
        <w:tab w:val="clear" w:pos="4680"/>
        <w:tab w:val="clear" w:pos="9360"/>
      </w:tabs>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ED58D5A2"/>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FFFFFFFE"/>
    <w:multiLevelType w:val="singleLevel"/>
    <w:tmpl w:val="B980DE90"/>
    <w:lvl w:ilvl="0">
      <w:numFmt w:val="bullet"/>
      <w:lvlText w:val="*"/>
      <w:lvlJc w:val="left"/>
    </w:lvl>
  </w:abstractNum>
  <w:abstractNum w:abstractNumId="2" w15:restartNumberingAfterBreak="0">
    <w:nsid w:val="03382F86"/>
    <w:multiLevelType w:val="hybridMultilevel"/>
    <w:tmpl w:val="3ABEE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6C1912"/>
    <w:multiLevelType w:val="hybridMultilevel"/>
    <w:tmpl w:val="0FBABDCC"/>
    <w:lvl w:ilvl="0" w:tplc="0409000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21F726E"/>
    <w:multiLevelType w:val="hybridMultilevel"/>
    <w:tmpl w:val="4CB65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52492D"/>
    <w:multiLevelType w:val="hybridMultilevel"/>
    <w:tmpl w:val="F4F400C2"/>
    <w:lvl w:ilvl="0" w:tplc="04090011">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C0A096E"/>
    <w:multiLevelType w:val="hybridMultilevel"/>
    <w:tmpl w:val="E91EBC3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48BB6CB6"/>
    <w:multiLevelType w:val="hybridMultilevel"/>
    <w:tmpl w:val="AFCCB2D6"/>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500D55B6"/>
    <w:multiLevelType w:val="hybridMultilevel"/>
    <w:tmpl w:val="8C1693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45F1A97"/>
    <w:multiLevelType w:val="hybridMultilevel"/>
    <w:tmpl w:val="414A15C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6CBB0FE1"/>
    <w:multiLevelType w:val="hybridMultilevel"/>
    <w:tmpl w:val="D660D3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8EE04C0"/>
    <w:multiLevelType w:val="hybridMultilevel"/>
    <w:tmpl w:val="3A9828A6"/>
    <w:lvl w:ilvl="0" w:tplc="C3727336">
      <w:start w:val="1"/>
      <w:numFmt w:val="decimal"/>
      <w:lvlText w:val="%1."/>
      <w:lvlJc w:val="left"/>
      <w:pPr>
        <w:ind w:left="790" w:hanging="360"/>
      </w:pPr>
      <w:rPr>
        <w:rFonts w:hint="default"/>
      </w:rPr>
    </w:lvl>
    <w:lvl w:ilvl="1" w:tplc="04090019" w:tentative="1">
      <w:start w:val="1"/>
      <w:numFmt w:val="lowerLetter"/>
      <w:lvlText w:val="%2."/>
      <w:lvlJc w:val="left"/>
      <w:pPr>
        <w:ind w:left="1510" w:hanging="360"/>
      </w:pPr>
    </w:lvl>
    <w:lvl w:ilvl="2" w:tplc="0409001B" w:tentative="1">
      <w:start w:val="1"/>
      <w:numFmt w:val="lowerRoman"/>
      <w:lvlText w:val="%3."/>
      <w:lvlJc w:val="right"/>
      <w:pPr>
        <w:ind w:left="2230" w:hanging="180"/>
      </w:pPr>
    </w:lvl>
    <w:lvl w:ilvl="3" w:tplc="0409000F" w:tentative="1">
      <w:start w:val="1"/>
      <w:numFmt w:val="decimal"/>
      <w:lvlText w:val="%4."/>
      <w:lvlJc w:val="left"/>
      <w:pPr>
        <w:ind w:left="2950" w:hanging="360"/>
      </w:pPr>
    </w:lvl>
    <w:lvl w:ilvl="4" w:tplc="04090019" w:tentative="1">
      <w:start w:val="1"/>
      <w:numFmt w:val="lowerLetter"/>
      <w:lvlText w:val="%5."/>
      <w:lvlJc w:val="left"/>
      <w:pPr>
        <w:ind w:left="3670" w:hanging="360"/>
      </w:pPr>
    </w:lvl>
    <w:lvl w:ilvl="5" w:tplc="0409001B" w:tentative="1">
      <w:start w:val="1"/>
      <w:numFmt w:val="lowerRoman"/>
      <w:lvlText w:val="%6."/>
      <w:lvlJc w:val="right"/>
      <w:pPr>
        <w:ind w:left="4390" w:hanging="180"/>
      </w:pPr>
    </w:lvl>
    <w:lvl w:ilvl="6" w:tplc="0409000F" w:tentative="1">
      <w:start w:val="1"/>
      <w:numFmt w:val="decimal"/>
      <w:lvlText w:val="%7."/>
      <w:lvlJc w:val="left"/>
      <w:pPr>
        <w:ind w:left="5110" w:hanging="360"/>
      </w:pPr>
    </w:lvl>
    <w:lvl w:ilvl="7" w:tplc="04090019" w:tentative="1">
      <w:start w:val="1"/>
      <w:numFmt w:val="lowerLetter"/>
      <w:lvlText w:val="%8."/>
      <w:lvlJc w:val="left"/>
      <w:pPr>
        <w:ind w:left="5830" w:hanging="360"/>
      </w:pPr>
    </w:lvl>
    <w:lvl w:ilvl="8" w:tplc="0409001B" w:tentative="1">
      <w:start w:val="1"/>
      <w:numFmt w:val="lowerRoman"/>
      <w:lvlText w:val="%9."/>
      <w:lvlJc w:val="right"/>
      <w:pPr>
        <w:ind w:left="6550" w:hanging="180"/>
      </w:pPr>
    </w:lvl>
  </w:abstractNum>
  <w:num w:numId="1" w16cid:durableId="796487363">
    <w:abstractNumId w:val="1"/>
    <w:lvlOverride w:ilvl="0">
      <w:lvl w:ilvl="0">
        <w:numFmt w:val="bullet"/>
        <w:lvlText w:val=""/>
        <w:legacy w:legacy="1" w:legacySpace="0" w:legacyIndent="0"/>
        <w:lvlJc w:val="left"/>
        <w:rPr>
          <w:rFonts w:ascii="Symbol" w:hAnsi="Symbol" w:hint="default"/>
        </w:rPr>
      </w:lvl>
    </w:lvlOverride>
  </w:num>
  <w:num w:numId="2" w16cid:durableId="530917830">
    <w:abstractNumId w:val="5"/>
  </w:num>
  <w:num w:numId="3" w16cid:durableId="441724732">
    <w:abstractNumId w:val="3"/>
  </w:num>
  <w:num w:numId="4" w16cid:durableId="2004550318">
    <w:abstractNumId w:val="8"/>
  </w:num>
  <w:num w:numId="5" w16cid:durableId="1904368842">
    <w:abstractNumId w:val="6"/>
  </w:num>
  <w:num w:numId="6" w16cid:durableId="1306813569">
    <w:abstractNumId w:val="4"/>
  </w:num>
  <w:num w:numId="7" w16cid:durableId="1231966038">
    <w:abstractNumId w:val="10"/>
  </w:num>
  <w:num w:numId="8" w16cid:durableId="1556820066">
    <w:abstractNumId w:val="0"/>
  </w:num>
  <w:num w:numId="9" w16cid:durableId="1849368476">
    <w:abstractNumId w:val="9"/>
  </w:num>
  <w:num w:numId="10" w16cid:durableId="1868985571">
    <w:abstractNumId w:val="2"/>
  </w:num>
  <w:num w:numId="11" w16cid:durableId="1685474377">
    <w:abstractNumId w:val="7"/>
  </w:num>
  <w:num w:numId="12" w16cid:durableId="129737615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MzNze1NDQ2NDO1NDdS0lEKTi0uzszPAykwNKwFAGPXwaItAAAA"/>
    <w:docVar w:name="dgnword-docGUID" w:val="{BCEF53A7-8148-4374-8EF1-F5DF0459209C}"/>
    <w:docVar w:name="dgnword-eventsink" w:val="2335555750896"/>
  </w:docVars>
  <w:rsids>
    <w:rsidRoot w:val="001E3266"/>
    <w:rsid w:val="00002F66"/>
    <w:rsid w:val="000C717E"/>
    <w:rsid w:val="000F6555"/>
    <w:rsid w:val="00196CE4"/>
    <w:rsid w:val="001A2EEF"/>
    <w:rsid w:val="001B62DF"/>
    <w:rsid w:val="001E3266"/>
    <w:rsid w:val="001F2C4E"/>
    <w:rsid w:val="00223C23"/>
    <w:rsid w:val="00233FAF"/>
    <w:rsid w:val="00261542"/>
    <w:rsid w:val="00282E80"/>
    <w:rsid w:val="00297AC4"/>
    <w:rsid w:val="0033048E"/>
    <w:rsid w:val="00336E5A"/>
    <w:rsid w:val="0038604C"/>
    <w:rsid w:val="003912AB"/>
    <w:rsid w:val="003C4F05"/>
    <w:rsid w:val="003E5B0E"/>
    <w:rsid w:val="00413709"/>
    <w:rsid w:val="00430917"/>
    <w:rsid w:val="004368B7"/>
    <w:rsid w:val="00450172"/>
    <w:rsid w:val="0046428F"/>
    <w:rsid w:val="004E6B73"/>
    <w:rsid w:val="004E75D3"/>
    <w:rsid w:val="004E780F"/>
    <w:rsid w:val="00565BAE"/>
    <w:rsid w:val="005B2CCF"/>
    <w:rsid w:val="005B7C9B"/>
    <w:rsid w:val="005C40A7"/>
    <w:rsid w:val="005E39B3"/>
    <w:rsid w:val="00640BAF"/>
    <w:rsid w:val="0066630F"/>
    <w:rsid w:val="00692C6A"/>
    <w:rsid w:val="006A53CC"/>
    <w:rsid w:val="006B4284"/>
    <w:rsid w:val="006C2F32"/>
    <w:rsid w:val="006C400E"/>
    <w:rsid w:val="006D53E0"/>
    <w:rsid w:val="006D7DFC"/>
    <w:rsid w:val="00713222"/>
    <w:rsid w:val="007255A0"/>
    <w:rsid w:val="007365DE"/>
    <w:rsid w:val="007803BA"/>
    <w:rsid w:val="007B323B"/>
    <w:rsid w:val="0093016A"/>
    <w:rsid w:val="00957420"/>
    <w:rsid w:val="00A75C9F"/>
    <w:rsid w:val="00AA6CF7"/>
    <w:rsid w:val="00AF6FA0"/>
    <w:rsid w:val="00B26424"/>
    <w:rsid w:val="00B453A6"/>
    <w:rsid w:val="00B64E50"/>
    <w:rsid w:val="00B71732"/>
    <w:rsid w:val="00B941C7"/>
    <w:rsid w:val="00BA6CB2"/>
    <w:rsid w:val="00BB2B8D"/>
    <w:rsid w:val="00C33023"/>
    <w:rsid w:val="00C53CC3"/>
    <w:rsid w:val="00CF4252"/>
    <w:rsid w:val="00CF778E"/>
    <w:rsid w:val="00D26A97"/>
    <w:rsid w:val="00DC301B"/>
    <w:rsid w:val="00DE3047"/>
    <w:rsid w:val="00E37E6F"/>
    <w:rsid w:val="00E81D96"/>
    <w:rsid w:val="00EB4278"/>
    <w:rsid w:val="00F52BA5"/>
    <w:rsid w:val="00F6144D"/>
    <w:rsid w:val="00F77F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20A9A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F6555"/>
    <w:rPr>
      <w:rFonts w:ascii="Helvetica" w:hAnsi="Helvetica"/>
      <w:sz w:val="24"/>
      <w:szCs w:val="24"/>
    </w:rPr>
  </w:style>
  <w:style w:type="paragraph" w:styleId="Heading1">
    <w:name w:val="heading 1"/>
    <w:basedOn w:val="Normal"/>
    <w:next w:val="BodyText2"/>
    <w:link w:val="Heading1Char"/>
    <w:qFormat/>
    <w:rsid w:val="007B323B"/>
    <w:pPr>
      <w:keepNext/>
      <w:numPr>
        <w:numId w:val="8"/>
      </w:numPr>
      <w:spacing w:before="480" w:after="240"/>
      <w:outlineLvl w:val="0"/>
    </w:pPr>
    <w:rPr>
      <w:rFonts w:cs="Arial"/>
      <w:b/>
      <w:bCs/>
      <w:kern w:val="32"/>
      <w:sz w:val="32"/>
      <w:szCs w:val="32"/>
    </w:rPr>
  </w:style>
  <w:style w:type="paragraph" w:styleId="Heading2">
    <w:name w:val="heading 2"/>
    <w:aliases w:val="Attribute Heading 2,h2,H2"/>
    <w:basedOn w:val="Normal"/>
    <w:next w:val="BodyText2"/>
    <w:link w:val="Heading2Char"/>
    <w:qFormat/>
    <w:rsid w:val="00CF778E"/>
    <w:pPr>
      <w:keepNext/>
      <w:numPr>
        <w:ilvl w:val="1"/>
        <w:numId w:val="8"/>
      </w:numPr>
      <w:spacing w:before="480" w:after="240"/>
      <w:outlineLvl w:val="1"/>
    </w:pPr>
    <w:rPr>
      <w:rFonts w:ascii="Arial" w:hAnsi="Arial" w:cs="Arial"/>
      <w:b/>
      <w:bCs/>
      <w:iCs/>
      <w:sz w:val="28"/>
      <w:szCs w:val="28"/>
    </w:rPr>
  </w:style>
  <w:style w:type="paragraph" w:styleId="Heading3">
    <w:name w:val="heading 3"/>
    <w:aliases w:val="h3,Table Attribute Heading"/>
    <w:basedOn w:val="Normal"/>
    <w:next w:val="BodyText2"/>
    <w:link w:val="Heading3Char"/>
    <w:qFormat/>
    <w:rsid w:val="00CF778E"/>
    <w:pPr>
      <w:keepNext/>
      <w:numPr>
        <w:ilvl w:val="2"/>
        <w:numId w:val="8"/>
      </w:numPr>
      <w:spacing w:before="480" w:after="240"/>
      <w:outlineLvl w:val="2"/>
    </w:pPr>
    <w:rPr>
      <w:rFonts w:ascii="Arial" w:hAnsi="Arial" w:cs="Arial"/>
      <w:b/>
      <w:bCs/>
      <w:sz w:val="26"/>
      <w:szCs w:val="26"/>
    </w:rPr>
  </w:style>
  <w:style w:type="paragraph" w:styleId="Heading4">
    <w:name w:val="heading 4"/>
    <w:basedOn w:val="Normal"/>
    <w:next w:val="BodyText2"/>
    <w:link w:val="Heading4Char"/>
    <w:qFormat/>
    <w:rsid w:val="00CF778E"/>
    <w:pPr>
      <w:keepNext/>
      <w:numPr>
        <w:ilvl w:val="3"/>
        <w:numId w:val="8"/>
      </w:numPr>
      <w:spacing w:before="480" w:after="240"/>
      <w:outlineLvl w:val="3"/>
    </w:pPr>
    <w:rPr>
      <w:rFonts w:ascii="Arial" w:hAnsi="Arial"/>
      <w:b/>
      <w:bCs/>
      <w:sz w:val="26"/>
      <w:szCs w:val="26"/>
    </w:rPr>
  </w:style>
  <w:style w:type="paragraph" w:styleId="Heading5">
    <w:name w:val="heading 5"/>
    <w:basedOn w:val="Normal"/>
    <w:next w:val="Normal"/>
    <w:link w:val="Heading5Char"/>
    <w:qFormat/>
    <w:rsid w:val="00CF778E"/>
    <w:pPr>
      <w:numPr>
        <w:ilvl w:val="4"/>
        <w:numId w:val="8"/>
      </w:numPr>
      <w:spacing w:before="240" w:after="60"/>
      <w:outlineLvl w:val="4"/>
    </w:pPr>
    <w:rPr>
      <w:rFonts w:ascii="Arial" w:hAnsi="Arial"/>
      <w:b/>
      <w:bCs/>
      <w:i/>
      <w:iCs/>
      <w:sz w:val="26"/>
      <w:szCs w:val="26"/>
    </w:rPr>
  </w:style>
  <w:style w:type="paragraph" w:styleId="Heading6">
    <w:name w:val="heading 6"/>
    <w:basedOn w:val="Normal"/>
    <w:next w:val="Normal"/>
    <w:link w:val="Heading6Char"/>
    <w:qFormat/>
    <w:rsid w:val="00CF778E"/>
    <w:pPr>
      <w:numPr>
        <w:ilvl w:val="5"/>
        <w:numId w:val="8"/>
      </w:numPr>
      <w:spacing w:before="240" w:after="60"/>
      <w:outlineLvl w:val="5"/>
    </w:pPr>
    <w:rPr>
      <w:rFonts w:ascii="Arial" w:hAnsi="Arial"/>
      <w:b/>
      <w:bCs/>
      <w:sz w:val="22"/>
      <w:szCs w:val="22"/>
    </w:rPr>
  </w:style>
  <w:style w:type="paragraph" w:styleId="Heading7">
    <w:name w:val="heading 7"/>
    <w:basedOn w:val="Normal"/>
    <w:next w:val="Normal"/>
    <w:link w:val="Heading7Char"/>
    <w:qFormat/>
    <w:rsid w:val="00CF778E"/>
    <w:pPr>
      <w:numPr>
        <w:ilvl w:val="6"/>
        <w:numId w:val="8"/>
      </w:numPr>
      <w:spacing w:before="240" w:after="60"/>
      <w:outlineLvl w:val="6"/>
    </w:pPr>
    <w:rPr>
      <w:rFonts w:ascii="Arial" w:hAnsi="Arial"/>
      <w:sz w:val="20"/>
    </w:rPr>
  </w:style>
  <w:style w:type="paragraph" w:styleId="Heading8">
    <w:name w:val="heading 8"/>
    <w:basedOn w:val="Normal"/>
    <w:next w:val="Normal"/>
    <w:link w:val="Heading8Char"/>
    <w:qFormat/>
    <w:rsid w:val="00CF778E"/>
    <w:pPr>
      <w:numPr>
        <w:ilvl w:val="7"/>
        <w:numId w:val="8"/>
      </w:numPr>
      <w:spacing w:before="240" w:after="60"/>
      <w:outlineLvl w:val="7"/>
    </w:pPr>
    <w:rPr>
      <w:rFonts w:ascii="Arial" w:hAnsi="Arial"/>
      <w:i/>
      <w:iCs/>
      <w:sz w:val="20"/>
    </w:rPr>
  </w:style>
  <w:style w:type="paragraph" w:styleId="Heading9">
    <w:name w:val="heading 9"/>
    <w:basedOn w:val="Normal"/>
    <w:next w:val="Normal"/>
    <w:link w:val="Heading9Char"/>
    <w:qFormat/>
    <w:rsid w:val="00CF778E"/>
    <w:pPr>
      <w:numPr>
        <w:ilvl w:val="8"/>
        <w:numId w:val="8"/>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1E3266"/>
    <w:pPr>
      <w:spacing w:after="120"/>
      <w:ind w:left="360"/>
    </w:pPr>
  </w:style>
  <w:style w:type="paragraph" w:customStyle="1" w:styleId="Standard1">
    <w:name w:val="Standard1"/>
    <w:basedOn w:val="Normal"/>
    <w:link w:val="Standard1Char"/>
    <w:rsid w:val="001E3266"/>
    <w:pPr>
      <w:spacing w:before="60" w:after="60"/>
    </w:pPr>
    <w:rPr>
      <w:sz w:val="20"/>
      <w:szCs w:val="20"/>
    </w:rPr>
  </w:style>
  <w:style w:type="paragraph" w:customStyle="1" w:styleId="Formal1">
    <w:name w:val="Formal1"/>
    <w:basedOn w:val="Normal"/>
    <w:rsid w:val="001E3266"/>
    <w:pPr>
      <w:spacing w:before="60" w:after="60"/>
    </w:pPr>
    <w:rPr>
      <w:szCs w:val="20"/>
    </w:rPr>
  </w:style>
  <w:style w:type="paragraph" w:customStyle="1" w:styleId="StyleTitleLeftBefore0ptAfter0pt">
    <w:name w:val="Style Title + Left Before:  0 pt After:  0 pt"/>
    <w:basedOn w:val="Title"/>
    <w:link w:val="StyleTitleLeftBefore0ptAfter0ptChar"/>
    <w:autoRedefine/>
    <w:rsid w:val="001E3266"/>
    <w:pPr>
      <w:spacing w:before="0" w:after="0"/>
      <w:jc w:val="left"/>
    </w:pPr>
  </w:style>
  <w:style w:type="character" w:customStyle="1" w:styleId="StyleTitleLeftBefore0ptAfter0ptChar">
    <w:name w:val="Style Title + Left Before:  0 pt After:  0 pt Char"/>
    <w:link w:val="StyleTitleLeftBefore0ptAfter0pt"/>
    <w:rsid w:val="001E3266"/>
    <w:rPr>
      <w:rFonts w:ascii="Arial" w:hAnsi="Arial"/>
      <w:b/>
      <w:bCs/>
      <w:kern w:val="28"/>
      <w:sz w:val="32"/>
      <w:szCs w:val="32"/>
      <w:lang w:val="en-US" w:eastAsia="en-US" w:bidi="ar-SA"/>
    </w:rPr>
  </w:style>
  <w:style w:type="character" w:customStyle="1" w:styleId="Standard1Char">
    <w:name w:val="Standard1 Char"/>
    <w:link w:val="Standard1"/>
    <w:rsid w:val="001E3266"/>
    <w:rPr>
      <w:lang w:val="en-US" w:eastAsia="en-US" w:bidi="ar-SA"/>
    </w:rPr>
  </w:style>
  <w:style w:type="paragraph" w:styleId="Title">
    <w:name w:val="Title"/>
    <w:basedOn w:val="Normal"/>
    <w:qFormat/>
    <w:rsid w:val="001E3266"/>
    <w:pPr>
      <w:spacing w:before="240" w:after="60"/>
      <w:jc w:val="center"/>
      <w:outlineLvl w:val="0"/>
    </w:pPr>
    <w:rPr>
      <w:rFonts w:ascii="Arial" w:hAnsi="Arial"/>
      <w:b/>
      <w:bCs/>
      <w:kern w:val="28"/>
      <w:sz w:val="32"/>
      <w:szCs w:val="32"/>
    </w:rPr>
  </w:style>
  <w:style w:type="paragraph" w:styleId="Header">
    <w:name w:val="header"/>
    <w:aliases w:val="hd"/>
    <w:basedOn w:val="Normal"/>
    <w:link w:val="HeaderChar"/>
    <w:rsid w:val="00957420"/>
    <w:pPr>
      <w:tabs>
        <w:tab w:val="center" w:pos="4680"/>
        <w:tab w:val="right" w:pos="9360"/>
      </w:tabs>
    </w:pPr>
  </w:style>
  <w:style w:type="character" w:customStyle="1" w:styleId="HeaderChar">
    <w:name w:val="Header Char"/>
    <w:basedOn w:val="DefaultParagraphFont"/>
    <w:link w:val="Header"/>
    <w:rsid w:val="00957420"/>
    <w:rPr>
      <w:sz w:val="24"/>
      <w:szCs w:val="24"/>
    </w:rPr>
  </w:style>
  <w:style w:type="paragraph" w:styleId="Footer">
    <w:name w:val="footer"/>
    <w:basedOn w:val="Normal"/>
    <w:link w:val="FooterChar"/>
    <w:rsid w:val="00957420"/>
    <w:pPr>
      <w:tabs>
        <w:tab w:val="center" w:pos="4680"/>
        <w:tab w:val="right" w:pos="9360"/>
      </w:tabs>
    </w:pPr>
  </w:style>
  <w:style w:type="character" w:customStyle="1" w:styleId="FooterChar">
    <w:name w:val="Footer Char"/>
    <w:basedOn w:val="DefaultParagraphFont"/>
    <w:link w:val="Footer"/>
    <w:rsid w:val="00957420"/>
    <w:rPr>
      <w:sz w:val="24"/>
      <w:szCs w:val="24"/>
    </w:rPr>
  </w:style>
  <w:style w:type="paragraph" w:styleId="ListParagraph">
    <w:name w:val="List Paragraph"/>
    <w:basedOn w:val="Normal"/>
    <w:uiPriority w:val="34"/>
    <w:qFormat/>
    <w:rsid w:val="006B4284"/>
    <w:pPr>
      <w:ind w:left="720"/>
      <w:contextualSpacing/>
    </w:pPr>
  </w:style>
  <w:style w:type="table" w:styleId="TableGrid">
    <w:name w:val="Table Grid"/>
    <w:basedOn w:val="TableNormal"/>
    <w:rsid w:val="00CF77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rsid w:val="00CF778E"/>
    <w:pPr>
      <w:spacing w:after="120" w:line="480" w:lineRule="auto"/>
    </w:pPr>
  </w:style>
  <w:style w:type="character" w:customStyle="1" w:styleId="BodyText2Char">
    <w:name w:val="Body Text 2 Char"/>
    <w:basedOn w:val="DefaultParagraphFont"/>
    <w:link w:val="BodyText2"/>
    <w:rsid w:val="00CF778E"/>
    <w:rPr>
      <w:rFonts w:ascii="Helvetica" w:hAnsi="Helvetica"/>
      <w:sz w:val="24"/>
      <w:szCs w:val="24"/>
    </w:rPr>
  </w:style>
  <w:style w:type="character" w:customStyle="1" w:styleId="Heading1Char">
    <w:name w:val="Heading 1 Char"/>
    <w:basedOn w:val="DefaultParagraphFont"/>
    <w:link w:val="Heading1"/>
    <w:rsid w:val="007B323B"/>
    <w:rPr>
      <w:rFonts w:ascii="Helvetica" w:hAnsi="Helvetica" w:cs="Arial"/>
      <w:b/>
      <w:bCs/>
      <w:kern w:val="32"/>
      <w:sz w:val="32"/>
      <w:szCs w:val="32"/>
    </w:rPr>
  </w:style>
  <w:style w:type="character" w:customStyle="1" w:styleId="Heading2Char">
    <w:name w:val="Heading 2 Char"/>
    <w:basedOn w:val="DefaultParagraphFont"/>
    <w:link w:val="Heading2"/>
    <w:rsid w:val="00CF778E"/>
    <w:rPr>
      <w:rFonts w:ascii="Arial" w:hAnsi="Arial" w:cs="Arial"/>
      <w:b/>
      <w:bCs/>
      <w:iCs/>
      <w:sz w:val="28"/>
      <w:szCs w:val="28"/>
    </w:rPr>
  </w:style>
  <w:style w:type="character" w:customStyle="1" w:styleId="Heading3Char">
    <w:name w:val="Heading 3 Char"/>
    <w:basedOn w:val="DefaultParagraphFont"/>
    <w:link w:val="Heading3"/>
    <w:rsid w:val="00CF778E"/>
    <w:rPr>
      <w:rFonts w:ascii="Arial" w:hAnsi="Arial" w:cs="Arial"/>
      <w:b/>
      <w:bCs/>
      <w:sz w:val="26"/>
      <w:szCs w:val="26"/>
    </w:rPr>
  </w:style>
  <w:style w:type="character" w:customStyle="1" w:styleId="Heading4Char">
    <w:name w:val="Heading 4 Char"/>
    <w:basedOn w:val="DefaultParagraphFont"/>
    <w:link w:val="Heading4"/>
    <w:rsid w:val="00CF778E"/>
    <w:rPr>
      <w:rFonts w:ascii="Arial" w:hAnsi="Arial"/>
      <w:b/>
      <w:bCs/>
      <w:sz w:val="26"/>
      <w:szCs w:val="26"/>
    </w:rPr>
  </w:style>
  <w:style w:type="character" w:customStyle="1" w:styleId="Heading5Char">
    <w:name w:val="Heading 5 Char"/>
    <w:basedOn w:val="DefaultParagraphFont"/>
    <w:link w:val="Heading5"/>
    <w:rsid w:val="00CF778E"/>
    <w:rPr>
      <w:rFonts w:ascii="Arial" w:hAnsi="Arial"/>
      <w:b/>
      <w:bCs/>
      <w:i/>
      <w:iCs/>
      <w:sz w:val="26"/>
      <w:szCs w:val="26"/>
    </w:rPr>
  </w:style>
  <w:style w:type="character" w:customStyle="1" w:styleId="Heading6Char">
    <w:name w:val="Heading 6 Char"/>
    <w:basedOn w:val="DefaultParagraphFont"/>
    <w:link w:val="Heading6"/>
    <w:rsid w:val="00CF778E"/>
    <w:rPr>
      <w:rFonts w:ascii="Arial" w:hAnsi="Arial"/>
      <w:b/>
      <w:bCs/>
      <w:sz w:val="22"/>
      <w:szCs w:val="22"/>
    </w:rPr>
  </w:style>
  <w:style w:type="character" w:customStyle="1" w:styleId="Heading7Char">
    <w:name w:val="Heading 7 Char"/>
    <w:basedOn w:val="DefaultParagraphFont"/>
    <w:link w:val="Heading7"/>
    <w:rsid w:val="00CF778E"/>
    <w:rPr>
      <w:rFonts w:ascii="Arial" w:hAnsi="Arial"/>
      <w:szCs w:val="24"/>
    </w:rPr>
  </w:style>
  <w:style w:type="character" w:customStyle="1" w:styleId="Heading8Char">
    <w:name w:val="Heading 8 Char"/>
    <w:basedOn w:val="DefaultParagraphFont"/>
    <w:link w:val="Heading8"/>
    <w:rsid w:val="00CF778E"/>
    <w:rPr>
      <w:rFonts w:ascii="Arial" w:hAnsi="Arial"/>
      <w:i/>
      <w:iCs/>
      <w:szCs w:val="24"/>
    </w:rPr>
  </w:style>
  <w:style w:type="character" w:customStyle="1" w:styleId="Heading9Char">
    <w:name w:val="Heading 9 Char"/>
    <w:basedOn w:val="DefaultParagraphFont"/>
    <w:link w:val="Heading9"/>
    <w:rsid w:val="00CF778E"/>
    <w:rPr>
      <w:rFonts w:ascii="Arial" w:hAnsi="Arial" w:cs="Arial"/>
      <w:sz w:val="22"/>
      <w:szCs w:val="22"/>
    </w:rPr>
  </w:style>
  <w:style w:type="character" w:styleId="PlaceholderText">
    <w:name w:val="Placeholder Text"/>
    <w:basedOn w:val="DefaultParagraphFont"/>
    <w:uiPriority w:val="99"/>
    <w:semiHidden/>
    <w:rsid w:val="00565BA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eader" Target="header4.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5.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header4.xml.rels><?xml version="1.0" encoding="UTF-8" standalone="yes"?>
<Relationships xmlns="http://schemas.openxmlformats.org/package/2006/relationships"><Relationship Id="rId1" Type="http://schemas.openxmlformats.org/officeDocument/2006/relationships/image" Target="media/image1.emf"/></Relationships>
</file>

<file path=word/_rels/header5.xml.rels><?xml version="1.0" encoding="UTF-8" standalone="yes"?>
<Relationships xmlns="http://schemas.openxmlformats.org/package/2006/relationships"><Relationship Id="rId1" Type="http://schemas.openxmlformats.org/officeDocument/2006/relationships/image" Target="media/image1.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8"/>
        <w:category>
          <w:name w:val="General"/>
          <w:gallery w:val="placeholder"/>
        </w:category>
        <w:types>
          <w:type w:val="bbPlcHdr"/>
        </w:types>
        <w:behaviors>
          <w:behavior w:val="content"/>
        </w:behaviors>
        <w:guid w:val="{C98947B3-9BE2-4C93-AE60-BA9071668FCD}"/>
      </w:docPartPr>
      <w:docPartBody>
        <w:p w:rsidR="00000000" w:rsidRDefault="00CE4EB1">
          <w:r w:rsidRPr="00760216">
            <w:rPr>
              <w:rStyle w:val="PlaceholderText"/>
            </w:rPr>
            <w:t>Choose an item.</w:t>
          </w:r>
        </w:p>
      </w:docPartBody>
    </w:docPart>
    <w:docPart>
      <w:docPartPr>
        <w:name w:val="C57E1AAA93904CE284586A4E6D470CF0"/>
        <w:category>
          <w:name w:val="General"/>
          <w:gallery w:val="placeholder"/>
        </w:category>
        <w:types>
          <w:type w:val="bbPlcHdr"/>
        </w:types>
        <w:behaviors>
          <w:behavior w:val="content"/>
        </w:behaviors>
        <w:guid w:val="{E6AA1B20-3AA7-4D9B-A5D5-B0852CA422D1}"/>
      </w:docPartPr>
      <w:docPartBody>
        <w:p w:rsidR="00000000" w:rsidRDefault="00CE4EB1" w:rsidP="00CE4EB1">
          <w:pPr>
            <w:pStyle w:val="C57E1AAA93904CE284586A4E6D470CF0"/>
          </w:pPr>
          <w:r w:rsidRPr="00760216">
            <w:rPr>
              <w:rStyle w:val="PlaceholderText"/>
            </w:rPr>
            <w:t>Choose an item.</w:t>
          </w:r>
        </w:p>
      </w:docPartBody>
    </w:docPart>
    <w:docPart>
      <w:docPartPr>
        <w:name w:val="6323FBE998724512AE7AE23EA6E834D3"/>
        <w:category>
          <w:name w:val="General"/>
          <w:gallery w:val="placeholder"/>
        </w:category>
        <w:types>
          <w:type w:val="bbPlcHdr"/>
        </w:types>
        <w:behaviors>
          <w:behavior w:val="content"/>
        </w:behaviors>
        <w:guid w:val="{AA0691F7-99C5-4DC2-9E80-0B1B662B5B34}"/>
      </w:docPartPr>
      <w:docPartBody>
        <w:p w:rsidR="00000000" w:rsidRDefault="00CE4EB1" w:rsidP="00CE4EB1">
          <w:pPr>
            <w:pStyle w:val="6323FBE998724512AE7AE23EA6E834D3"/>
          </w:pPr>
          <w:r w:rsidRPr="00760216">
            <w:rPr>
              <w:rStyle w:val="PlaceholderText"/>
            </w:rPr>
            <w:t>Choose an item.</w:t>
          </w:r>
        </w:p>
      </w:docPartBody>
    </w:docPart>
    <w:docPart>
      <w:docPartPr>
        <w:name w:val="82251B7F7044429585EAFEC9E183730E"/>
        <w:category>
          <w:name w:val="General"/>
          <w:gallery w:val="placeholder"/>
        </w:category>
        <w:types>
          <w:type w:val="bbPlcHdr"/>
        </w:types>
        <w:behaviors>
          <w:behavior w:val="content"/>
        </w:behaviors>
        <w:guid w:val="{D8927AA6-60BB-456A-A2EC-7F7F115F4B49}"/>
      </w:docPartPr>
      <w:docPartBody>
        <w:p w:rsidR="00000000" w:rsidRDefault="00CE4EB1" w:rsidP="00CE4EB1">
          <w:pPr>
            <w:pStyle w:val="82251B7F7044429585EAFEC9E183730E"/>
          </w:pPr>
          <w:r w:rsidRPr="00760216">
            <w:rPr>
              <w:rStyle w:val="PlaceholderText"/>
            </w:rPr>
            <w:t>Choose an item.</w:t>
          </w:r>
        </w:p>
      </w:docPartBody>
    </w:docPart>
    <w:docPart>
      <w:docPartPr>
        <w:name w:val="C2C41124B9694D6D95A07BEF64A74684"/>
        <w:category>
          <w:name w:val="General"/>
          <w:gallery w:val="placeholder"/>
        </w:category>
        <w:types>
          <w:type w:val="bbPlcHdr"/>
        </w:types>
        <w:behaviors>
          <w:behavior w:val="content"/>
        </w:behaviors>
        <w:guid w:val="{7A989EB5-023B-4697-BE8C-8058746CE168}"/>
      </w:docPartPr>
      <w:docPartBody>
        <w:p w:rsidR="00000000" w:rsidRDefault="00CE4EB1" w:rsidP="00CE4EB1">
          <w:pPr>
            <w:pStyle w:val="C2C41124B9694D6D95A07BEF64A74684"/>
          </w:pPr>
          <w:r w:rsidRPr="00760216">
            <w:rPr>
              <w:rStyle w:val="PlaceholderText"/>
            </w:rPr>
            <w:t>Choose an item.</w:t>
          </w:r>
        </w:p>
      </w:docPartBody>
    </w:docPart>
    <w:docPart>
      <w:docPartPr>
        <w:name w:val="976DD80A179B4050AAB7619A239AEA40"/>
        <w:category>
          <w:name w:val="General"/>
          <w:gallery w:val="placeholder"/>
        </w:category>
        <w:types>
          <w:type w:val="bbPlcHdr"/>
        </w:types>
        <w:behaviors>
          <w:behavior w:val="content"/>
        </w:behaviors>
        <w:guid w:val="{65A43059-C0A6-47B7-BB3A-3E907A764F51}"/>
      </w:docPartPr>
      <w:docPartBody>
        <w:p w:rsidR="00000000" w:rsidRDefault="00CE4EB1" w:rsidP="00CE4EB1">
          <w:pPr>
            <w:pStyle w:val="976DD80A179B4050AAB7619A239AEA40"/>
          </w:pPr>
          <w:r w:rsidRPr="00760216">
            <w:rPr>
              <w:rStyle w:val="PlaceholderText"/>
            </w:rPr>
            <w:t>Choose an item.</w:t>
          </w:r>
        </w:p>
      </w:docPartBody>
    </w:docPart>
    <w:docPart>
      <w:docPartPr>
        <w:name w:val="17F1A74DE8B14985A2984DB537A6E3D7"/>
        <w:category>
          <w:name w:val="General"/>
          <w:gallery w:val="placeholder"/>
        </w:category>
        <w:types>
          <w:type w:val="bbPlcHdr"/>
        </w:types>
        <w:behaviors>
          <w:behavior w:val="content"/>
        </w:behaviors>
        <w:guid w:val="{53643ABF-360B-4653-8D7A-9530D8203B68}"/>
      </w:docPartPr>
      <w:docPartBody>
        <w:p w:rsidR="00000000" w:rsidRDefault="00CE4EB1" w:rsidP="00CE4EB1">
          <w:pPr>
            <w:pStyle w:val="17F1A74DE8B14985A2984DB537A6E3D7"/>
          </w:pPr>
          <w:r w:rsidRPr="00760216">
            <w:rPr>
              <w:rStyle w:val="PlaceholderText"/>
            </w:rPr>
            <w:t>Choose an item.</w:t>
          </w:r>
        </w:p>
      </w:docPartBody>
    </w:docPart>
    <w:docPart>
      <w:docPartPr>
        <w:name w:val="CDD9AC34C4634B8DBDC19BCD13DE7EAC"/>
        <w:category>
          <w:name w:val="General"/>
          <w:gallery w:val="placeholder"/>
        </w:category>
        <w:types>
          <w:type w:val="bbPlcHdr"/>
        </w:types>
        <w:behaviors>
          <w:behavior w:val="content"/>
        </w:behaviors>
        <w:guid w:val="{34DDF897-06E3-47EB-8954-3F98C5959632}"/>
      </w:docPartPr>
      <w:docPartBody>
        <w:p w:rsidR="00000000" w:rsidRDefault="00CE4EB1" w:rsidP="00CE4EB1">
          <w:pPr>
            <w:pStyle w:val="CDD9AC34C4634B8DBDC19BCD13DE7EAC"/>
          </w:pPr>
          <w:r w:rsidRPr="00760216">
            <w:rPr>
              <w:rStyle w:val="PlaceholderText"/>
            </w:rPr>
            <w:t>Choose an item.</w:t>
          </w:r>
        </w:p>
      </w:docPartBody>
    </w:docPart>
    <w:docPart>
      <w:docPartPr>
        <w:name w:val="7BFD0400C34F4911A6E82274C09CD2E0"/>
        <w:category>
          <w:name w:val="General"/>
          <w:gallery w:val="placeholder"/>
        </w:category>
        <w:types>
          <w:type w:val="bbPlcHdr"/>
        </w:types>
        <w:behaviors>
          <w:behavior w:val="content"/>
        </w:behaviors>
        <w:guid w:val="{D5A0592F-6FD1-48C9-A024-7FE95B58B933}"/>
      </w:docPartPr>
      <w:docPartBody>
        <w:p w:rsidR="00000000" w:rsidRDefault="00CE4EB1" w:rsidP="00CE4EB1">
          <w:pPr>
            <w:pStyle w:val="7BFD0400C34F4911A6E82274C09CD2E0"/>
          </w:pPr>
          <w:r w:rsidRPr="00760216">
            <w:rPr>
              <w:rStyle w:val="PlaceholderText"/>
            </w:rPr>
            <w:t>Choose an item.</w:t>
          </w:r>
        </w:p>
      </w:docPartBody>
    </w:docPart>
    <w:docPart>
      <w:docPartPr>
        <w:name w:val="28F39625C1534EBAAA0196E747CF8CAE"/>
        <w:category>
          <w:name w:val="General"/>
          <w:gallery w:val="placeholder"/>
        </w:category>
        <w:types>
          <w:type w:val="bbPlcHdr"/>
        </w:types>
        <w:behaviors>
          <w:behavior w:val="content"/>
        </w:behaviors>
        <w:guid w:val="{C0CC6A02-1BF6-4424-990F-387DC270C80D}"/>
      </w:docPartPr>
      <w:docPartBody>
        <w:p w:rsidR="00000000" w:rsidRDefault="00CE4EB1" w:rsidP="00CE4EB1">
          <w:pPr>
            <w:pStyle w:val="28F39625C1534EBAAA0196E747CF8CAE"/>
          </w:pPr>
          <w:r w:rsidRPr="00760216">
            <w:rPr>
              <w:rStyle w:val="PlaceholderText"/>
            </w:rPr>
            <w:t>Choose an item.</w:t>
          </w:r>
        </w:p>
      </w:docPartBody>
    </w:docPart>
    <w:docPart>
      <w:docPartPr>
        <w:name w:val="A95683DFC18C4CCDB5EC9150ACDEC84D"/>
        <w:category>
          <w:name w:val="General"/>
          <w:gallery w:val="placeholder"/>
        </w:category>
        <w:types>
          <w:type w:val="bbPlcHdr"/>
        </w:types>
        <w:behaviors>
          <w:behavior w:val="content"/>
        </w:behaviors>
        <w:guid w:val="{1551E77C-0E43-4F8E-9E93-AB1B61B41938}"/>
      </w:docPartPr>
      <w:docPartBody>
        <w:p w:rsidR="00000000" w:rsidRDefault="00CE4EB1" w:rsidP="00CE4EB1">
          <w:pPr>
            <w:pStyle w:val="A95683DFC18C4CCDB5EC9150ACDEC84D"/>
          </w:pPr>
          <w:r w:rsidRPr="00760216">
            <w:rPr>
              <w:rStyle w:val="PlaceholderText"/>
            </w:rPr>
            <w:t>Choose an item.</w:t>
          </w:r>
        </w:p>
      </w:docPartBody>
    </w:docPart>
    <w:docPart>
      <w:docPartPr>
        <w:name w:val="087462CA33B64F029FFF1FAF00BE3CA1"/>
        <w:category>
          <w:name w:val="General"/>
          <w:gallery w:val="placeholder"/>
        </w:category>
        <w:types>
          <w:type w:val="bbPlcHdr"/>
        </w:types>
        <w:behaviors>
          <w:behavior w:val="content"/>
        </w:behaviors>
        <w:guid w:val="{C2F0D10E-30E7-4329-9A9F-1AE07688AD69}"/>
      </w:docPartPr>
      <w:docPartBody>
        <w:p w:rsidR="00000000" w:rsidRDefault="00CE4EB1" w:rsidP="00CE4EB1">
          <w:pPr>
            <w:pStyle w:val="087462CA33B64F029FFF1FAF00BE3CA1"/>
          </w:pPr>
          <w:r w:rsidRPr="00760216">
            <w:rPr>
              <w:rStyle w:val="PlaceholderText"/>
            </w:rPr>
            <w:t>Choose an item.</w:t>
          </w:r>
        </w:p>
      </w:docPartBody>
    </w:docPart>
    <w:docPart>
      <w:docPartPr>
        <w:name w:val="8A27B0A6C47A4A5C9BF1B8C7FCAA3B15"/>
        <w:category>
          <w:name w:val="General"/>
          <w:gallery w:val="placeholder"/>
        </w:category>
        <w:types>
          <w:type w:val="bbPlcHdr"/>
        </w:types>
        <w:behaviors>
          <w:behavior w:val="content"/>
        </w:behaviors>
        <w:guid w:val="{4118FAE3-7A76-49D5-916A-1F3901D624CB}"/>
      </w:docPartPr>
      <w:docPartBody>
        <w:p w:rsidR="00000000" w:rsidRDefault="00CE4EB1" w:rsidP="00CE4EB1">
          <w:pPr>
            <w:pStyle w:val="8A27B0A6C47A4A5C9BF1B8C7FCAA3B15"/>
          </w:pPr>
          <w:r w:rsidRPr="00760216">
            <w:rPr>
              <w:rStyle w:val="PlaceholderText"/>
            </w:rPr>
            <w:t>Choose an item.</w:t>
          </w:r>
        </w:p>
      </w:docPartBody>
    </w:docPart>
    <w:docPart>
      <w:docPartPr>
        <w:name w:val="8F6D2DC38D1842438E7129D6F1CE2367"/>
        <w:category>
          <w:name w:val="General"/>
          <w:gallery w:val="placeholder"/>
        </w:category>
        <w:types>
          <w:type w:val="bbPlcHdr"/>
        </w:types>
        <w:behaviors>
          <w:behavior w:val="content"/>
        </w:behaviors>
        <w:guid w:val="{4ABA09B9-FD5E-4DC7-8213-F8EBBA1A1AC7}"/>
      </w:docPartPr>
      <w:docPartBody>
        <w:p w:rsidR="00000000" w:rsidRDefault="00CE4EB1" w:rsidP="00CE4EB1">
          <w:pPr>
            <w:pStyle w:val="8F6D2DC38D1842438E7129D6F1CE2367"/>
          </w:pPr>
          <w:r w:rsidRPr="00760216">
            <w:rPr>
              <w:rStyle w:val="PlaceholderText"/>
            </w:rPr>
            <w:t>Choose an item.</w:t>
          </w:r>
        </w:p>
      </w:docPartBody>
    </w:docPart>
    <w:docPart>
      <w:docPartPr>
        <w:name w:val="A06FCFB1E10D40E5960DBE40601DA13E"/>
        <w:category>
          <w:name w:val="General"/>
          <w:gallery w:val="placeholder"/>
        </w:category>
        <w:types>
          <w:type w:val="bbPlcHdr"/>
        </w:types>
        <w:behaviors>
          <w:behavior w:val="content"/>
        </w:behaviors>
        <w:guid w:val="{65F33E81-0E84-4035-B4E2-DCE796A2EE19}"/>
      </w:docPartPr>
      <w:docPartBody>
        <w:p w:rsidR="00000000" w:rsidRDefault="00CE4EB1" w:rsidP="00CE4EB1">
          <w:pPr>
            <w:pStyle w:val="A06FCFB1E10D40E5960DBE40601DA13E"/>
          </w:pPr>
          <w:r w:rsidRPr="00760216">
            <w:rPr>
              <w:rStyle w:val="PlaceholderText"/>
            </w:rPr>
            <w:t>Choose an item.</w:t>
          </w:r>
        </w:p>
      </w:docPartBody>
    </w:docPart>
    <w:docPart>
      <w:docPartPr>
        <w:name w:val="F87491CC126B4900811072713D23787D"/>
        <w:category>
          <w:name w:val="General"/>
          <w:gallery w:val="placeholder"/>
        </w:category>
        <w:types>
          <w:type w:val="bbPlcHdr"/>
        </w:types>
        <w:behaviors>
          <w:behavior w:val="content"/>
        </w:behaviors>
        <w:guid w:val="{91CE0559-840E-491F-B627-B3D9EA2ED10F}"/>
      </w:docPartPr>
      <w:docPartBody>
        <w:p w:rsidR="00000000" w:rsidRDefault="00CE4EB1" w:rsidP="00CE4EB1">
          <w:pPr>
            <w:pStyle w:val="F87491CC126B4900811072713D23787D"/>
          </w:pPr>
          <w:r w:rsidRPr="00760216">
            <w:rPr>
              <w:rStyle w:val="PlaceholderText"/>
            </w:rPr>
            <w:t>Choose an item.</w:t>
          </w:r>
        </w:p>
      </w:docPartBody>
    </w:docPart>
    <w:docPart>
      <w:docPartPr>
        <w:name w:val="11DCE991A6614DBE92362BA1D1F64708"/>
        <w:category>
          <w:name w:val="General"/>
          <w:gallery w:val="placeholder"/>
        </w:category>
        <w:types>
          <w:type w:val="bbPlcHdr"/>
        </w:types>
        <w:behaviors>
          <w:behavior w:val="content"/>
        </w:behaviors>
        <w:guid w:val="{1FA6E4AD-AE09-41AF-B2EE-F35C49CD3BD5}"/>
      </w:docPartPr>
      <w:docPartBody>
        <w:p w:rsidR="00000000" w:rsidRDefault="00CE4EB1" w:rsidP="00CE4EB1">
          <w:pPr>
            <w:pStyle w:val="11DCE991A6614DBE92362BA1D1F64708"/>
          </w:pPr>
          <w:r w:rsidRPr="00760216">
            <w:rPr>
              <w:rStyle w:val="PlaceholderText"/>
            </w:rPr>
            <w:t>Choose an item.</w:t>
          </w:r>
        </w:p>
      </w:docPartBody>
    </w:docPart>
    <w:docPart>
      <w:docPartPr>
        <w:name w:val="14CB04C57F8341CAA3026A7614F67BDC"/>
        <w:category>
          <w:name w:val="General"/>
          <w:gallery w:val="placeholder"/>
        </w:category>
        <w:types>
          <w:type w:val="bbPlcHdr"/>
        </w:types>
        <w:behaviors>
          <w:behavior w:val="content"/>
        </w:behaviors>
        <w:guid w:val="{688CBD62-6B6A-4EC4-8720-560DD796DA44}"/>
      </w:docPartPr>
      <w:docPartBody>
        <w:p w:rsidR="00000000" w:rsidRDefault="00CE4EB1" w:rsidP="00CE4EB1">
          <w:pPr>
            <w:pStyle w:val="14CB04C57F8341CAA3026A7614F67BDC"/>
          </w:pPr>
          <w:r w:rsidRPr="00760216">
            <w:rPr>
              <w:rStyle w:val="PlaceholderText"/>
            </w:rPr>
            <w:t>Choose an item.</w:t>
          </w:r>
        </w:p>
      </w:docPartBody>
    </w:docPart>
    <w:docPart>
      <w:docPartPr>
        <w:name w:val="4AFDABA582BC4CED80B010A74FB53558"/>
        <w:category>
          <w:name w:val="General"/>
          <w:gallery w:val="placeholder"/>
        </w:category>
        <w:types>
          <w:type w:val="bbPlcHdr"/>
        </w:types>
        <w:behaviors>
          <w:behavior w:val="content"/>
        </w:behaviors>
        <w:guid w:val="{D3343180-F3A0-49AF-A92A-9C46C44AED9E}"/>
      </w:docPartPr>
      <w:docPartBody>
        <w:p w:rsidR="00000000" w:rsidRDefault="00CE4EB1" w:rsidP="00CE4EB1">
          <w:pPr>
            <w:pStyle w:val="4AFDABA582BC4CED80B010A74FB53558"/>
          </w:pPr>
          <w:r w:rsidRPr="00760216">
            <w:rPr>
              <w:rStyle w:val="PlaceholderText"/>
            </w:rPr>
            <w:t>Choose an item.</w:t>
          </w:r>
        </w:p>
      </w:docPartBody>
    </w:docPart>
    <w:docPart>
      <w:docPartPr>
        <w:name w:val="35426702CE9A484BA974884206FB9CEB"/>
        <w:category>
          <w:name w:val="General"/>
          <w:gallery w:val="placeholder"/>
        </w:category>
        <w:types>
          <w:type w:val="bbPlcHdr"/>
        </w:types>
        <w:behaviors>
          <w:behavior w:val="content"/>
        </w:behaviors>
        <w:guid w:val="{D11190A0-F995-4B6F-9BF5-6F9676D0B6E0}"/>
      </w:docPartPr>
      <w:docPartBody>
        <w:p w:rsidR="00000000" w:rsidRDefault="00CE4EB1" w:rsidP="00CE4EB1">
          <w:pPr>
            <w:pStyle w:val="35426702CE9A484BA974884206FB9CEB"/>
          </w:pPr>
          <w:r w:rsidRPr="00760216">
            <w:rPr>
              <w:rStyle w:val="PlaceholderText"/>
            </w:rPr>
            <w:t>Choose an item.</w:t>
          </w:r>
        </w:p>
      </w:docPartBody>
    </w:docPart>
    <w:docPart>
      <w:docPartPr>
        <w:name w:val="10E9E3E876664EFB8BC706219938A217"/>
        <w:category>
          <w:name w:val="General"/>
          <w:gallery w:val="placeholder"/>
        </w:category>
        <w:types>
          <w:type w:val="bbPlcHdr"/>
        </w:types>
        <w:behaviors>
          <w:behavior w:val="content"/>
        </w:behaviors>
        <w:guid w:val="{E1D861A9-E832-4814-88A6-DC2D2F92F5BC}"/>
      </w:docPartPr>
      <w:docPartBody>
        <w:p w:rsidR="00000000" w:rsidRDefault="00CE4EB1" w:rsidP="00CE4EB1">
          <w:pPr>
            <w:pStyle w:val="10E9E3E876664EFB8BC706219938A217"/>
          </w:pPr>
          <w:r w:rsidRPr="00760216">
            <w:rPr>
              <w:rStyle w:val="PlaceholderText"/>
            </w:rPr>
            <w:t>Choose an item.</w:t>
          </w:r>
        </w:p>
      </w:docPartBody>
    </w:docPart>
    <w:docPart>
      <w:docPartPr>
        <w:name w:val="9EF0C8AA555A4C86A8CA04A332AF5606"/>
        <w:category>
          <w:name w:val="General"/>
          <w:gallery w:val="placeholder"/>
        </w:category>
        <w:types>
          <w:type w:val="bbPlcHdr"/>
        </w:types>
        <w:behaviors>
          <w:behavior w:val="content"/>
        </w:behaviors>
        <w:guid w:val="{338A07B6-5C15-429D-B852-C07E58C5058C}"/>
      </w:docPartPr>
      <w:docPartBody>
        <w:p w:rsidR="00000000" w:rsidRDefault="00CE4EB1" w:rsidP="00CE4EB1">
          <w:pPr>
            <w:pStyle w:val="9EF0C8AA555A4C86A8CA04A332AF5606"/>
          </w:pPr>
          <w:r w:rsidRPr="00760216">
            <w:rPr>
              <w:rStyle w:val="PlaceholderText"/>
            </w:rPr>
            <w:t>Choose an item.</w:t>
          </w:r>
        </w:p>
      </w:docPartBody>
    </w:docPart>
    <w:docPart>
      <w:docPartPr>
        <w:name w:val="91B547D4375C48DD82FAC9AFBD381196"/>
        <w:category>
          <w:name w:val="General"/>
          <w:gallery w:val="placeholder"/>
        </w:category>
        <w:types>
          <w:type w:val="bbPlcHdr"/>
        </w:types>
        <w:behaviors>
          <w:behavior w:val="content"/>
        </w:behaviors>
        <w:guid w:val="{38AA928B-18F9-4B79-B733-372F51938ACC}"/>
      </w:docPartPr>
      <w:docPartBody>
        <w:p w:rsidR="00000000" w:rsidRDefault="00CE4EB1" w:rsidP="00CE4EB1">
          <w:pPr>
            <w:pStyle w:val="91B547D4375C48DD82FAC9AFBD381196"/>
          </w:pPr>
          <w:r w:rsidRPr="00760216">
            <w:rPr>
              <w:rStyle w:val="PlaceholderText"/>
            </w:rPr>
            <w:t>Choose an item.</w:t>
          </w:r>
        </w:p>
      </w:docPartBody>
    </w:docPart>
    <w:docPart>
      <w:docPartPr>
        <w:name w:val="596681E8504B45C783F272FFEE780ACF"/>
        <w:category>
          <w:name w:val="General"/>
          <w:gallery w:val="placeholder"/>
        </w:category>
        <w:types>
          <w:type w:val="bbPlcHdr"/>
        </w:types>
        <w:behaviors>
          <w:behavior w:val="content"/>
        </w:behaviors>
        <w:guid w:val="{D04EC7E4-E69A-4E92-9FCA-2ED02BAD5376}"/>
      </w:docPartPr>
      <w:docPartBody>
        <w:p w:rsidR="00000000" w:rsidRDefault="00CE4EB1" w:rsidP="00CE4EB1">
          <w:pPr>
            <w:pStyle w:val="596681E8504B45C783F272FFEE780ACF"/>
          </w:pPr>
          <w:r w:rsidRPr="00760216">
            <w:rPr>
              <w:rStyle w:val="PlaceholderText"/>
            </w:rPr>
            <w:t>Choose an item.</w:t>
          </w:r>
        </w:p>
      </w:docPartBody>
    </w:docPart>
    <w:docPart>
      <w:docPartPr>
        <w:name w:val="330190B45F854C89A98EEEA58514F14C"/>
        <w:category>
          <w:name w:val="General"/>
          <w:gallery w:val="placeholder"/>
        </w:category>
        <w:types>
          <w:type w:val="bbPlcHdr"/>
        </w:types>
        <w:behaviors>
          <w:behavior w:val="content"/>
        </w:behaviors>
        <w:guid w:val="{4CB3697E-9D82-4B46-ABBB-F5556653FD2F}"/>
      </w:docPartPr>
      <w:docPartBody>
        <w:p w:rsidR="00000000" w:rsidRDefault="00CE4EB1" w:rsidP="00CE4EB1">
          <w:pPr>
            <w:pStyle w:val="330190B45F854C89A98EEEA58514F14C"/>
          </w:pPr>
          <w:r w:rsidRPr="00760216">
            <w:rPr>
              <w:rStyle w:val="PlaceholderText"/>
            </w:rPr>
            <w:t>Choose an item.</w:t>
          </w:r>
        </w:p>
      </w:docPartBody>
    </w:docPart>
    <w:docPart>
      <w:docPartPr>
        <w:name w:val="D591831FBF0D44D28EB4203C92AC6034"/>
        <w:category>
          <w:name w:val="General"/>
          <w:gallery w:val="placeholder"/>
        </w:category>
        <w:types>
          <w:type w:val="bbPlcHdr"/>
        </w:types>
        <w:behaviors>
          <w:behavior w:val="content"/>
        </w:behaviors>
        <w:guid w:val="{F43E5A0D-4F30-4139-B80D-25A737F9F83F}"/>
      </w:docPartPr>
      <w:docPartBody>
        <w:p w:rsidR="00000000" w:rsidRDefault="00CE4EB1" w:rsidP="00CE4EB1">
          <w:pPr>
            <w:pStyle w:val="D591831FBF0D44D28EB4203C92AC6034"/>
          </w:pPr>
          <w:r w:rsidRPr="00760216">
            <w:rPr>
              <w:rStyle w:val="PlaceholderText"/>
            </w:rPr>
            <w:t>Choose an item.</w:t>
          </w:r>
        </w:p>
      </w:docPartBody>
    </w:docPart>
    <w:docPart>
      <w:docPartPr>
        <w:name w:val="D99AFCD88FFF4C49B9A45DFFCB2890AF"/>
        <w:category>
          <w:name w:val="General"/>
          <w:gallery w:val="placeholder"/>
        </w:category>
        <w:types>
          <w:type w:val="bbPlcHdr"/>
        </w:types>
        <w:behaviors>
          <w:behavior w:val="content"/>
        </w:behaviors>
        <w:guid w:val="{7AA0068B-65AE-4807-8B02-388B88539175}"/>
      </w:docPartPr>
      <w:docPartBody>
        <w:p w:rsidR="00000000" w:rsidRDefault="00CE4EB1" w:rsidP="00CE4EB1">
          <w:pPr>
            <w:pStyle w:val="D99AFCD88FFF4C49B9A45DFFCB2890AF"/>
          </w:pPr>
          <w:r w:rsidRPr="00760216">
            <w:rPr>
              <w:rStyle w:val="PlaceholderText"/>
            </w:rPr>
            <w:t>Choose an item.</w:t>
          </w:r>
        </w:p>
      </w:docPartBody>
    </w:docPart>
    <w:docPart>
      <w:docPartPr>
        <w:name w:val="45C0DB263EB9453F971F8856A8C262E2"/>
        <w:category>
          <w:name w:val="General"/>
          <w:gallery w:val="placeholder"/>
        </w:category>
        <w:types>
          <w:type w:val="bbPlcHdr"/>
        </w:types>
        <w:behaviors>
          <w:behavior w:val="content"/>
        </w:behaviors>
        <w:guid w:val="{801BE01D-6641-4986-825F-8C58852DFB89}"/>
      </w:docPartPr>
      <w:docPartBody>
        <w:p w:rsidR="00000000" w:rsidRDefault="00CE4EB1" w:rsidP="00CE4EB1">
          <w:pPr>
            <w:pStyle w:val="45C0DB263EB9453F971F8856A8C262E2"/>
          </w:pPr>
          <w:r w:rsidRPr="00760216">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E4EB1"/>
    <w:rsid w:val="00291CEB"/>
    <w:rsid w:val="00CE4E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E4EB1"/>
    <w:rPr>
      <w:color w:val="808080"/>
    </w:rPr>
  </w:style>
  <w:style w:type="paragraph" w:customStyle="1" w:styleId="A8BA7A0521B342A89255940DFA219F8F">
    <w:name w:val="A8BA7A0521B342A89255940DFA219F8F"/>
    <w:rsid w:val="00CE4EB1"/>
  </w:style>
  <w:style w:type="paragraph" w:customStyle="1" w:styleId="7B70DDDBB76E4BE6BBA8C8E8F125C6BF">
    <w:name w:val="7B70DDDBB76E4BE6BBA8C8E8F125C6BF"/>
    <w:rsid w:val="00CE4EB1"/>
  </w:style>
  <w:style w:type="paragraph" w:customStyle="1" w:styleId="72D35C66313147B5A4FAA0190861FCAF">
    <w:name w:val="72D35C66313147B5A4FAA0190861FCAF"/>
    <w:rsid w:val="00CE4EB1"/>
  </w:style>
  <w:style w:type="paragraph" w:customStyle="1" w:styleId="394FC01CA5B2476897C745B8AF4F1EF1">
    <w:name w:val="394FC01CA5B2476897C745B8AF4F1EF1"/>
    <w:rsid w:val="00CE4EB1"/>
  </w:style>
  <w:style w:type="paragraph" w:customStyle="1" w:styleId="8D7FFDA445CF4EC691243D5F348E09F1">
    <w:name w:val="8D7FFDA445CF4EC691243D5F348E09F1"/>
    <w:rsid w:val="00CE4EB1"/>
  </w:style>
  <w:style w:type="paragraph" w:customStyle="1" w:styleId="6C2E50F822CD4A56BF63ECA44247F8E5">
    <w:name w:val="6C2E50F822CD4A56BF63ECA44247F8E5"/>
    <w:rsid w:val="00CE4EB1"/>
  </w:style>
  <w:style w:type="paragraph" w:customStyle="1" w:styleId="22714AC796C5411FB6B291554DBFEB00">
    <w:name w:val="22714AC796C5411FB6B291554DBFEB00"/>
    <w:rsid w:val="00CE4EB1"/>
  </w:style>
  <w:style w:type="paragraph" w:customStyle="1" w:styleId="A9B24A21BFC744D59FFCC5DC78FB89F7">
    <w:name w:val="A9B24A21BFC744D59FFCC5DC78FB89F7"/>
    <w:rsid w:val="00CE4EB1"/>
  </w:style>
  <w:style w:type="paragraph" w:customStyle="1" w:styleId="6DAE1F539B93496EB32AF891832394F6">
    <w:name w:val="6DAE1F539B93496EB32AF891832394F6"/>
    <w:rsid w:val="00CE4EB1"/>
  </w:style>
  <w:style w:type="paragraph" w:customStyle="1" w:styleId="61CF1756612E458F8FB86CDDCC036664">
    <w:name w:val="61CF1756612E458F8FB86CDDCC036664"/>
    <w:rsid w:val="00CE4EB1"/>
  </w:style>
  <w:style w:type="paragraph" w:customStyle="1" w:styleId="6B67C23EF7D7454AAFEB7ED40212FA04">
    <w:name w:val="6B67C23EF7D7454AAFEB7ED40212FA04"/>
    <w:rsid w:val="00CE4EB1"/>
  </w:style>
  <w:style w:type="paragraph" w:customStyle="1" w:styleId="15C693D949CE44D88EE356CEE90E0A51">
    <w:name w:val="15C693D949CE44D88EE356CEE90E0A51"/>
    <w:rsid w:val="00CE4EB1"/>
  </w:style>
  <w:style w:type="paragraph" w:customStyle="1" w:styleId="A230CDB1343A409D96E7647A7B58C48D">
    <w:name w:val="A230CDB1343A409D96E7647A7B58C48D"/>
    <w:rsid w:val="00CE4EB1"/>
  </w:style>
  <w:style w:type="paragraph" w:customStyle="1" w:styleId="25CFE09A13954E90AA2F4D516F929134">
    <w:name w:val="25CFE09A13954E90AA2F4D516F929134"/>
    <w:rsid w:val="00CE4EB1"/>
  </w:style>
  <w:style w:type="paragraph" w:customStyle="1" w:styleId="B78E1F3B9D9E4AFD9673BC24F028FB45">
    <w:name w:val="B78E1F3B9D9E4AFD9673BC24F028FB45"/>
    <w:rsid w:val="00CE4EB1"/>
  </w:style>
  <w:style w:type="paragraph" w:customStyle="1" w:styleId="ACD89DF1D5A145A39CFE4CAC82105B92">
    <w:name w:val="ACD89DF1D5A145A39CFE4CAC82105B92"/>
    <w:rsid w:val="00CE4EB1"/>
  </w:style>
  <w:style w:type="paragraph" w:customStyle="1" w:styleId="712D45B327D0436D882DA8E22DD99A13">
    <w:name w:val="712D45B327D0436D882DA8E22DD99A13"/>
    <w:rsid w:val="00CE4EB1"/>
  </w:style>
  <w:style w:type="paragraph" w:customStyle="1" w:styleId="787AE7D82D094E35A0C57B4576A6DED2">
    <w:name w:val="787AE7D82D094E35A0C57B4576A6DED2"/>
    <w:rsid w:val="00CE4EB1"/>
  </w:style>
  <w:style w:type="paragraph" w:customStyle="1" w:styleId="8F2BA852423240FE8D7979A3311D0487">
    <w:name w:val="8F2BA852423240FE8D7979A3311D0487"/>
    <w:rsid w:val="00CE4EB1"/>
  </w:style>
  <w:style w:type="paragraph" w:customStyle="1" w:styleId="7EE523BBCAA74C7DA0EAA507F91BDF78">
    <w:name w:val="7EE523BBCAA74C7DA0EAA507F91BDF78"/>
    <w:rsid w:val="00CE4EB1"/>
  </w:style>
  <w:style w:type="paragraph" w:customStyle="1" w:styleId="966F764AD6094A91B9CE8030E7D4A734">
    <w:name w:val="966F764AD6094A91B9CE8030E7D4A734"/>
    <w:rsid w:val="00CE4EB1"/>
  </w:style>
  <w:style w:type="paragraph" w:customStyle="1" w:styleId="1D1E722A1672427DAE04DFF8DADB4857">
    <w:name w:val="1D1E722A1672427DAE04DFF8DADB4857"/>
    <w:rsid w:val="00CE4EB1"/>
  </w:style>
  <w:style w:type="paragraph" w:customStyle="1" w:styleId="F7A34A1C669B4A749B8D9F463AE7FDF4">
    <w:name w:val="F7A34A1C669B4A749B8D9F463AE7FDF4"/>
    <w:rsid w:val="00CE4EB1"/>
  </w:style>
  <w:style w:type="paragraph" w:customStyle="1" w:styleId="7E3AFC48FC3B40A7BA054F7DD1285470">
    <w:name w:val="7E3AFC48FC3B40A7BA054F7DD1285470"/>
    <w:rsid w:val="00CE4EB1"/>
  </w:style>
  <w:style w:type="paragraph" w:customStyle="1" w:styleId="6F648CD8C2A74C858AB8AA326E1B3583">
    <w:name w:val="6F648CD8C2A74C858AB8AA326E1B3583"/>
    <w:rsid w:val="00CE4EB1"/>
  </w:style>
  <w:style w:type="paragraph" w:customStyle="1" w:styleId="F1C9E259E49E42A5A59768CB05E2E4A2">
    <w:name w:val="F1C9E259E49E42A5A59768CB05E2E4A2"/>
    <w:rsid w:val="00CE4EB1"/>
  </w:style>
  <w:style w:type="paragraph" w:customStyle="1" w:styleId="F0866D90C1B7405DB50C8E655E2C3A9E">
    <w:name w:val="F0866D90C1B7405DB50C8E655E2C3A9E"/>
    <w:rsid w:val="00CE4EB1"/>
  </w:style>
  <w:style w:type="paragraph" w:customStyle="1" w:styleId="065EF43E7FCE4595BD8DE4463598381B">
    <w:name w:val="065EF43E7FCE4595BD8DE4463598381B"/>
    <w:rsid w:val="00CE4EB1"/>
  </w:style>
  <w:style w:type="paragraph" w:customStyle="1" w:styleId="7B54FF837B594640A02741049A417D7B">
    <w:name w:val="7B54FF837B594640A02741049A417D7B"/>
    <w:rsid w:val="00CE4EB1"/>
  </w:style>
  <w:style w:type="paragraph" w:customStyle="1" w:styleId="01BCC1D66B614A829590AFEEE111576A">
    <w:name w:val="01BCC1D66B614A829590AFEEE111576A"/>
    <w:rsid w:val="00CE4EB1"/>
  </w:style>
  <w:style w:type="paragraph" w:customStyle="1" w:styleId="F86AA7043CA745219091277F8821B9F1">
    <w:name w:val="F86AA7043CA745219091277F8821B9F1"/>
    <w:rsid w:val="00CE4EB1"/>
  </w:style>
  <w:style w:type="paragraph" w:customStyle="1" w:styleId="6FC839D2249B48E9AEF3591F242449EC">
    <w:name w:val="6FC839D2249B48E9AEF3591F242449EC"/>
    <w:rsid w:val="00CE4EB1"/>
  </w:style>
  <w:style w:type="paragraph" w:customStyle="1" w:styleId="BC722449D0664AF5BFFAC1443E42EB8E">
    <w:name w:val="BC722449D0664AF5BFFAC1443E42EB8E"/>
    <w:rsid w:val="00CE4EB1"/>
  </w:style>
  <w:style w:type="paragraph" w:customStyle="1" w:styleId="34FE87F3F41A440799D3CA069AD6A0C6">
    <w:name w:val="34FE87F3F41A440799D3CA069AD6A0C6"/>
    <w:rsid w:val="00CE4EB1"/>
  </w:style>
  <w:style w:type="paragraph" w:customStyle="1" w:styleId="2FB5C6519BE74BD995E35B39A73147CB">
    <w:name w:val="2FB5C6519BE74BD995E35B39A73147CB"/>
    <w:rsid w:val="00CE4EB1"/>
  </w:style>
  <w:style w:type="paragraph" w:customStyle="1" w:styleId="8CEC5F12A9EE4338AAF2F29592770245">
    <w:name w:val="8CEC5F12A9EE4338AAF2F29592770245"/>
    <w:rsid w:val="00CE4EB1"/>
  </w:style>
  <w:style w:type="paragraph" w:customStyle="1" w:styleId="00D26972E190440A9FFED78BB96F4FE1">
    <w:name w:val="00D26972E190440A9FFED78BB96F4FE1"/>
    <w:rsid w:val="00CE4EB1"/>
  </w:style>
  <w:style w:type="paragraph" w:customStyle="1" w:styleId="69C225FA806B46FCAD2BB875B86AC1D7">
    <w:name w:val="69C225FA806B46FCAD2BB875B86AC1D7"/>
    <w:rsid w:val="00CE4EB1"/>
  </w:style>
  <w:style w:type="paragraph" w:customStyle="1" w:styleId="48A0BDE2226641CB8F6732AE95807028">
    <w:name w:val="48A0BDE2226641CB8F6732AE95807028"/>
    <w:rsid w:val="00CE4EB1"/>
  </w:style>
  <w:style w:type="paragraph" w:customStyle="1" w:styleId="4477D95D4C1143BD8CCE8A0F98DF6E28">
    <w:name w:val="4477D95D4C1143BD8CCE8A0F98DF6E28"/>
    <w:rsid w:val="00CE4EB1"/>
  </w:style>
  <w:style w:type="paragraph" w:customStyle="1" w:styleId="ECF28BBBA5DC43C0AA26E649ED8BECBE">
    <w:name w:val="ECF28BBBA5DC43C0AA26E649ED8BECBE"/>
    <w:rsid w:val="00CE4EB1"/>
  </w:style>
  <w:style w:type="paragraph" w:customStyle="1" w:styleId="021B70E461734B63B5950BF7D42CEFCA">
    <w:name w:val="021B70E461734B63B5950BF7D42CEFCA"/>
    <w:rsid w:val="00CE4EB1"/>
  </w:style>
  <w:style w:type="paragraph" w:customStyle="1" w:styleId="180CD0BE083144F89C6F962AC76D6CB4">
    <w:name w:val="180CD0BE083144F89C6F962AC76D6CB4"/>
    <w:rsid w:val="00CE4EB1"/>
  </w:style>
  <w:style w:type="paragraph" w:customStyle="1" w:styleId="253928B0AF444C77ABF68468DA290AB1">
    <w:name w:val="253928B0AF444C77ABF68468DA290AB1"/>
    <w:rsid w:val="00CE4EB1"/>
  </w:style>
  <w:style w:type="paragraph" w:customStyle="1" w:styleId="78C8B0C13CA34D228154561F56A51293">
    <w:name w:val="78C8B0C13CA34D228154561F56A51293"/>
    <w:rsid w:val="00CE4EB1"/>
  </w:style>
  <w:style w:type="paragraph" w:customStyle="1" w:styleId="614E1B26827D46D0BF382B1715CA7C85">
    <w:name w:val="614E1B26827D46D0BF382B1715CA7C85"/>
    <w:rsid w:val="00CE4EB1"/>
  </w:style>
  <w:style w:type="paragraph" w:customStyle="1" w:styleId="0563143C23CB4A3ABAAB676A974FEE6D">
    <w:name w:val="0563143C23CB4A3ABAAB676A974FEE6D"/>
    <w:rsid w:val="00CE4EB1"/>
  </w:style>
  <w:style w:type="paragraph" w:customStyle="1" w:styleId="7944EE0323C146EA9BDE7502C239D78A">
    <w:name w:val="7944EE0323C146EA9BDE7502C239D78A"/>
    <w:rsid w:val="00CE4EB1"/>
  </w:style>
  <w:style w:type="paragraph" w:customStyle="1" w:styleId="21F73FC40AB94BBBA4CB9776F668B1CF">
    <w:name w:val="21F73FC40AB94BBBA4CB9776F668B1CF"/>
    <w:rsid w:val="00CE4EB1"/>
  </w:style>
  <w:style w:type="paragraph" w:customStyle="1" w:styleId="C339BD6D586D4D3E90F0A6A9B3729E68">
    <w:name w:val="C339BD6D586D4D3E90F0A6A9B3729E68"/>
    <w:rsid w:val="00CE4EB1"/>
  </w:style>
  <w:style w:type="paragraph" w:customStyle="1" w:styleId="13349D8EB2054B6CAB6AAD2EC4270AFC">
    <w:name w:val="13349D8EB2054B6CAB6AAD2EC4270AFC"/>
    <w:rsid w:val="00CE4EB1"/>
  </w:style>
  <w:style w:type="paragraph" w:customStyle="1" w:styleId="E4ECED6EE29E44E4BAFF3310E9E1C221">
    <w:name w:val="E4ECED6EE29E44E4BAFF3310E9E1C221"/>
    <w:rsid w:val="00CE4EB1"/>
  </w:style>
  <w:style w:type="paragraph" w:customStyle="1" w:styleId="C57E1AAA93904CE284586A4E6D470CF0">
    <w:name w:val="C57E1AAA93904CE284586A4E6D470CF0"/>
    <w:rsid w:val="00CE4EB1"/>
  </w:style>
  <w:style w:type="paragraph" w:customStyle="1" w:styleId="6323FBE998724512AE7AE23EA6E834D3">
    <w:name w:val="6323FBE998724512AE7AE23EA6E834D3"/>
    <w:rsid w:val="00CE4EB1"/>
  </w:style>
  <w:style w:type="paragraph" w:customStyle="1" w:styleId="82251B7F7044429585EAFEC9E183730E">
    <w:name w:val="82251B7F7044429585EAFEC9E183730E"/>
    <w:rsid w:val="00CE4EB1"/>
  </w:style>
  <w:style w:type="paragraph" w:customStyle="1" w:styleId="C2C41124B9694D6D95A07BEF64A74684">
    <w:name w:val="C2C41124B9694D6D95A07BEF64A74684"/>
    <w:rsid w:val="00CE4EB1"/>
  </w:style>
  <w:style w:type="paragraph" w:customStyle="1" w:styleId="976DD80A179B4050AAB7619A239AEA40">
    <w:name w:val="976DD80A179B4050AAB7619A239AEA40"/>
    <w:rsid w:val="00CE4EB1"/>
  </w:style>
  <w:style w:type="paragraph" w:customStyle="1" w:styleId="17F1A74DE8B14985A2984DB537A6E3D7">
    <w:name w:val="17F1A74DE8B14985A2984DB537A6E3D7"/>
    <w:rsid w:val="00CE4EB1"/>
  </w:style>
  <w:style w:type="paragraph" w:customStyle="1" w:styleId="CDD9AC34C4634B8DBDC19BCD13DE7EAC">
    <w:name w:val="CDD9AC34C4634B8DBDC19BCD13DE7EAC"/>
    <w:rsid w:val="00CE4EB1"/>
  </w:style>
  <w:style w:type="paragraph" w:customStyle="1" w:styleId="7BFD0400C34F4911A6E82274C09CD2E0">
    <w:name w:val="7BFD0400C34F4911A6E82274C09CD2E0"/>
    <w:rsid w:val="00CE4EB1"/>
  </w:style>
  <w:style w:type="paragraph" w:customStyle="1" w:styleId="28F39625C1534EBAAA0196E747CF8CAE">
    <w:name w:val="28F39625C1534EBAAA0196E747CF8CAE"/>
    <w:rsid w:val="00CE4EB1"/>
  </w:style>
  <w:style w:type="paragraph" w:customStyle="1" w:styleId="A95683DFC18C4CCDB5EC9150ACDEC84D">
    <w:name w:val="A95683DFC18C4CCDB5EC9150ACDEC84D"/>
    <w:rsid w:val="00CE4EB1"/>
  </w:style>
  <w:style w:type="paragraph" w:customStyle="1" w:styleId="087462CA33B64F029FFF1FAF00BE3CA1">
    <w:name w:val="087462CA33B64F029FFF1FAF00BE3CA1"/>
    <w:rsid w:val="00CE4EB1"/>
  </w:style>
  <w:style w:type="paragraph" w:customStyle="1" w:styleId="8A27B0A6C47A4A5C9BF1B8C7FCAA3B15">
    <w:name w:val="8A27B0A6C47A4A5C9BF1B8C7FCAA3B15"/>
    <w:rsid w:val="00CE4EB1"/>
  </w:style>
  <w:style w:type="paragraph" w:customStyle="1" w:styleId="8F6D2DC38D1842438E7129D6F1CE2367">
    <w:name w:val="8F6D2DC38D1842438E7129D6F1CE2367"/>
    <w:rsid w:val="00CE4EB1"/>
  </w:style>
  <w:style w:type="paragraph" w:customStyle="1" w:styleId="A06FCFB1E10D40E5960DBE40601DA13E">
    <w:name w:val="A06FCFB1E10D40E5960DBE40601DA13E"/>
    <w:rsid w:val="00CE4EB1"/>
  </w:style>
  <w:style w:type="paragraph" w:customStyle="1" w:styleId="F87491CC126B4900811072713D23787D">
    <w:name w:val="F87491CC126B4900811072713D23787D"/>
    <w:rsid w:val="00CE4EB1"/>
  </w:style>
  <w:style w:type="paragraph" w:customStyle="1" w:styleId="11DCE991A6614DBE92362BA1D1F64708">
    <w:name w:val="11DCE991A6614DBE92362BA1D1F64708"/>
    <w:rsid w:val="00CE4EB1"/>
  </w:style>
  <w:style w:type="paragraph" w:customStyle="1" w:styleId="14CB04C57F8341CAA3026A7614F67BDC">
    <w:name w:val="14CB04C57F8341CAA3026A7614F67BDC"/>
    <w:rsid w:val="00CE4EB1"/>
  </w:style>
  <w:style w:type="paragraph" w:customStyle="1" w:styleId="4AFDABA582BC4CED80B010A74FB53558">
    <w:name w:val="4AFDABA582BC4CED80B010A74FB53558"/>
    <w:rsid w:val="00CE4EB1"/>
  </w:style>
  <w:style w:type="paragraph" w:customStyle="1" w:styleId="35426702CE9A484BA974884206FB9CEB">
    <w:name w:val="35426702CE9A484BA974884206FB9CEB"/>
    <w:rsid w:val="00CE4EB1"/>
  </w:style>
  <w:style w:type="paragraph" w:customStyle="1" w:styleId="10E9E3E876664EFB8BC706219938A217">
    <w:name w:val="10E9E3E876664EFB8BC706219938A217"/>
    <w:rsid w:val="00CE4EB1"/>
  </w:style>
  <w:style w:type="paragraph" w:customStyle="1" w:styleId="9EF0C8AA555A4C86A8CA04A332AF5606">
    <w:name w:val="9EF0C8AA555A4C86A8CA04A332AF5606"/>
    <w:rsid w:val="00CE4EB1"/>
  </w:style>
  <w:style w:type="paragraph" w:customStyle="1" w:styleId="91B547D4375C48DD82FAC9AFBD381196">
    <w:name w:val="91B547D4375C48DD82FAC9AFBD381196"/>
    <w:rsid w:val="00CE4EB1"/>
  </w:style>
  <w:style w:type="paragraph" w:customStyle="1" w:styleId="596681E8504B45C783F272FFEE780ACF">
    <w:name w:val="596681E8504B45C783F272FFEE780ACF"/>
    <w:rsid w:val="00CE4EB1"/>
  </w:style>
  <w:style w:type="paragraph" w:customStyle="1" w:styleId="330190B45F854C89A98EEEA58514F14C">
    <w:name w:val="330190B45F854C89A98EEEA58514F14C"/>
    <w:rsid w:val="00CE4EB1"/>
  </w:style>
  <w:style w:type="paragraph" w:customStyle="1" w:styleId="D591831FBF0D44D28EB4203C92AC6034">
    <w:name w:val="D591831FBF0D44D28EB4203C92AC6034"/>
    <w:rsid w:val="00CE4EB1"/>
  </w:style>
  <w:style w:type="paragraph" w:customStyle="1" w:styleId="D99AFCD88FFF4C49B9A45DFFCB2890AF">
    <w:name w:val="D99AFCD88FFF4C49B9A45DFFCB2890AF"/>
    <w:rsid w:val="00CE4EB1"/>
  </w:style>
  <w:style w:type="paragraph" w:customStyle="1" w:styleId="45C0DB263EB9453F971F8856A8C262E2">
    <w:name w:val="45C0DB263EB9453F971F8856A8C262E2"/>
    <w:rsid w:val="00CE4EB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439</Words>
  <Characters>250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2-18T12:34:00Z</dcterms:created>
  <dcterms:modified xsi:type="dcterms:W3CDTF">2022-12-19T09:29:00Z</dcterms:modified>
</cp:coreProperties>
</file>